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73FD" w:rsidRDefault="00BB49DF" w:rsidP="00BB49DF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left" w:pos="6030"/>
        </w:tabs>
        <w:rPr>
          <w:noProof/>
        </w:rPr>
      </w:pPr>
      <w:r>
        <w:rPr>
          <w:noProof/>
        </w:rPr>
        <w:t xml:space="preserve">                         </w:t>
      </w:r>
    </w:p>
    <w:p w:rsidR="00BB49DF" w:rsidRDefault="003773FD" w:rsidP="00BB49DF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left" w:pos="6030"/>
        </w:tabs>
        <w:rPr>
          <w:noProof/>
        </w:rPr>
      </w:pPr>
      <w:r>
        <w:rPr>
          <w:noProof/>
        </w:rPr>
        <w:t xml:space="preserve">                                                                    </w:t>
      </w:r>
      <w:r>
        <w:rPr>
          <w:noProof/>
        </w:rPr>
        <w:drawing>
          <wp:inline distT="0" distB="0" distL="0" distR="0">
            <wp:extent cx="1174750" cy="1155700"/>
            <wp:effectExtent l="19050" t="0" r="6350" b="0"/>
            <wp:docPr id="5" name="Picture 11" descr="C:\Users\Atikah Amjad\Downloads\download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tikah Amjad\Downloads\download (1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75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B49DF">
        <w:rPr>
          <w:noProof/>
        </w:rPr>
        <w:t xml:space="preserve">                                   </w:t>
      </w:r>
    </w:p>
    <w:p w:rsidR="00BB49DF" w:rsidRPr="003773FD" w:rsidRDefault="00BB49DF" w:rsidP="003773FD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left" w:pos="6030"/>
        </w:tabs>
        <w:rPr>
          <w:rFonts w:ascii="Times New Roman" w:hAnsi="Times New Roman" w:cs="Times New Roman"/>
          <w:b/>
          <w:noProof/>
          <w:sz w:val="32"/>
          <w:szCs w:val="32"/>
        </w:rPr>
      </w:pPr>
      <w:r w:rsidRPr="003773FD">
        <w:rPr>
          <w:noProof/>
          <w:sz w:val="32"/>
          <w:szCs w:val="32"/>
        </w:rPr>
        <w:t xml:space="preserve">                          </w:t>
      </w:r>
      <w:r w:rsidR="003773FD">
        <w:rPr>
          <w:noProof/>
          <w:sz w:val="32"/>
          <w:szCs w:val="32"/>
        </w:rPr>
        <w:t xml:space="preserve">    </w:t>
      </w:r>
      <w:r w:rsidR="0047104A" w:rsidRPr="003773FD">
        <w:rPr>
          <w:rFonts w:ascii="Times New Roman" w:hAnsi="Times New Roman" w:cs="Times New Roman"/>
          <w:b/>
          <w:noProof/>
          <w:sz w:val="32"/>
          <w:szCs w:val="32"/>
        </w:rPr>
        <w:t>PAKISTAN NURSING COUNCIL</w:t>
      </w:r>
    </w:p>
    <w:p w:rsidR="003773FD" w:rsidRPr="003773FD" w:rsidRDefault="00E905EE" w:rsidP="003773FD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left" w:pos="6030"/>
        </w:tabs>
        <w:jc w:val="center"/>
        <w:rPr>
          <w:rFonts w:ascii="Times New Roman" w:hAnsi="Times New Roman" w:cs="Times New Roman"/>
          <w:b/>
          <w:noProof/>
          <w:sz w:val="32"/>
          <w:szCs w:val="32"/>
        </w:rPr>
      </w:pPr>
      <w:bookmarkStart w:id="0" w:name="_GoBack"/>
      <w:r>
        <w:rPr>
          <w:rFonts w:ascii="Times New Roman" w:hAnsi="Times New Roman" w:cs="Times New Roman"/>
          <w:b/>
          <w:noProof/>
          <w:sz w:val="32"/>
          <w:szCs w:val="32"/>
        </w:rPr>
        <w:t>ASSESSMENT/INSPECTION</w:t>
      </w:r>
      <w:r w:rsidR="003773FD" w:rsidRPr="003773FD">
        <w:rPr>
          <w:rFonts w:ascii="Times New Roman" w:hAnsi="Times New Roman" w:cs="Times New Roman"/>
          <w:b/>
          <w:noProof/>
          <w:sz w:val="32"/>
          <w:szCs w:val="32"/>
        </w:rPr>
        <w:t xml:space="preserve"> FORM</w:t>
      </w:r>
    </w:p>
    <w:p w:rsidR="003773FD" w:rsidRDefault="005E6EB3" w:rsidP="005E6EB3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6030"/>
          <w:tab w:val="left" w:pos="8600"/>
        </w:tabs>
        <w:rPr>
          <w:rFonts w:ascii="Times New Roman" w:hAnsi="Times New Roman" w:cs="Times New Roman"/>
          <w:b/>
          <w:noProof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tab/>
        <w:t>FOR UNDERGRAD</w:t>
      </w:r>
      <w:r w:rsidR="003773FD">
        <w:rPr>
          <w:rFonts w:ascii="Times New Roman" w:hAnsi="Times New Roman" w:cs="Times New Roman"/>
          <w:b/>
          <w:noProof/>
          <w:sz w:val="32"/>
          <w:szCs w:val="32"/>
        </w:rPr>
        <w:t>U</w:t>
      </w:r>
      <w:r w:rsidR="003773FD" w:rsidRPr="003773FD">
        <w:rPr>
          <w:rFonts w:ascii="Times New Roman" w:hAnsi="Times New Roman" w:cs="Times New Roman"/>
          <w:b/>
          <w:noProof/>
          <w:sz w:val="32"/>
          <w:szCs w:val="32"/>
        </w:rPr>
        <w:t>ATE BSN PROGRAM</w:t>
      </w:r>
      <w:bookmarkEnd w:id="0"/>
      <w:r>
        <w:rPr>
          <w:rFonts w:ascii="Times New Roman" w:hAnsi="Times New Roman" w:cs="Times New Roman"/>
          <w:b/>
          <w:noProof/>
          <w:sz w:val="32"/>
          <w:szCs w:val="32"/>
        </w:rPr>
        <w:tab/>
      </w:r>
    </w:p>
    <w:p w:rsidR="005E6EB3" w:rsidRDefault="005E6EB3" w:rsidP="005E6EB3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6030"/>
          <w:tab w:val="left" w:pos="8600"/>
        </w:tabs>
        <w:rPr>
          <w:rFonts w:ascii="Times New Roman" w:hAnsi="Times New Roman" w:cs="Times New Roman"/>
          <w:b/>
          <w:noProof/>
          <w:sz w:val="32"/>
          <w:szCs w:val="32"/>
        </w:rPr>
      </w:pPr>
    </w:p>
    <w:p w:rsidR="005E6EB3" w:rsidRDefault="005E6EB3" w:rsidP="005E6EB3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6030"/>
          <w:tab w:val="left" w:pos="8600"/>
        </w:tabs>
        <w:rPr>
          <w:rFonts w:ascii="Times New Roman" w:hAnsi="Times New Roman" w:cs="Times New Roman"/>
          <w:b/>
          <w:noProof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t xml:space="preserve">     </w:t>
      </w:r>
      <w:r w:rsidRPr="005E6EB3">
        <w:rPr>
          <w:rFonts w:ascii="Times New Roman" w:hAnsi="Times New Roman" w:cs="Times New Roman"/>
          <w:b/>
          <w:noProof/>
          <w:sz w:val="28"/>
          <w:szCs w:val="28"/>
        </w:rPr>
        <w:t>Name of Institute</w:t>
      </w:r>
      <w:r>
        <w:rPr>
          <w:rFonts w:ascii="Times New Roman" w:hAnsi="Times New Roman" w:cs="Times New Roman"/>
          <w:b/>
          <w:noProof/>
          <w:sz w:val="32"/>
          <w:szCs w:val="32"/>
        </w:rPr>
        <w:t>_____________________________________</w:t>
      </w:r>
    </w:p>
    <w:p w:rsidR="005E6EB3" w:rsidRDefault="005E6EB3" w:rsidP="005E6EB3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6030"/>
          <w:tab w:val="left" w:pos="8600"/>
        </w:tabs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t xml:space="preserve">     </w:t>
      </w:r>
      <w:r w:rsidRPr="005E6EB3">
        <w:rPr>
          <w:rFonts w:ascii="Times New Roman" w:hAnsi="Times New Roman" w:cs="Times New Roman"/>
          <w:b/>
          <w:noProof/>
          <w:sz w:val="28"/>
          <w:szCs w:val="28"/>
        </w:rPr>
        <w:t>Program/Disciplin</w:t>
      </w:r>
      <w:r>
        <w:rPr>
          <w:rFonts w:ascii="Times New Roman" w:hAnsi="Times New Roman" w:cs="Times New Roman"/>
          <w:b/>
          <w:noProof/>
          <w:sz w:val="28"/>
          <w:szCs w:val="28"/>
        </w:rPr>
        <w:t>e________________________________________</w:t>
      </w:r>
    </w:p>
    <w:p w:rsidR="005E6EB3" w:rsidRDefault="00664A4B" w:rsidP="005E6EB3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5430"/>
          <w:tab w:val="left" w:pos="7790"/>
        </w:tabs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E1A8D5" wp14:editId="31169759">
                <wp:simplePos x="0" y="0"/>
                <wp:positionH relativeFrom="column">
                  <wp:posOffset>4286250</wp:posOffset>
                </wp:positionH>
                <wp:positionV relativeFrom="paragraph">
                  <wp:posOffset>36830</wp:posOffset>
                </wp:positionV>
                <wp:extent cx="254000" cy="154305"/>
                <wp:effectExtent l="9525" t="11430" r="12700" b="5715"/>
                <wp:wrapNone/>
                <wp:docPr id="23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337.5pt;margin-top:2.9pt;width:20pt;height:12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B8EC00" wp14:editId="33429E75">
                <wp:simplePos x="0" y="0"/>
                <wp:positionH relativeFrom="column">
                  <wp:posOffset>2984500</wp:posOffset>
                </wp:positionH>
                <wp:positionV relativeFrom="paragraph">
                  <wp:posOffset>36830</wp:posOffset>
                </wp:positionV>
                <wp:extent cx="254000" cy="154305"/>
                <wp:effectExtent l="12700" t="11430" r="9525" b="5715"/>
                <wp:wrapNone/>
                <wp:docPr id="23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00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235pt;margin-top:2.9pt;width:20pt;height:1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"/>
            </w:pict>
          </mc:Fallback>
        </mc:AlternateContent>
      </w:r>
      <w:r w:rsidR="005E6EB3">
        <w:rPr>
          <w:rFonts w:ascii="Times New Roman" w:hAnsi="Times New Roman" w:cs="Times New Roman"/>
          <w:b/>
          <w:noProof/>
          <w:sz w:val="28"/>
          <w:szCs w:val="28"/>
        </w:rPr>
        <w:t xml:space="preserve">      Accreditation Status:  Applied for </w:t>
      </w:r>
      <w:r w:rsidR="005E6EB3">
        <w:rPr>
          <w:rFonts w:ascii="Times New Roman" w:hAnsi="Times New Roman" w:cs="Times New Roman"/>
          <w:b/>
          <w:noProof/>
          <w:sz w:val="28"/>
          <w:szCs w:val="28"/>
        </w:rPr>
        <w:tab/>
      </w:r>
      <w:r w:rsidR="005E6EB3">
        <w:rPr>
          <w:rFonts w:ascii="Times New Roman" w:hAnsi="Times New Roman" w:cs="Times New Roman"/>
          <w:b/>
          <w:noProof/>
          <w:sz w:val="28"/>
          <w:szCs w:val="28"/>
        </w:rPr>
        <w:tab/>
        <w:t xml:space="preserve">Running </w:t>
      </w:r>
      <w:r w:rsidR="005E6EB3">
        <w:rPr>
          <w:rFonts w:ascii="Times New Roman" w:hAnsi="Times New Roman" w:cs="Times New Roman"/>
          <w:b/>
          <w:noProof/>
          <w:sz w:val="28"/>
          <w:szCs w:val="28"/>
        </w:rPr>
        <w:tab/>
      </w:r>
    </w:p>
    <w:p w:rsidR="00912525" w:rsidRDefault="005E6EB3" w:rsidP="005E6EB3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5430"/>
          <w:tab w:val="left" w:pos="7790"/>
        </w:tabs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t xml:space="preserve">      Number of visit/Inspection__________________________________</w:t>
      </w:r>
    </w:p>
    <w:p w:rsidR="00160ADD" w:rsidRDefault="00160ADD" w:rsidP="005E6EB3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5430"/>
          <w:tab w:val="left" w:pos="7790"/>
        </w:tabs>
        <w:rPr>
          <w:rFonts w:ascii="Times New Roman" w:hAnsi="Times New Roman" w:cs="Times New Roman"/>
          <w:b/>
          <w:noProof/>
          <w:sz w:val="28"/>
          <w:szCs w:val="28"/>
        </w:rPr>
      </w:pPr>
    </w:p>
    <w:p w:rsidR="00160ADD" w:rsidRDefault="00160ADD" w:rsidP="005E6EB3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5430"/>
          <w:tab w:val="left" w:pos="7790"/>
        </w:tabs>
        <w:rPr>
          <w:rFonts w:ascii="Times New Roman" w:hAnsi="Times New Roman" w:cs="Times New Roman"/>
          <w:b/>
          <w:noProof/>
          <w:sz w:val="28"/>
          <w:szCs w:val="28"/>
        </w:rPr>
      </w:pPr>
    </w:p>
    <w:p w:rsidR="00912525" w:rsidRPr="00160ADD" w:rsidRDefault="00912525" w:rsidP="00160ADD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5430"/>
          <w:tab w:val="left" w:pos="7790"/>
        </w:tabs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160ADD">
        <w:rPr>
          <w:rFonts w:ascii="Times New Roman" w:hAnsi="Times New Roman" w:cs="Times New Roman"/>
          <w:b/>
          <w:noProof/>
          <w:sz w:val="24"/>
          <w:szCs w:val="24"/>
        </w:rPr>
        <w:t>Pakistan Nursing Council</w:t>
      </w:r>
    </w:p>
    <w:p w:rsidR="00912525" w:rsidRPr="00160ADD" w:rsidRDefault="00912525" w:rsidP="00160ADD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5430"/>
          <w:tab w:val="left" w:pos="7790"/>
        </w:tabs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160ADD">
        <w:rPr>
          <w:rFonts w:ascii="Times New Roman" w:hAnsi="Times New Roman" w:cs="Times New Roman"/>
          <w:b/>
          <w:noProof/>
          <w:sz w:val="24"/>
          <w:szCs w:val="24"/>
        </w:rPr>
        <w:t>National Institute of Health</w:t>
      </w:r>
    </w:p>
    <w:p w:rsidR="00912525" w:rsidRPr="00160ADD" w:rsidRDefault="00912525" w:rsidP="00160ADD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5430"/>
          <w:tab w:val="left" w:pos="7790"/>
        </w:tabs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160ADD">
        <w:rPr>
          <w:rFonts w:ascii="Times New Roman" w:hAnsi="Times New Roman" w:cs="Times New Roman"/>
          <w:b/>
          <w:noProof/>
          <w:sz w:val="24"/>
          <w:szCs w:val="24"/>
        </w:rPr>
        <w:t>Park Road,Chak Shahzad</w:t>
      </w:r>
      <w:r w:rsidR="00160ADD" w:rsidRPr="00160ADD">
        <w:rPr>
          <w:rFonts w:ascii="Times New Roman" w:hAnsi="Times New Roman" w:cs="Times New Roman"/>
          <w:b/>
          <w:noProof/>
          <w:sz w:val="24"/>
          <w:szCs w:val="24"/>
        </w:rPr>
        <w:t>,</w:t>
      </w:r>
    </w:p>
    <w:p w:rsidR="00160ADD" w:rsidRPr="00160ADD" w:rsidRDefault="00160ADD" w:rsidP="00160ADD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5430"/>
          <w:tab w:val="left" w:pos="7790"/>
        </w:tabs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160ADD">
        <w:rPr>
          <w:rFonts w:ascii="Times New Roman" w:hAnsi="Times New Roman" w:cs="Times New Roman"/>
          <w:b/>
          <w:noProof/>
          <w:sz w:val="24"/>
          <w:szCs w:val="24"/>
        </w:rPr>
        <w:t>Islamabad,Pakistan</w:t>
      </w:r>
    </w:p>
    <w:p w:rsidR="00160ADD" w:rsidRPr="00160ADD" w:rsidRDefault="00160ADD" w:rsidP="00160ADD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center" w:pos="4680"/>
          <w:tab w:val="left" w:pos="5430"/>
          <w:tab w:val="left" w:pos="7790"/>
        </w:tabs>
        <w:spacing w:before="24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12525">
        <w:rPr>
          <w:rFonts w:ascii="Times New Roman" w:eastAsia="Times New Roman" w:hAnsi="Times New Roman" w:cs="Times New Roman"/>
          <w:color w:val="262525"/>
          <w:sz w:val="24"/>
          <w:szCs w:val="24"/>
        </w:rPr>
        <w:t>Land Line +92-51-9255813</w:t>
      </w:r>
      <w:r w:rsidRPr="00912525">
        <w:rPr>
          <w:rFonts w:ascii="Times New Roman" w:eastAsia="Times New Roman" w:hAnsi="Times New Roman" w:cs="Times New Roman"/>
          <w:color w:val="262525"/>
          <w:sz w:val="24"/>
          <w:szCs w:val="24"/>
        </w:rPr>
        <w:br/>
        <w:t>Help Line</w:t>
      </w:r>
      <w:proofErr w:type="gramStart"/>
      <w:r w:rsidRPr="00912525">
        <w:rPr>
          <w:rFonts w:ascii="Times New Roman" w:eastAsia="Times New Roman" w:hAnsi="Times New Roman" w:cs="Times New Roman"/>
          <w:color w:val="262525"/>
          <w:sz w:val="24"/>
          <w:szCs w:val="24"/>
        </w:rPr>
        <w:t>  +</w:t>
      </w:r>
      <w:proofErr w:type="gramEnd"/>
      <w:r w:rsidRPr="00912525">
        <w:rPr>
          <w:rFonts w:ascii="Times New Roman" w:eastAsia="Times New Roman" w:hAnsi="Times New Roman" w:cs="Times New Roman"/>
          <w:color w:val="262525"/>
          <w:sz w:val="24"/>
          <w:szCs w:val="24"/>
        </w:rPr>
        <w:t>92-51-9255805</w:t>
      </w:r>
      <w:r w:rsidRPr="00912525">
        <w:rPr>
          <w:rFonts w:ascii="Times New Roman" w:eastAsia="Times New Roman" w:hAnsi="Times New Roman" w:cs="Times New Roman"/>
          <w:color w:val="262525"/>
          <w:sz w:val="24"/>
          <w:szCs w:val="24"/>
        </w:rPr>
        <w:br/>
        <w:t>Tele Fax: +92-51-9255097</w:t>
      </w:r>
      <w:r w:rsidRPr="00912525">
        <w:rPr>
          <w:rFonts w:ascii="Times New Roman" w:eastAsia="Times New Roman" w:hAnsi="Times New Roman" w:cs="Times New Roman"/>
          <w:color w:val="262525"/>
          <w:sz w:val="24"/>
          <w:szCs w:val="24"/>
        </w:rPr>
        <w:br/>
        <w:t>Email: info@pnc.org.pk</w:t>
      </w:r>
    </w:p>
    <w:p w:rsidR="00BB49DF" w:rsidRDefault="00BB49DF" w:rsidP="00BB49DF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tabs>
          <w:tab w:val="left" w:pos="6030"/>
        </w:tabs>
        <w:rPr>
          <w:noProof/>
        </w:rPr>
      </w:pPr>
    </w:p>
    <w:p w:rsidR="00160ADD" w:rsidRDefault="00160ADD" w:rsidP="00160ADD">
      <w:pPr>
        <w:tabs>
          <w:tab w:val="left" w:pos="6030"/>
        </w:tabs>
        <w:rPr>
          <w:noProof/>
        </w:rPr>
      </w:pPr>
    </w:p>
    <w:tbl>
      <w:tblPr>
        <w:tblStyle w:val="TableGrid"/>
        <w:tblW w:w="10710" w:type="dxa"/>
        <w:tblInd w:w="-432" w:type="dxa"/>
        <w:tblLook w:val="04A0" w:firstRow="1" w:lastRow="0" w:firstColumn="1" w:lastColumn="0" w:noHBand="0" w:noVBand="1"/>
      </w:tblPr>
      <w:tblGrid>
        <w:gridCol w:w="450"/>
        <w:gridCol w:w="4680"/>
        <w:gridCol w:w="5580"/>
      </w:tblGrid>
      <w:tr w:rsidR="00F24240" w:rsidRPr="0073564E" w:rsidTr="00F24240">
        <w:tc>
          <w:tcPr>
            <w:tcW w:w="5130" w:type="dxa"/>
            <w:gridSpan w:val="2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jc w:val="center"/>
              <w:rPr>
                <w:rFonts w:cstheme="minorHAnsi"/>
                <w:b/>
                <w:noProof/>
              </w:rPr>
            </w:pPr>
            <w:r w:rsidRPr="0073564E">
              <w:rPr>
                <w:rFonts w:cstheme="minorHAnsi"/>
                <w:b/>
                <w:noProof/>
              </w:rPr>
              <w:lastRenderedPageBreak/>
              <w:t>Campus General Informations</w:t>
            </w:r>
          </w:p>
        </w:tc>
        <w:tc>
          <w:tcPr>
            <w:tcW w:w="55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jc w:val="center"/>
              <w:rPr>
                <w:rFonts w:cstheme="minorHAnsi"/>
                <w:b/>
                <w:noProof/>
              </w:rPr>
            </w:pPr>
            <w:r w:rsidRPr="0073564E">
              <w:rPr>
                <w:rFonts w:cstheme="minorHAnsi"/>
                <w:b/>
                <w:noProof/>
              </w:rPr>
              <w:t>Details</w:t>
            </w:r>
          </w:p>
        </w:tc>
      </w:tr>
      <w:tr w:rsidR="00F24240" w:rsidRPr="0073564E" w:rsidTr="00F24240">
        <w:tc>
          <w:tcPr>
            <w:tcW w:w="450" w:type="dxa"/>
          </w:tcPr>
          <w:p w:rsidR="00F24240" w:rsidRPr="0073564E" w:rsidRDefault="00F2424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46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Name of Institution</w:t>
            </w:r>
          </w:p>
        </w:tc>
        <w:tc>
          <w:tcPr>
            <w:tcW w:w="55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</w:p>
        </w:tc>
      </w:tr>
      <w:tr w:rsidR="00F24240" w:rsidRPr="0073564E" w:rsidTr="00F24240">
        <w:tc>
          <w:tcPr>
            <w:tcW w:w="450" w:type="dxa"/>
          </w:tcPr>
          <w:p w:rsidR="00F24240" w:rsidRPr="0073564E" w:rsidRDefault="00F2424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46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Name of the Capus/Paraent Institute</w:t>
            </w:r>
          </w:p>
        </w:tc>
        <w:tc>
          <w:tcPr>
            <w:tcW w:w="55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</w:p>
        </w:tc>
      </w:tr>
      <w:tr w:rsidR="00F24240" w:rsidRPr="0073564E" w:rsidTr="00F24240">
        <w:tc>
          <w:tcPr>
            <w:tcW w:w="450" w:type="dxa"/>
          </w:tcPr>
          <w:p w:rsidR="00F24240" w:rsidRPr="0073564E" w:rsidRDefault="00F2424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46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Private/Public</w:t>
            </w:r>
          </w:p>
        </w:tc>
        <w:tc>
          <w:tcPr>
            <w:tcW w:w="55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</w:p>
        </w:tc>
      </w:tr>
      <w:tr w:rsidR="00F24240" w:rsidRPr="0073564E" w:rsidTr="00F24240">
        <w:tc>
          <w:tcPr>
            <w:tcW w:w="450" w:type="dxa"/>
          </w:tcPr>
          <w:p w:rsidR="00F24240" w:rsidRPr="0073564E" w:rsidRDefault="00F2424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4</w:t>
            </w:r>
          </w:p>
        </w:tc>
        <w:tc>
          <w:tcPr>
            <w:tcW w:w="46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Campus Location</w:t>
            </w:r>
          </w:p>
        </w:tc>
        <w:tc>
          <w:tcPr>
            <w:tcW w:w="55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</w:p>
        </w:tc>
      </w:tr>
      <w:tr w:rsidR="00F24240" w:rsidRPr="0073564E" w:rsidTr="00F24240">
        <w:tc>
          <w:tcPr>
            <w:tcW w:w="450" w:type="dxa"/>
          </w:tcPr>
          <w:p w:rsidR="00F24240" w:rsidRPr="0073564E" w:rsidRDefault="00F2424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5</w:t>
            </w:r>
          </w:p>
        </w:tc>
        <w:tc>
          <w:tcPr>
            <w:tcW w:w="46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Number of admissions applied for</w:t>
            </w:r>
          </w:p>
        </w:tc>
        <w:tc>
          <w:tcPr>
            <w:tcW w:w="55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</w:p>
        </w:tc>
      </w:tr>
      <w:tr w:rsidR="00F24240" w:rsidRPr="0073564E" w:rsidTr="00F24240">
        <w:tc>
          <w:tcPr>
            <w:tcW w:w="450" w:type="dxa"/>
          </w:tcPr>
          <w:p w:rsidR="00F24240" w:rsidRPr="0073564E" w:rsidRDefault="00F2424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6</w:t>
            </w:r>
          </w:p>
        </w:tc>
        <w:tc>
          <w:tcPr>
            <w:tcW w:w="46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Number of currently enrolled students applie for</w:t>
            </w:r>
          </w:p>
        </w:tc>
        <w:tc>
          <w:tcPr>
            <w:tcW w:w="5580" w:type="dxa"/>
          </w:tcPr>
          <w:p w:rsidR="00F24240" w:rsidRPr="0073564E" w:rsidRDefault="00F24240" w:rsidP="00F24240">
            <w:pPr>
              <w:tabs>
                <w:tab w:val="left" w:pos="6030"/>
              </w:tabs>
              <w:spacing w:line="480" w:lineRule="auto"/>
              <w:rPr>
                <w:rFonts w:cstheme="minorHAnsi"/>
                <w:noProof/>
              </w:rPr>
            </w:pPr>
          </w:p>
        </w:tc>
      </w:tr>
    </w:tbl>
    <w:p w:rsidR="00BA3B01" w:rsidRPr="0073564E" w:rsidRDefault="00BA3B01" w:rsidP="00160ADD">
      <w:pPr>
        <w:tabs>
          <w:tab w:val="left" w:pos="6030"/>
        </w:tabs>
        <w:rPr>
          <w:rFonts w:cstheme="minorHAnsi"/>
          <w:noProof/>
        </w:rPr>
      </w:pPr>
    </w:p>
    <w:tbl>
      <w:tblPr>
        <w:tblStyle w:val="TableGrid"/>
        <w:tblW w:w="10710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539"/>
        <w:gridCol w:w="2432"/>
        <w:gridCol w:w="2789"/>
        <w:gridCol w:w="2610"/>
        <w:gridCol w:w="180"/>
        <w:gridCol w:w="2160"/>
      </w:tblGrid>
      <w:tr w:rsidR="00F24240" w:rsidRPr="0073564E" w:rsidTr="00DE5568">
        <w:tc>
          <w:tcPr>
            <w:tcW w:w="10710" w:type="dxa"/>
            <w:gridSpan w:val="6"/>
          </w:tcPr>
          <w:p w:rsidR="00F24240" w:rsidRPr="0073564E" w:rsidRDefault="00BE2FF5" w:rsidP="00F24240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  <w:b/>
                <w:noProof/>
              </w:rPr>
            </w:pPr>
            <w:r w:rsidRPr="0073564E">
              <w:rPr>
                <w:rFonts w:cstheme="minorHAnsi"/>
                <w:b/>
                <w:noProof/>
              </w:rPr>
              <w:t xml:space="preserve">Organization and </w:t>
            </w:r>
            <w:r w:rsidR="00F24240" w:rsidRPr="0073564E">
              <w:rPr>
                <w:rFonts w:cstheme="minorHAnsi"/>
                <w:b/>
                <w:noProof/>
              </w:rPr>
              <w:t>Governance/Policy Documents</w:t>
            </w:r>
            <w:r w:rsidR="00525DD7" w:rsidRPr="0073564E">
              <w:rPr>
                <w:rFonts w:cstheme="minorHAnsi"/>
                <w:b/>
                <w:noProof/>
              </w:rPr>
              <w:t xml:space="preserve">                                               Weight=0.10</w:t>
            </w:r>
          </w:p>
        </w:tc>
      </w:tr>
      <w:tr w:rsidR="00F24240" w:rsidRPr="0073564E" w:rsidTr="00DE5568">
        <w:tc>
          <w:tcPr>
            <w:tcW w:w="539" w:type="dxa"/>
          </w:tcPr>
          <w:p w:rsidR="00F24240" w:rsidRPr="0073564E" w:rsidRDefault="00F2424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S #</w:t>
            </w:r>
          </w:p>
        </w:tc>
        <w:tc>
          <w:tcPr>
            <w:tcW w:w="2432" w:type="dxa"/>
          </w:tcPr>
          <w:p w:rsidR="00F24240" w:rsidRPr="0073564E" w:rsidRDefault="008977C2" w:rsidP="008977C2">
            <w:pPr>
              <w:tabs>
                <w:tab w:val="left" w:pos="6030"/>
              </w:tabs>
              <w:jc w:val="center"/>
              <w:rPr>
                <w:rFonts w:cstheme="minorHAnsi"/>
                <w:b/>
                <w:noProof/>
              </w:rPr>
            </w:pPr>
            <w:r w:rsidRPr="0073564E">
              <w:rPr>
                <w:rFonts w:cstheme="minorHAnsi"/>
                <w:b/>
                <w:noProof/>
              </w:rPr>
              <w:t>Standards / Parameters</w:t>
            </w:r>
          </w:p>
        </w:tc>
        <w:tc>
          <w:tcPr>
            <w:tcW w:w="2789" w:type="dxa"/>
          </w:tcPr>
          <w:p w:rsidR="00F24240" w:rsidRPr="0073564E" w:rsidRDefault="008977C2" w:rsidP="008977C2">
            <w:pPr>
              <w:tabs>
                <w:tab w:val="left" w:pos="6030"/>
              </w:tabs>
              <w:jc w:val="center"/>
              <w:rPr>
                <w:rFonts w:cstheme="minorHAnsi"/>
                <w:b/>
                <w:noProof/>
              </w:rPr>
            </w:pPr>
            <w:r w:rsidRPr="0073564E">
              <w:rPr>
                <w:rFonts w:cstheme="minorHAnsi"/>
                <w:b/>
                <w:noProof/>
              </w:rPr>
              <w:t>Minimum Requirements</w:t>
            </w:r>
          </w:p>
        </w:tc>
        <w:tc>
          <w:tcPr>
            <w:tcW w:w="2610" w:type="dxa"/>
          </w:tcPr>
          <w:p w:rsidR="00F24240" w:rsidRPr="0073564E" w:rsidRDefault="008977C2" w:rsidP="008977C2">
            <w:pPr>
              <w:tabs>
                <w:tab w:val="left" w:pos="6030"/>
              </w:tabs>
              <w:jc w:val="center"/>
              <w:rPr>
                <w:rFonts w:cstheme="minorHAnsi"/>
                <w:b/>
                <w:noProof/>
              </w:rPr>
            </w:pPr>
            <w:r w:rsidRPr="0073564E">
              <w:rPr>
                <w:rFonts w:cstheme="minorHAnsi"/>
                <w:b/>
                <w:noProof/>
              </w:rPr>
              <w:t>Score</w:t>
            </w:r>
          </w:p>
        </w:tc>
        <w:tc>
          <w:tcPr>
            <w:tcW w:w="2340" w:type="dxa"/>
            <w:gridSpan w:val="2"/>
          </w:tcPr>
          <w:p w:rsidR="00F24240" w:rsidRPr="0073564E" w:rsidRDefault="008977C2" w:rsidP="008977C2">
            <w:pPr>
              <w:tabs>
                <w:tab w:val="left" w:pos="6030"/>
              </w:tabs>
              <w:jc w:val="center"/>
              <w:rPr>
                <w:rFonts w:cstheme="minorHAnsi"/>
                <w:b/>
                <w:noProof/>
              </w:rPr>
            </w:pPr>
            <w:r w:rsidRPr="0073564E">
              <w:rPr>
                <w:rFonts w:cstheme="minorHAnsi"/>
                <w:b/>
                <w:noProof/>
              </w:rPr>
              <w:t>Proof of Evidence</w:t>
            </w:r>
          </w:p>
        </w:tc>
      </w:tr>
      <w:tr w:rsidR="00F24240" w:rsidRPr="0073564E" w:rsidTr="00DE5568">
        <w:trPr>
          <w:trHeight w:val="1025"/>
        </w:trPr>
        <w:tc>
          <w:tcPr>
            <w:tcW w:w="539" w:type="dxa"/>
          </w:tcPr>
          <w:p w:rsidR="00F24240" w:rsidRPr="0073564E" w:rsidRDefault="008977C2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F24240" w:rsidRPr="0073564E" w:rsidRDefault="008977C2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Board of Governors/Equivelant bodies</w:t>
            </w:r>
          </w:p>
        </w:tc>
        <w:tc>
          <w:tcPr>
            <w:tcW w:w="2789" w:type="dxa"/>
          </w:tcPr>
          <w:p w:rsidR="00F24240" w:rsidRPr="0073564E" w:rsidRDefault="008977C2" w:rsidP="00247572">
            <w:pPr>
              <w:tabs>
                <w:tab w:val="left" w:pos="6030"/>
              </w:tabs>
              <w:jc w:val="center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Present</w:t>
            </w:r>
          </w:p>
        </w:tc>
        <w:tc>
          <w:tcPr>
            <w:tcW w:w="2610" w:type="dxa"/>
          </w:tcPr>
          <w:p w:rsidR="00F24240" w:rsidRPr="0073564E" w:rsidRDefault="00664A4B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B2D3194" wp14:editId="2FD3C1A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13970" r="12700" b="12700"/>
                      <wp:wrapNone/>
                      <wp:docPr id="232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8" o:spid="_x0000_s1026" style="position:absolute;margin-left:5.2pt;margin-top:3.65pt;width:7.15pt;height:9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BD3CA7" w:rsidRPr="0073564E" w:rsidRDefault="00664A4B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9B8D0B3" wp14:editId="722B433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0160" r="12700" b="12700"/>
                      <wp:wrapNone/>
                      <wp:docPr id="231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" o:spid="_x0000_s1026" style="position:absolute;margin-left:5.2pt;margin-top:14.65pt;width:7.15pt;height:10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0BF3755" wp14:editId="42BA65F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2700" r="12700" b="8890"/>
                      <wp:wrapNone/>
                      <wp:docPr id="230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" o:spid="_x0000_s1026" style="position:absolute;margin-left:5.2pt;margin-top:2.1pt;width:7.15pt;height: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CpmP7XHwIAADw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BD3CA7" w:rsidRPr="0073564E" w:rsidRDefault="00BD3CA7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143398" w:rsidRPr="0073564E" w:rsidRDefault="00664A4B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03E65D0C" wp14:editId="378C49A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-2540</wp:posOffset>
                      </wp:positionV>
                      <wp:extent cx="90805" cy="129540"/>
                      <wp:effectExtent l="10795" t="10160" r="12700" b="12700"/>
                      <wp:wrapNone/>
                      <wp:docPr id="229" name="Rectangl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9" o:spid="_x0000_s1026" style="position:absolute;margin-left:5.2pt;margin-top:-.2pt;width:7.15pt;height:10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"/>
                  </w:pict>
                </mc:Fallback>
              </mc:AlternateContent>
            </w:r>
            <w:r w:rsidR="00143398"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340" w:type="dxa"/>
            <w:gridSpan w:val="2"/>
          </w:tcPr>
          <w:p w:rsidR="0027612A" w:rsidRPr="0073564E" w:rsidRDefault="0054711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</w:t>
            </w:r>
            <w:r w:rsidRPr="0073564E">
              <w:rPr>
                <w:rFonts w:cstheme="minorHAnsi"/>
              </w:rPr>
              <w:t>List of members Copy of agenda &amp; minutes o</w:t>
            </w:r>
            <w:r w:rsidR="00A8264A" w:rsidRPr="0073564E">
              <w:rPr>
                <w:rFonts w:cstheme="minorHAnsi"/>
              </w:rPr>
              <w:t>f meetings w</w:t>
            </w:r>
            <w:r w:rsidR="00CA12D4" w:rsidRPr="0073564E">
              <w:rPr>
                <w:rFonts w:cstheme="minorHAnsi"/>
              </w:rPr>
              <w:t>ritten by laws of BO</w:t>
            </w:r>
            <w:r w:rsidRPr="0073564E">
              <w:rPr>
                <w:rFonts w:cstheme="minorHAnsi"/>
              </w:rPr>
              <w:t>G</w:t>
            </w:r>
          </w:p>
        </w:tc>
      </w:tr>
      <w:tr w:rsidR="00F24240" w:rsidRPr="0073564E" w:rsidTr="00DE5568">
        <w:trPr>
          <w:trHeight w:val="1142"/>
        </w:trPr>
        <w:tc>
          <w:tcPr>
            <w:tcW w:w="539" w:type="dxa"/>
          </w:tcPr>
          <w:p w:rsidR="00F24240" w:rsidRPr="0073564E" w:rsidRDefault="0054711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2432" w:type="dxa"/>
          </w:tcPr>
          <w:p w:rsidR="00F24240" w:rsidRPr="0073564E" w:rsidRDefault="00C81E1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Academic Council</w:t>
            </w:r>
          </w:p>
        </w:tc>
        <w:tc>
          <w:tcPr>
            <w:tcW w:w="2789" w:type="dxa"/>
          </w:tcPr>
          <w:p w:rsidR="00F24240" w:rsidRPr="0073564E" w:rsidRDefault="00014A5D" w:rsidP="00247572">
            <w:pPr>
              <w:tabs>
                <w:tab w:val="left" w:pos="6030"/>
              </w:tabs>
              <w:jc w:val="center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Present</w:t>
            </w:r>
          </w:p>
        </w:tc>
        <w:tc>
          <w:tcPr>
            <w:tcW w:w="2610" w:type="dxa"/>
          </w:tcPr>
          <w:p w:rsidR="00BD3CA7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BF2A9FE" wp14:editId="477047B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7620" r="12700" b="9525"/>
                      <wp:wrapNone/>
                      <wp:docPr id="228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" o:spid="_x0000_s1026" style="position:absolute;margin-left:5.2pt;margin-top:3.65pt;width:7.15pt;height:9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BD3CA7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97B4A03" wp14:editId="49D3207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27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4" o:spid="_x0000_s1026" style="position:absolute;margin-left:5.2pt;margin-top:14.65pt;width:7.15pt;height:10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Kg/8lwhAgAAPQ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3916B18" wp14:editId="3CC646D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26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3" o:spid="_x0000_s1026" style="position:absolute;margin-left:5.2pt;margin-top:2.1pt;width:7.15pt;height:9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cky2fCACAAA9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F24240" w:rsidRPr="0073564E" w:rsidRDefault="00BD3CA7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143398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1D989F1E" wp14:editId="031D02C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2860</wp:posOffset>
                      </wp:positionV>
                      <wp:extent cx="90805" cy="121285"/>
                      <wp:effectExtent l="10795" t="9525" r="12700" b="12065"/>
                      <wp:wrapNone/>
                      <wp:docPr id="225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0" o:spid="_x0000_s1026" style="position:absolute;margin-left:5.2pt;margin-top:1.8pt;width:7.15pt;height:9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"/>
                  </w:pict>
                </mc:Fallback>
              </mc:AlternateContent>
            </w:r>
            <w:r w:rsidR="00143398"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340" w:type="dxa"/>
            <w:gridSpan w:val="2"/>
          </w:tcPr>
          <w:p w:rsidR="0053346D" w:rsidRPr="0073564E" w:rsidRDefault="00547110" w:rsidP="0053346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List of members Copy of agenda </w:t>
            </w:r>
            <w:r w:rsidR="0053346D" w:rsidRPr="0073564E">
              <w:rPr>
                <w:rFonts w:cstheme="minorHAnsi"/>
              </w:rPr>
              <w:t>&amp; minutes of meetings</w:t>
            </w:r>
          </w:p>
          <w:p w:rsidR="00143398" w:rsidRPr="0073564E" w:rsidRDefault="00143398" w:rsidP="0053346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F24240" w:rsidRPr="0073564E" w:rsidTr="00DE5568">
        <w:tc>
          <w:tcPr>
            <w:tcW w:w="539" w:type="dxa"/>
          </w:tcPr>
          <w:p w:rsidR="00F24240" w:rsidRPr="0073564E" w:rsidRDefault="0054711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2432" w:type="dxa"/>
          </w:tcPr>
          <w:p w:rsidR="00F24240" w:rsidRPr="0073564E" w:rsidRDefault="0053346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Board of F</w:t>
            </w:r>
            <w:r w:rsidR="00C81E1C" w:rsidRPr="0073564E">
              <w:rPr>
                <w:rFonts w:cstheme="minorHAnsi"/>
              </w:rPr>
              <w:t>aculty</w:t>
            </w:r>
          </w:p>
        </w:tc>
        <w:tc>
          <w:tcPr>
            <w:tcW w:w="2789" w:type="dxa"/>
          </w:tcPr>
          <w:p w:rsidR="00F24240" w:rsidRPr="0073564E" w:rsidRDefault="00014A5D" w:rsidP="00247572">
            <w:pPr>
              <w:tabs>
                <w:tab w:val="left" w:pos="6030"/>
              </w:tabs>
              <w:jc w:val="center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Present</w:t>
            </w:r>
          </w:p>
        </w:tc>
        <w:tc>
          <w:tcPr>
            <w:tcW w:w="2610" w:type="dxa"/>
          </w:tcPr>
          <w:p w:rsidR="00BD3CA7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B00BE67" wp14:editId="36951FA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8890" r="12700" b="8255"/>
                      <wp:wrapNone/>
                      <wp:docPr id="224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5" o:spid="_x0000_s1026" style="position:absolute;margin-left:5.2pt;margin-top:3.65pt;width:7.15pt;height:9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BD3CA7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1ED31C4" wp14:editId="539AF56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5080" r="12700" b="8255"/>
                      <wp:wrapNone/>
                      <wp:docPr id="223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7" o:spid="_x0000_s1026" style="position:absolute;margin-left:5.2pt;margin-top:14.65pt;width:7.15pt;height:10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InjuXghAgAAPQ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AC58260" wp14:editId="062796C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7620" r="12700" b="13970"/>
                      <wp:wrapNone/>
                      <wp:docPr id="222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6" o:spid="_x0000_s1026" style="position:absolute;margin-left:5.2pt;margin-top:2.1pt;width:7.15pt;height:9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yMCpWiACAAA9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F24240" w:rsidRPr="0073564E" w:rsidRDefault="00BD3CA7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143398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37D064E0" wp14:editId="50BAC6A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0955</wp:posOffset>
                      </wp:positionV>
                      <wp:extent cx="90805" cy="121285"/>
                      <wp:effectExtent l="10795" t="9525" r="12700" b="12065"/>
                      <wp:wrapNone/>
                      <wp:docPr id="221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1" o:spid="_x0000_s1026" style="position:absolute;margin-left:5.2pt;margin-top:1.65pt;width:7.15pt;height:9.5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"/>
                  </w:pict>
                </mc:Fallback>
              </mc:AlternateContent>
            </w:r>
            <w:r w:rsidR="00143398"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340" w:type="dxa"/>
            <w:gridSpan w:val="2"/>
          </w:tcPr>
          <w:p w:rsidR="00F24240" w:rsidRPr="0073564E" w:rsidRDefault="00547110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members Copy of agenda &amp; minutes of meetings</w:t>
            </w:r>
          </w:p>
          <w:p w:rsidR="00143398" w:rsidRPr="0073564E" w:rsidRDefault="0014339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</w:tr>
      <w:tr w:rsidR="00F24240" w:rsidRPr="0073564E" w:rsidTr="00DE5568">
        <w:tc>
          <w:tcPr>
            <w:tcW w:w="539" w:type="dxa"/>
          </w:tcPr>
          <w:p w:rsidR="00F24240" w:rsidRPr="0073564E" w:rsidRDefault="0054711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4</w:t>
            </w:r>
          </w:p>
        </w:tc>
        <w:tc>
          <w:tcPr>
            <w:tcW w:w="2432" w:type="dxa"/>
          </w:tcPr>
          <w:p w:rsidR="00F24240" w:rsidRPr="0073564E" w:rsidRDefault="00C81E1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Board of Studies</w:t>
            </w:r>
          </w:p>
        </w:tc>
        <w:tc>
          <w:tcPr>
            <w:tcW w:w="2789" w:type="dxa"/>
          </w:tcPr>
          <w:p w:rsidR="00F24240" w:rsidRPr="0073564E" w:rsidRDefault="00014A5D" w:rsidP="00247572">
            <w:pPr>
              <w:tabs>
                <w:tab w:val="left" w:pos="6030"/>
              </w:tabs>
              <w:jc w:val="center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Present</w:t>
            </w:r>
          </w:p>
        </w:tc>
        <w:tc>
          <w:tcPr>
            <w:tcW w:w="2610" w:type="dxa"/>
          </w:tcPr>
          <w:p w:rsidR="00BD3CA7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86305DA" wp14:editId="79E43D3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10795" r="12700" b="6350"/>
                      <wp:wrapNone/>
                      <wp:docPr id="220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8" o:spid="_x0000_s1026" style="position:absolute;margin-left:5.2pt;margin-top:3.65pt;width:7.15pt;height:9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BD3CA7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40DF3C0" wp14:editId="664CD534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6985" r="12700" b="6350"/>
                      <wp:wrapNone/>
                      <wp:docPr id="219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0" o:spid="_x0000_s1026" style="position:absolute;margin-left:5.2pt;margin-top:14.65pt;width:7.15pt;height:10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C9C1E88" wp14:editId="7C4C1DC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9525" r="12700" b="12065"/>
                      <wp:wrapNone/>
                      <wp:docPr id="218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9" o:spid="_x0000_s1026" style="position:absolute;margin-left:5.2pt;margin-top:2.1pt;width:7.15pt;height:9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C5RgW8HwIAAD0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F24240" w:rsidRPr="0073564E" w:rsidRDefault="00BD3CA7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143398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F200583" wp14:editId="5A80235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1430</wp:posOffset>
                      </wp:positionV>
                      <wp:extent cx="90805" cy="121285"/>
                      <wp:effectExtent l="10795" t="11430" r="12700" b="10160"/>
                      <wp:wrapNone/>
                      <wp:docPr id="217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4" o:spid="_x0000_s1026" style="position:absolute;margin-left:5.2pt;margin-top:.9pt;width:7.15pt;height:9.5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"/>
                  </w:pict>
                </mc:Fallback>
              </mc:AlternateContent>
            </w:r>
            <w:r w:rsidR="00143398"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340" w:type="dxa"/>
            <w:gridSpan w:val="2"/>
          </w:tcPr>
          <w:p w:rsidR="00F24240" w:rsidRPr="0073564E" w:rsidRDefault="0053346D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members c</w:t>
            </w:r>
            <w:r w:rsidR="00143398" w:rsidRPr="0073564E">
              <w:rPr>
                <w:rFonts w:cstheme="minorHAnsi"/>
              </w:rPr>
              <w:t>opy of agenda &amp; minutes of meetings</w:t>
            </w:r>
          </w:p>
          <w:p w:rsidR="00143398" w:rsidRPr="0073564E" w:rsidRDefault="0014339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</w:tr>
      <w:tr w:rsidR="00F24240" w:rsidRPr="0073564E" w:rsidTr="00DE5568">
        <w:tc>
          <w:tcPr>
            <w:tcW w:w="539" w:type="dxa"/>
          </w:tcPr>
          <w:p w:rsidR="00F24240" w:rsidRPr="0073564E" w:rsidRDefault="0054711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5</w:t>
            </w:r>
          </w:p>
        </w:tc>
        <w:tc>
          <w:tcPr>
            <w:tcW w:w="2432" w:type="dxa"/>
          </w:tcPr>
          <w:p w:rsidR="00F24240" w:rsidRPr="0073564E" w:rsidRDefault="00C81E1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Approv</w:t>
            </w:r>
            <w:r w:rsidR="00547110" w:rsidRPr="0073564E">
              <w:rPr>
                <w:rFonts w:cstheme="minorHAnsi"/>
              </w:rPr>
              <w:t>al for establishment of Nursing</w:t>
            </w:r>
            <w:r w:rsidRPr="0073564E">
              <w:rPr>
                <w:rFonts w:cstheme="minorHAnsi"/>
              </w:rPr>
              <w:t xml:space="preserve"> department from statutory bodies</w:t>
            </w:r>
          </w:p>
        </w:tc>
        <w:tc>
          <w:tcPr>
            <w:tcW w:w="2789" w:type="dxa"/>
          </w:tcPr>
          <w:p w:rsidR="00F24240" w:rsidRPr="0073564E" w:rsidRDefault="00014A5D" w:rsidP="00247572">
            <w:pPr>
              <w:tabs>
                <w:tab w:val="left" w:pos="6030"/>
              </w:tabs>
              <w:jc w:val="center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Present</w:t>
            </w:r>
          </w:p>
        </w:tc>
        <w:tc>
          <w:tcPr>
            <w:tcW w:w="2610" w:type="dxa"/>
          </w:tcPr>
          <w:p w:rsidR="00BD3CA7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0D9B082" wp14:editId="3A55192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12700" r="12700" b="13970"/>
                      <wp:wrapNone/>
                      <wp:docPr id="216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1" o:spid="_x0000_s1026" style="position:absolute;margin-left:5.2pt;margin-top:3.65pt;width:7.15pt;height:9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BD3CA7" w:rsidRPr="0073564E" w:rsidRDefault="00664A4B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DB2FAA2" wp14:editId="0645FBC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8890" r="12700" b="13970"/>
                      <wp:wrapNone/>
                      <wp:docPr id="215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3" o:spid="_x0000_s1026" style="position:absolute;margin-left:5.2pt;margin-top:14.65pt;width:7.15pt;height:10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FXiknIhAgAAPQ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5D81253" wp14:editId="0D43D39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1430" r="12700" b="10160"/>
                      <wp:wrapNone/>
                      <wp:docPr id="214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2" o:spid="_x0000_s1026" style="position:absolute;margin-left:5.2pt;margin-top:2.1pt;width:7.15pt;height:9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YJQIAIAAD0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FMGCUCACAAA9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="00BD3CA7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F24240" w:rsidRPr="0073564E" w:rsidRDefault="00BD3CA7" w:rsidP="00BD3CA7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  <w:r w:rsidR="0053346D" w:rsidRPr="0073564E">
              <w:rPr>
                <w:rFonts w:cstheme="minorHAnsi"/>
                <w:noProof/>
              </w:rPr>
              <w:t xml:space="preserve">                        </w:t>
            </w:r>
          </w:p>
        </w:tc>
        <w:tc>
          <w:tcPr>
            <w:tcW w:w="2340" w:type="dxa"/>
            <w:gridSpan w:val="2"/>
          </w:tcPr>
          <w:p w:rsidR="00F24240" w:rsidRPr="0073564E" w:rsidRDefault="0014339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Minutes of meetings</w:t>
            </w:r>
          </w:p>
        </w:tc>
      </w:tr>
      <w:tr w:rsidR="00F24240" w:rsidRPr="0073564E" w:rsidTr="00DE5568">
        <w:tc>
          <w:tcPr>
            <w:tcW w:w="539" w:type="dxa"/>
          </w:tcPr>
          <w:p w:rsidR="00F24240" w:rsidRPr="0073564E" w:rsidRDefault="0054711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6</w:t>
            </w:r>
          </w:p>
        </w:tc>
        <w:tc>
          <w:tcPr>
            <w:tcW w:w="2432" w:type="dxa"/>
          </w:tcPr>
          <w:p w:rsidR="00F24240" w:rsidRPr="0073564E" w:rsidRDefault="00C81E1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Approval for University/Campus from HEC</w:t>
            </w:r>
          </w:p>
        </w:tc>
        <w:tc>
          <w:tcPr>
            <w:tcW w:w="2789" w:type="dxa"/>
          </w:tcPr>
          <w:p w:rsidR="00F24240" w:rsidRPr="0073564E" w:rsidRDefault="00014A5D" w:rsidP="00247572">
            <w:pPr>
              <w:tabs>
                <w:tab w:val="left" w:pos="6030"/>
              </w:tabs>
              <w:jc w:val="center"/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Present</w:t>
            </w:r>
          </w:p>
        </w:tc>
        <w:tc>
          <w:tcPr>
            <w:tcW w:w="2610" w:type="dxa"/>
          </w:tcPr>
          <w:p w:rsidR="00F54930" w:rsidRPr="0073564E" w:rsidRDefault="00664A4B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E1A2997" wp14:editId="4CBA73D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5715" r="12700" b="11430"/>
                      <wp:wrapNone/>
                      <wp:docPr id="213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4" o:spid="_x0000_s1026" style="position:absolute;margin-left:5.2pt;margin-top:3.65pt;width:7.15pt;height:9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"/>
                  </w:pict>
                </mc:Fallback>
              </mc:AlternateContent>
            </w:r>
            <w:r w:rsidR="00F54930"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F54930" w:rsidRPr="0073564E" w:rsidRDefault="00664A4B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7FB3E8D" wp14:editId="6C9B5E3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1430" r="12700" b="11430"/>
                      <wp:wrapNone/>
                      <wp:docPr id="212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6" o:spid="_x0000_s1026" style="position:absolute;margin-left:5.2pt;margin-top:14.65pt;width:7.15pt;height:10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JqI1wIhAgAAPQ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7A70A0" wp14:editId="373F5B5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970" r="12700" b="7620"/>
                      <wp:wrapNone/>
                      <wp:docPr id="211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5" o:spid="_x0000_s1026" style="position:absolute;margin-left:5.2pt;margin-top:2.1pt;width:7.15pt;height:9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"/>
                  </w:pict>
                </mc:Fallback>
              </mc:AlternateContent>
            </w:r>
            <w:r w:rsidR="00F54930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F24240" w:rsidRPr="0073564E" w:rsidRDefault="00664A4B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14A07280" wp14:editId="6A55541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9865</wp:posOffset>
                      </wp:positionV>
                      <wp:extent cx="90805" cy="121285"/>
                      <wp:effectExtent l="10795" t="13970" r="12700" b="7620"/>
                      <wp:wrapNone/>
                      <wp:docPr id="210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3" o:spid="_x0000_s1026" style="position:absolute;margin-left:5.2pt;margin-top:14.95pt;width:7.15pt;height:9.5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"/>
                  </w:pict>
                </mc:Fallback>
              </mc:AlternateContent>
            </w:r>
            <w:r w:rsidR="00F54930" w:rsidRPr="0073564E">
              <w:rPr>
                <w:rFonts w:cstheme="minorHAnsi"/>
                <w:noProof/>
              </w:rPr>
              <w:t xml:space="preserve">       2=Compliance</w:t>
            </w:r>
            <w:r w:rsidR="007D1B0E" w:rsidRPr="0073564E">
              <w:rPr>
                <w:rFonts w:cstheme="minorHAnsi"/>
                <w:noProof/>
              </w:rPr>
              <w:t xml:space="preserve">                            </w:t>
            </w:r>
          </w:p>
          <w:p w:rsidR="0053346D" w:rsidRPr="0073564E" w:rsidRDefault="007D1B0E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340" w:type="dxa"/>
            <w:gridSpan w:val="2"/>
          </w:tcPr>
          <w:p w:rsidR="00143398" w:rsidRPr="0073564E" w:rsidRDefault="00143398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opy of NOC</w:t>
            </w:r>
          </w:p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  <w:p w:rsidR="00143398" w:rsidRPr="0073564E" w:rsidRDefault="0014339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</w:tr>
      <w:tr w:rsidR="00F54930" w:rsidRPr="0073564E" w:rsidTr="00DE5568">
        <w:tc>
          <w:tcPr>
            <w:tcW w:w="539" w:type="dxa"/>
          </w:tcPr>
          <w:p w:rsidR="00F54930" w:rsidRPr="0073564E" w:rsidRDefault="0054711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7</w:t>
            </w:r>
          </w:p>
        </w:tc>
        <w:tc>
          <w:tcPr>
            <w:tcW w:w="2432" w:type="dxa"/>
          </w:tcPr>
          <w:p w:rsidR="00F54930" w:rsidRPr="0073564E" w:rsidRDefault="00C81E1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Accreditation of Campus/Sub Campus with University</w:t>
            </w:r>
          </w:p>
        </w:tc>
        <w:tc>
          <w:tcPr>
            <w:tcW w:w="2789" w:type="dxa"/>
          </w:tcPr>
          <w:p w:rsidR="00F54930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     </w:t>
            </w:r>
            <w:r w:rsidR="00BB65B5">
              <w:rPr>
                <w:rFonts w:cstheme="minorHAnsi"/>
                <w:noProof/>
              </w:rPr>
              <w:t xml:space="preserve">      </w:t>
            </w:r>
            <w:r w:rsidRPr="0073564E">
              <w:rPr>
                <w:rFonts w:cstheme="minorHAnsi"/>
                <w:noProof/>
              </w:rPr>
              <w:t xml:space="preserve">  </w:t>
            </w:r>
            <w:r w:rsidR="0053346D" w:rsidRPr="0073564E">
              <w:rPr>
                <w:rFonts w:cstheme="minorHAnsi"/>
                <w:noProof/>
              </w:rPr>
              <w:t>P</w:t>
            </w:r>
            <w:r w:rsidRPr="0073564E">
              <w:rPr>
                <w:rFonts w:cstheme="minorHAnsi"/>
                <w:noProof/>
              </w:rPr>
              <w:t>resent</w:t>
            </w:r>
          </w:p>
        </w:tc>
        <w:tc>
          <w:tcPr>
            <w:tcW w:w="2610" w:type="dxa"/>
          </w:tcPr>
          <w:p w:rsidR="00F54930" w:rsidRPr="0073564E" w:rsidRDefault="00664A4B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686F986" wp14:editId="631F725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8255" r="12700" b="8890"/>
                      <wp:wrapNone/>
                      <wp:docPr id="209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7" o:spid="_x0000_s1026" style="position:absolute;margin-left:5.2pt;margin-top:3.65pt;width:7.15pt;height:9.9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"/>
                  </w:pict>
                </mc:Fallback>
              </mc:AlternateContent>
            </w:r>
            <w:r w:rsidR="00F54930"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F54930" w:rsidRPr="0073564E" w:rsidRDefault="00664A4B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872DD62" wp14:editId="79A3C7A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970" r="12700" b="7620"/>
                      <wp:wrapNone/>
                      <wp:docPr id="20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8" o:spid="_x0000_s1026" style="position:absolute;margin-left:5.2pt;margin-top:2.1pt;width:7.15pt;height:9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AfGozLHwIAAD0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="00F54930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7D1B0E" w:rsidRPr="0073564E" w:rsidRDefault="00664A4B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B2F1D59" wp14:editId="7985A45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11455</wp:posOffset>
                      </wp:positionV>
                      <wp:extent cx="90805" cy="121285"/>
                      <wp:effectExtent l="10795" t="7620" r="12700" b="13970"/>
                      <wp:wrapNone/>
                      <wp:docPr id="207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5" o:spid="_x0000_s1026" style="position:absolute;margin-left:5.2pt;margin-top:16.65pt;width:7.15pt;height:9.5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16FE829D" wp14:editId="3CE56ED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0320</wp:posOffset>
                      </wp:positionV>
                      <wp:extent cx="90805" cy="129540"/>
                      <wp:effectExtent l="10795" t="6985" r="12700" b="6350"/>
                      <wp:wrapNone/>
                      <wp:docPr id="206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9" o:spid="_x0000_s1026" style="position:absolute;margin-left:5.2pt;margin-top:1.6pt;width:7.15pt;height:10.2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"/>
                  </w:pict>
                </mc:Fallback>
              </mc:AlternateContent>
            </w:r>
            <w:r w:rsidR="00F54930" w:rsidRPr="0073564E">
              <w:rPr>
                <w:rFonts w:cstheme="minorHAnsi"/>
                <w:noProof/>
              </w:rPr>
              <w:t xml:space="preserve">       2=Compliance</w:t>
            </w:r>
            <w:r w:rsidR="007D1B0E" w:rsidRPr="0073564E">
              <w:rPr>
                <w:rFonts w:cstheme="minorHAnsi"/>
                <w:noProof/>
              </w:rPr>
              <w:t xml:space="preserve">  </w:t>
            </w:r>
          </w:p>
          <w:p w:rsidR="00F54930" w:rsidRPr="0073564E" w:rsidRDefault="007D1B0E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Not Applicable                      </w:t>
            </w:r>
          </w:p>
        </w:tc>
        <w:tc>
          <w:tcPr>
            <w:tcW w:w="2340" w:type="dxa"/>
            <w:gridSpan w:val="2"/>
          </w:tcPr>
          <w:p w:rsidR="00143398" w:rsidRPr="0073564E" w:rsidRDefault="00143398" w:rsidP="00143398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of of accreditation</w:t>
            </w:r>
          </w:p>
          <w:p w:rsidR="00F54930" w:rsidRPr="0073564E" w:rsidRDefault="00F5493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  <w:p w:rsidR="007D1B0E" w:rsidRPr="0073564E" w:rsidRDefault="007D1B0E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  <w:p w:rsidR="007D1B0E" w:rsidRDefault="007D1B0E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  <w:p w:rsidR="0073564E" w:rsidRPr="0073564E" w:rsidRDefault="0073564E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</w:tr>
      <w:tr w:rsidR="00F54930" w:rsidRPr="0073564E" w:rsidTr="00DE5568">
        <w:tc>
          <w:tcPr>
            <w:tcW w:w="539" w:type="dxa"/>
          </w:tcPr>
          <w:p w:rsidR="00F54930" w:rsidRPr="0073564E" w:rsidRDefault="0054711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lastRenderedPageBreak/>
              <w:t>8</w:t>
            </w:r>
          </w:p>
        </w:tc>
        <w:tc>
          <w:tcPr>
            <w:tcW w:w="2432" w:type="dxa"/>
          </w:tcPr>
          <w:p w:rsidR="00F54930" w:rsidRPr="0073564E" w:rsidRDefault="00C81E1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Operation as Institute/Department</w:t>
            </w:r>
          </w:p>
        </w:tc>
        <w:tc>
          <w:tcPr>
            <w:tcW w:w="2789" w:type="dxa"/>
          </w:tcPr>
          <w:p w:rsidR="00F54930" w:rsidRPr="0073564E" w:rsidRDefault="00547110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 xml:space="preserve">As per HEC </w:t>
            </w:r>
            <w:r w:rsidR="00BA3B01" w:rsidRPr="0073564E">
              <w:rPr>
                <w:rFonts w:cstheme="minorHAnsi"/>
              </w:rPr>
              <w:t>requirement</w:t>
            </w:r>
          </w:p>
        </w:tc>
        <w:tc>
          <w:tcPr>
            <w:tcW w:w="2610" w:type="dxa"/>
          </w:tcPr>
          <w:p w:rsidR="00F54930" w:rsidRPr="0073564E" w:rsidRDefault="00664A4B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8D92117" wp14:editId="4CD74F0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8890" r="12700" b="8255"/>
                      <wp:wrapNone/>
                      <wp:docPr id="205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3" o:spid="_x0000_s1026" style="position:absolute;margin-left:5.2pt;margin-top:3.65pt;width:7.15pt;height:9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"/>
                  </w:pict>
                </mc:Fallback>
              </mc:AlternateContent>
            </w:r>
            <w:r w:rsidR="00F54930"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F54930" w:rsidRPr="0073564E" w:rsidRDefault="00664A4B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7B000ABF" wp14:editId="4BA9329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3970" r="12700" b="8890"/>
                      <wp:wrapNone/>
                      <wp:docPr id="204" name="Rectangl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5" o:spid="_x0000_s1026" style="position:absolute;margin-left:5.2pt;margin-top:14.65pt;width:7.15pt;height:10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BTfQkwhAgAAPQ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5072978" wp14:editId="6ECEAD2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6985" r="12700" b="5080"/>
                      <wp:wrapNone/>
                      <wp:docPr id="203" name="Rectangl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4" o:spid="_x0000_s1026" style="position:absolute;margin-left:5.2pt;margin-top:2.1pt;width:7.15pt;height:9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vzDnwiACAAA9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="00F54930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BA3B01" w:rsidRPr="0073564E" w:rsidRDefault="00F54930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F54930" w:rsidRPr="0073564E" w:rsidRDefault="00143398" w:rsidP="00143398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attach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09</w:t>
            </w:r>
          </w:p>
        </w:tc>
        <w:tc>
          <w:tcPr>
            <w:tcW w:w="2432" w:type="dxa"/>
          </w:tcPr>
          <w:p w:rsidR="00A8264A" w:rsidRPr="0073564E" w:rsidRDefault="00A8264A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Vision</w:t>
            </w:r>
            <w:r w:rsidR="000F6F6F" w:rsidRPr="0073564E">
              <w:rPr>
                <w:rFonts w:cstheme="minorHAnsi"/>
              </w:rPr>
              <w:t xml:space="preserve">, </w:t>
            </w:r>
            <w:r w:rsidRPr="0073564E">
              <w:rPr>
                <w:rFonts w:cstheme="minorHAnsi"/>
              </w:rPr>
              <w:t xml:space="preserve">Mission </w:t>
            </w:r>
            <w:r w:rsidR="000F6F6F" w:rsidRPr="0073564E">
              <w:rPr>
                <w:rFonts w:cstheme="minorHAnsi"/>
              </w:rPr>
              <w:t xml:space="preserve">and Philosophy of </w:t>
            </w:r>
            <w:r w:rsidRPr="0073564E">
              <w:rPr>
                <w:rFonts w:cstheme="minorHAnsi"/>
              </w:rPr>
              <w:t xml:space="preserve"> </w:t>
            </w:r>
            <w:r w:rsidR="000F6F6F" w:rsidRPr="0073564E">
              <w:rPr>
                <w:rFonts w:cstheme="minorHAnsi"/>
              </w:rPr>
              <w:t>the  Institution</w:t>
            </w:r>
          </w:p>
        </w:tc>
        <w:tc>
          <w:tcPr>
            <w:tcW w:w="2789" w:type="dxa"/>
          </w:tcPr>
          <w:p w:rsidR="00A8264A" w:rsidRPr="0073564E" w:rsidRDefault="00A8264A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Well explicit on notice boards</w:t>
            </w:r>
          </w:p>
        </w:tc>
        <w:tc>
          <w:tcPr>
            <w:tcW w:w="2610" w:type="dxa"/>
          </w:tcPr>
          <w:p w:rsidR="00A8264A" w:rsidRPr="0073564E" w:rsidRDefault="00A8264A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150208" behindDoc="0" locked="0" layoutInCell="1" allowOverlap="1" wp14:anchorId="09D63CE4" wp14:editId="7AEAAA7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11430" r="12700" b="5715"/>
                      <wp:wrapNone/>
                      <wp:docPr id="235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6" o:spid="_x0000_s1026" style="position:absolute;margin-left:5.2pt;margin-top:3.65pt;width:7.15pt;height:9.9pt;z-index:25315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defined</w:t>
            </w:r>
          </w:p>
          <w:p w:rsidR="00A8264A" w:rsidRPr="0073564E" w:rsidRDefault="00A8264A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152256" behindDoc="0" locked="0" layoutInCell="1" allowOverlap="1" wp14:anchorId="179A03C0" wp14:editId="0A8EADE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6985" r="12700" b="6350"/>
                      <wp:wrapNone/>
                      <wp:docPr id="236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8" o:spid="_x0000_s1026" style="position:absolute;margin-left:5.2pt;margin-top:14.65pt;width:7.15pt;height:10.2pt;z-index:25315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AKfDFXIgIAAD0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151232" behindDoc="0" locked="0" layoutInCell="1" allowOverlap="1" wp14:anchorId="1EB21F88" wp14:editId="3270691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9525" r="12700" b="12065"/>
                      <wp:wrapNone/>
                      <wp:docPr id="237" name="Rectangl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7" o:spid="_x0000_s1026" style="position:absolute;margin-left:5.2pt;margin-top:2.1pt;width:7.15pt;height:9.55pt;z-index:25315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yzOVxiACAAA9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Vaguely defined</w:t>
            </w:r>
          </w:p>
          <w:p w:rsidR="00A8264A" w:rsidRPr="0073564E" w:rsidRDefault="00A8264A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Well defined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pproved cop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0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dmission Policy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As per PNC/HEC/ University Requirement</w:t>
            </w:r>
          </w:p>
        </w:tc>
        <w:tc>
          <w:tcPr>
            <w:tcW w:w="2610" w:type="dxa"/>
          </w:tcPr>
          <w:p w:rsidR="00A8264A" w:rsidRPr="0073564E" w:rsidRDefault="00A8264A" w:rsidP="0054711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44384" behindDoc="0" locked="0" layoutInCell="1" allowOverlap="1" wp14:anchorId="1D7D6D08" wp14:editId="6FCC8A2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6355</wp:posOffset>
                      </wp:positionV>
                      <wp:extent cx="90805" cy="125730"/>
                      <wp:effectExtent l="10795" t="11430" r="12700" b="5715"/>
                      <wp:wrapNone/>
                      <wp:docPr id="202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6" o:spid="_x0000_s1026" style="position:absolute;margin-left:5.2pt;margin-top:3.65pt;width:7.15pt;height:9.9pt;z-index:25294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A8264A" w:rsidRPr="0073564E" w:rsidRDefault="00A8264A" w:rsidP="0054711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46432" behindDoc="0" locked="0" layoutInCell="1" allowOverlap="1" wp14:anchorId="14DD91A7" wp14:editId="13297B14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6985" r="12700" b="6350"/>
                      <wp:wrapNone/>
                      <wp:docPr id="201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8" o:spid="_x0000_s1026" style="position:absolute;margin-left:5.2pt;margin-top:14.65pt;width:7.15pt;height:10.2pt;z-index:25294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GYyi+khAgAAPQ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45408" behindDoc="0" locked="0" layoutInCell="1" allowOverlap="1" wp14:anchorId="396365B7" wp14:editId="3541E0D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9525" r="12700" b="12065"/>
                      <wp:wrapNone/>
                      <wp:docPr id="200" name="Rectangl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7" o:spid="_x0000_s1026" style="position:absolute;margin-left:5.2pt;margin-top:2.1pt;width:7.15pt;height:9.55pt;z-index:25294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p30veCACAAA9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54711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A8264A" w:rsidRPr="0073564E" w:rsidRDefault="00A8264A" w:rsidP="00547110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Copy of relevant documents</w:t>
            </w:r>
          </w:p>
        </w:tc>
      </w:tr>
      <w:tr w:rsidR="00A8264A" w:rsidRPr="0073564E" w:rsidTr="00DE5568">
        <w:tc>
          <w:tcPr>
            <w:tcW w:w="10710" w:type="dxa"/>
            <w:gridSpan w:val="6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SCORE 1(S1)={Total Value achieved /(No. of Questions*2)}*100*Weight   </w:t>
            </w:r>
          </w:p>
        </w:tc>
      </w:tr>
      <w:tr w:rsidR="00A8264A" w:rsidRPr="0073564E" w:rsidTr="00DE5568">
        <w:tc>
          <w:tcPr>
            <w:tcW w:w="10710" w:type="dxa"/>
            <w:gridSpan w:val="6"/>
          </w:tcPr>
          <w:p w:rsidR="00A8264A" w:rsidRPr="0073564E" w:rsidRDefault="00DE498D" w:rsidP="00DE498D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  <w:b/>
                <w:noProof/>
              </w:rPr>
            </w:pPr>
            <w:r w:rsidRPr="0073564E">
              <w:rPr>
                <w:rFonts w:cstheme="minorHAnsi"/>
                <w:b/>
              </w:rPr>
              <w:t>Physical Infrastructure of School/College</w:t>
            </w:r>
            <w:r w:rsidR="00A8264A" w:rsidRPr="0073564E">
              <w:rPr>
                <w:rFonts w:cstheme="minorHAnsi"/>
                <w:b/>
              </w:rPr>
              <w:t xml:space="preserve">                                                                   </w:t>
            </w:r>
            <w:r w:rsidRPr="0073564E">
              <w:rPr>
                <w:rFonts w:cstheme="minorHAnsi"/>
                <w:b/>
              </w:rPr>
              <w:t xml:space="preserve">                       </w:t>
            </w:r>
            <w:r w:rsidR="00A8264A" w:rsidRPr="0073564E">
              <w:rPr>
                <w:rFonts w:cstheme="minorHAnsi"/>
                <w:noProof/>
              </w:rPr>
              <w:t>Weight=0.15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A8264A" w:rsidRPr="0073564E" w:rsidRDefault="00A8264A" w:rsidP="00F332A3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emises owned property/hired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leased 5 years lease agreement</w:t>
            </w:r>
          </w:p>
        </w:tc>
        <w:tc>
          <w:tcPr>
            <w:tcW w:w="2610" w:type="dxa"/>
          </w:tcPr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64864" behindDoc="0" locked="0" layoutInCell="1" allowOverlap="1" wp14:anchorId="3B5B7D42" wp14:editId="3FE12F0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0795" r="12700" b="10795"/>
                      <wp:wrapNone/>
                      <wp:docPr id="181" name="Rectangle 9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95" o:spid="_x0000_s1026" style="position:absolute;margin-left:5.2pt;margin-top:3.55pt;width:7.15pt;height:9.55pt;z-index:25296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B0sB6w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63840" behindDoc="0" locked="0" layoutInCell="1" allowOverlap="1" wp14:anchorId="3CD7235F" wp14:editId="2474D3F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7620" r="12700" b="5715"/>
                      <wp:wrapNone/>
                      <wp:docPr id="180" name="Rectangle 9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94" o:spid="_x0000_s1026" style="position:absolute;margin-left:5.2pt;margin-top:14.65pt;width:7.15pt;height:10.2pt;z-index:25296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LznyaMhAgAAPg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62816" behindDoc="0" locked="0" layoutInCell="1" allowOverlap="1" wp14:anchorId="30F3BBFD" wp14:editId="117FA0E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0160" r="12700" b="11430"/>
                      <wp:wrapNone/>
                      <wp:docPr id="179" name="Rectangle 9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93" o:spid="_x0000_s1026" style="position:absolute;margin-left:5.2pt;margin-top:2.1pt;width:7.15pt;height:9.55pt;z-index:25296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Co7sSY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ownership/rent agreement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Gross Area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  <w:color w:val="FF0000"/>
              </w:rPr>
            </w:pPr>
            <w:r w:rsidRPr="0073564E">
              <w:rPr>
                <w:rFonts w:cstheme="minorHAnsi"/>
                <w:noProof/>
                <w:color w:val="FF0000"/>
              </w:rPr>
              <w:t xml:space="preserve">23720 </w:t>
            </w:r>
            <w:proofErr w:type="spellStart"/>
            <w:r w:rsidRPr="0073564E">
              <w:rPr>
                <w:rFonts w:cstheme="minorHAnsi"/>
                <w:color w:val="FF0000"/>
              </w:rPr>
              <w:t>sq.ft</w:t>
            </w:r>
            <w:proofErr w:type="spellEnd"/>
          </w:p>
        </w:tc>
        <w:tc>
          <w:tcPr>
            <w:tcW w:w="2610" w:type="dxa"/>
          </w:tcPr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67936" behindDoc="0" locked="0" layoutInCell="1" allowOverlap="1" wp14:anchorId="684D2033" wp14:editId="71D933A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3335" r="12700" b="8255"/>
                      <wp:wrapNone/>
                      <wp:docPr id="178" name="Rectangle 9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98" o:spid="_x0000_s1026" style="position:absolute;margin-left:5.2pt;margin-top:3.55pt;width:7.15pt;height:9.55pt;z-index:25296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G8ZK2Q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66912" behindDoc="0" locked="0" layoutInCell="1" allowOverlap="1" wp14:anchorId="349F2918" wp14:editId="58F843A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0795" r="12700" b="12065"/>
                      <wp:wrapNone/>
                      <wp:docPr id="177" name="Rectangle 9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97" o:spid="_x0000_s1026" style="position:absolute;margin-left:5.2pt;margin-top:14.65pt;width:7.15pt;height:10.2pt;z-index:25296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B8qWdnIgIAAD4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65888" behindDoc="0" locked="0" layoutInCell="1" allowOverlap="1" wp14:anchorId="47473D06" wp14:editId="12FCD83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176" name="Rectangle 9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96" o:spid="_x0000_s1026" style="position:absolute;margin-left:5.2pt;margin-top:2.1pt;width:7.15pt;height:9.55pt;z-index:25296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N1iqWg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Built in/Covered Area</w:t>
            </w:r>
          </w:p>
        </w:tc>
        <w:tc>
          <w:tcPr>
            <w:tcW w:w="2789" w:type="dxa"/>
          </w:tcPr>
          <w:p w:rsidR="00A8264A" w:rsidRPr="0073564E" w:rsidRDefault="00A8264A" w:rsidP="00EE5459">
            <w:pPr>
              <w:rPr>
                <w:rFonts w:cstheme="minorHAnsi"/>
                <w:color w:val="FF0000"/>
              </w:rPr>
            </w:pPr>
            <w:r w:rsidRPr="0073564E">
              <w:rPr>
                <w:rFonts w:cstheme="minorHAnsi"/>
                <w:color w:val="FF0000"/>
              </w:rPr>
              <w:t xml:space="preserve">Min 100 </w:t>
            </w:r>
            <w:proofErr w:type="spellStart"/>
            <w:r w:rsidRPr="0073564E">
              <w:rPr>
                <w:rFonts w:cstheme="minorHAnsi"/>
                <w:color w:val="FF0000"/>
              </w:rPr>
              <w:t>sq.ft</w:t>
            </w:r>
            <w:proofErr w:type="spellEnd"/>
            <w:r w:rsidRPr="0073564E">
              <w:rPr>
                <w:rFonts w:cstheme="minorHAnsi"/>
                <w:color w:val="FF0000"/>
              </w:rPr>
              <w:t xml:space="preserve"> per student</w:t>
            </w:r>
          </w:p>
        </w:tc>
        <w:tc>
          <w:tcPr>
            <w:tcW w:w="2610" w:type="dxa"/>
          </w:tcPr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71008" behindDoc="0" locked="0" layoutInCell="1" allowOverlap="1" wp14:anchorId="09005376" wp14:editId="6C8E8B4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6350" r="12700" b="5715"/>
                      <wp:wrapNone/>
                      <wp:docPr id="175" name="Rectangle 10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1" o:spid="_x0000_s1026" style="position:absolute;margin-left:5.2pt;margin-top:3.55pt;width:7.15pt;height:9.55pt;z-index:25297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69984" behindDoc="0" locked="0" layoutInCell="1" allowOverlap="1" wp14:anchorId="33828347" wp14:editId="30F31C2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3335" r="12700" b="9525"/>
                      <wp:wrapNone/>
                      <wp:docPr id="174" name="Rectangle 10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0" o:spid="_x0000_s1026" style="position:absolute;margin-left:5.2pt;margin-top:14.65pt;width:7.15pt;height:10.2pt;z-index:25296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68960" behindDoc="0" locked="0" layoutInCell="1" allowOverlap="1" wp14:anchorId="798ACF96" wp14:editId="5D4AB72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6350" r="12700" b="5715"/>
                      <wp:wrapNone/>
                      <wp:docPr id="173" name="Rectangle 9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99" o:spid="_x0000_s1026" style="position:absolute;margin-left:5.2pt;margin-top:2.1pt;width:7.15pt;height:9.55pt;z-index:25296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HkJ2eA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4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incipal Office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One room to accommodate 4-6 persons minimum</w:t>
            </w:r>
          </w:p>
        </w:tc>
        <w:tc>
          <w:tcPr>
            <w:tcW w:w="2610" w:type="dxa"/>
          </w:tcPr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</w: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74080" behindDoc="0" locked="0" layoutInCell="1" allowOverlap="1" wp14:anchorId="1660871E" wp14:editId="102C55B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9525" r="12700" b="12065"/>
                      <wp:wrapNone/>
                      <wp:docPr id="172" name="Rectangle 10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4" o:spid="_x0000_s1026" style="position:absolute;margin-left:5.2pt;margin-top:3.55pt;width:7.15pt;height:9.55pt;z-index:25297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BaqI49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73056" behindDoc="0" locked="0" layoutInCell="1" allowOverlap="1" wp14:anchorId="0FE19385" wp14:editId="5BE50BB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1430" r="12700" b="11430"/>
                      <wp:wrapNone/>
                      <wp:docPr id="171" name="Rectangle 10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3" o:spid="_x0000_s1026" style="position:absolute;margin-left:5.2pt;margin-top:14.65pt;width:7.15pt;height:10.2pt;z-index:25297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9xrdNC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72032" behindDoc="0" locked="0" layoutInCell="1" allowOverlap="1" wp14:anchorId="7CFF405F" wp14:editId="675574F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970" r="12700" b="7620"/>
                      <wp:wrapNone/>
                      <wp:docPr id="170" name="Rectangle 10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2" o:spid="_x0000_s1026" style="position:absolute;margin-left:5.2pt;margin-top:2.1pt;width:7.15pt;height:9.55pt;z-index:25297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MbtNJs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5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Faculty offices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Two rooms to accommodate 5 faculty members minimum</w:t>
            </w:r>
          </w:p>
        </w:tc>
        <w:tc>
          <w:tcPr>
            <w:tcW w:w="2610" w:type="dxa"/>
          </w:tcPr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</w: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17088" behindDoc="0" locked="0" layoutInCell="1" allowOverlap="1" wp14:anchorId="54763779" wp14:editId="563AF8D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7620" r="12700" b="13970"/>
                      <wp:wrapNone/>
                      <wp:docPr id="169" name="Rectangle 10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6" o:spid="_x0000_s1026" style="position:absolute;margin-left:5.2pt;margin-top:3.55pt;width:7.15pt;height:9.55pt;z-index:25301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KSOkmU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16064" behindDoc="0" locked="0" layoutInCell="1" allowOverlap="1" wp14:anchorId="2F685E4A" wp14:editId="51F61A1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3970" r="12700" b="8890"/>
                      <wp:wrapNone/>
                      <wp:docPr id="168" name="Rectangle 10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5" o:spid="_x0000_s1026" style="position:absolute;margin-left:5.2pt;margin-top:14.65pt;width:7.15pt;height:10.2pt;z-index:25301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I7RnfS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15040" behindDoc="0" locked="0" layoutInCell="1" allowOverlap="1" wp14:anchorId="6953E30F" wp14:editId="523A963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6985" r="12700" b="5080"/>
                      <wp:wrapNone/>
                      <wp:docPr id="167" name="Rectangle 10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4" o:spid="_x0000_s1026" style="position:absolute;margin-left:5.2pt;margin-top:2.1pt;width:7.15pt;height:9.55pt;z-index:25301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CFJOYa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</w:t>
            </w:r>
            <w:r w:rsidR="00DE498D" w:rsidRPr="0073564E">
              <w:rPr>
                <w:rFonts w:cstheme="minorHAnsi"/>
                <w:noProof/>
              </w:rPr>
              <w:t>6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ize of Lecture rooms/Halls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 xml:space="preserve">Minimum 10 </w:t>
            </w:r>
            <w:proofErr w:type="spellStart"/>
            <w:r w:rsidRPr="0073564E">
              <w:rPr>
                <w:rFonts w:cstheme="minorHAnsi"/>
              </w:rPr>
              <w:t>sq</w:t>
            </w:r>
            <w:proofErr w:type="spellEnd"/>
            <w:r w:rsidRPr="0073564E">
              <w:rPr>
                <w:rFonts w:cstheme="minorHAnsi"/>
              </w:rPr>
              <w:t xml:space="preserve"> </w:t>
            </w:r>
            <w:proofErr w:type="spellStart"/>
            <w:r w:rsidRPr="0073564E">
              <w:rPr>
                <w:rFonts w:cstheme="minorHAnsi"/>
              </w:rPr>
              <w:t>ft</w:t>
            </w:r>
            <w:proofErr w:type="spellEnd"/>
            <w:r w:rsidRPr="0073564E">
              <w:rPr>
                <w:rFonts w:cstheme="minorHAnsi"/>
              </w:rPr>
              <w:t xml:space="preserve"> per student</w:t>
            </w:r>
          </w:p>
        </w:tc>
        <w:tc>
          <w:tcPr>
            <w:tcW w:w="2610" w:type="dxa"/>
          </w:tcPr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</w: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77152" behindDoc="0" locked="0" layoutInCell="1" allowOverlap="1" wp14:anchorId="2CA14E57" wp14:editId="4347265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0160" r="12700" b="11430"/>
                      <wp:wrapNone/>
                      <wp:docPr id="166" name="Rectangle 10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7" o:spid="_x0000_s1026" style="position:absolute;margin-left:5.2pt;margin-top:3.55pt;width:7.15pt;height:9.55pt;z-index:25297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CjEtEM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76128" behindDoc="0" locked="0" layoutInCell="1" allowOverlap="1" wp14:anchorId="1B969D11" wp14:editId="7C14574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6985" r="12700" b="6350"/>
                      <wp:wrapNone/>
                      <wp:docPr id="165" name="Rectangle 10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6" o:spid="_x0000_s1026" style="position:absolute;margin-left:5.2pt;margin-top:14.65pt;width:7.15pt;height:10.2pt;z-index:25297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CV8NYH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75104" behindDoc="0" locked="0" layoutInCell="1" allowOverlap="1" wp14:anchorId="3364871F" wp14:editId="32A08BC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9525" r="12700" b="12065"/>
                      <wp:wrapNone/>
                      <wp:docPr id="164" name="Rectangle 10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5" o:spid="_x0000_s1026" style="position:absolute;margin-left:5.2pt;margin-top:2.1pt;width:7.15pt;height:9.55pt;z-index:25297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ASyiMf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F5493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7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Number of Lecture Halls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Minimum 4 per 50 students annual intake</w:t>
            </w:r>
          </w:p>
        </w:tc>
        <w:tc>
          <w:tcPr>
            <w:tcW w:w="2610" w:type="dxa"/>
          </w:tcPr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</w: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0224" behindDoc="0" locked="0" layoutInCell="1" allowOverlap="1" wp14:anchorId="541E1645" wp14:editId="214946E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2700" r="12700" b="8890"/>
                      <wp:wrapNone/>
                      <wp:docPr id="163" name="Rectangle 10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0" o:spid="_x0000_s1026" style="position:absolute;margin-left:5.2pt;margin-top:3.55pt;width:7.15pt;height:9.55pt;z-index:25298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DUEM2k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0  =Non-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79200" behindDoc="0" locked="0" layoutInCell="1" allowOverlap="1" wp14:anchorId="13312292" wp14:editId="5F08060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0160" r="12700" b="12700"/>
                      <wp:wrapNone/>
                      <wp:docPr id="162" name="Rectangle 10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9" o:spid="_x0000_s1026" style="position:absolute;margin-left:5.2pt;margin-top:14.65pt;width:7.15pt;height:10.2pt;z-index:25297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AlSmBm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78176" behindDoc="0" locked="0" layoutInCell="1" allowOverlap="1" wp14:anchorId="51DCA704" wp14:editId="1900282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2700" r="12700" b="8890"/>
                      <wp:wrapNone/>
                      <wp:docPr id="161" name="Rectangle 10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08" o:spid="_x0000_s1026" style="position:absolute;margin-left:5.2pt;margin-top:2.1pt;width:7.15pt;height:9.55pt;z-index:25297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ATqGdt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5B6A69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8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Demonstration Room/Skill Lab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 xml:space="preserve">Minimum one room to accommodate at least  25 students at a time </w:t>
            </w:r>
          </w:p>
        </w:tc>
        <w:tc>
          <w:tcPr>
            <w:tcW w:w="2610" w:type="dxa"/>
          </w:tcPr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3296" behindDoc="0" locked="0" layoutInCell="1" allowOverlap="1" wp14:anchorId="361263D9" wp14:editId="7A8D4E5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160" name="Rectangle 10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3" o:spid="_x0000_s1026" style="position:absolute;margin-left:5.2pt;margin-top:3.55pt;width:7.15pt;height:9.55pt;z-index:25298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PwzgJ4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2272" behindDoc="0" locked="0" layoutInCell="1" allowOverlap="1" wp14:anchorId="1A02C5D5" wp14:editId="776C43A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159" name="Rectangle 10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2" o:spid="_x0000_s1026" style="position:absolute;margin-left:5.2pt;margin-top:14.65pt;width:7.15pt;height:10.2pt;z-index:25298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B/3OIe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1248" behindDoc="0" locked="0" layoutInCell="1" allowOverlap="1" wp14:anchorId="0F6B9417" wp14:editId="2D1D01F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158" name="Rectangle 10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1" o:spid="_x0000_s1026" style="position:absolute;margin-left:5.2pt;margin-top:2.1pt;width:7.15pt;height:9.55pt;z-index:25298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D45hcGHwIAAD8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9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cience Lab</w:t>
            </w:r>
          </w:p>
          <w:p w:rsidR="00A8264A" w:rsidRPr="0073564E" w:rsidRDefault="00A8264A" w:rsidP="00F86EFF">
            <w:pPr>
              <w:tabs>
                <w:tab w:val="left" w:pos="6030"/>
              </w:tabs>
              <w:rPr>
                <w:rFonts w:cstheme="minorHAnsi"/>
              </w:rPr>
            </w:pPr>
          </w:p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789" w:type="dxa"/>
          </w:tcPr>
          <w:p w:rsidR="00A8264A" w:rsidRPr="0073564E" w:rsidRDefault="00A8264A" w:rsidP="00F86EFF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2 Lab to accommodate at least  25 students at a time</w:t>
            </w:r>
          </w:p>
          <w:p w:rsidR="00A8264A" w:rsidRPr="0073564E" w:rsidRDefault="00A8264A" w:rsidP="00F86EFF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610" w:type="dxa"/>
          </w:tcPr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6368" behindDoc="0" locked="0" layoutInCell="1" allowOverlap="1" wp14:anchorId="4CE0F868" wp14:editId="6DA696E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8890" r="12700" b="12700"/>
                      <wp:wrapNone/>
                      <wp:docPr id="157" name="Rectangle 10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6" o:spid="_x0000_s1026" style="position:absolute;margin-left:5.2pt;margin-top:3.55pt;width:7.15pt;height:9.55pt;z-index:25298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Iw+aig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5344" behindDoc="0" locked="0" layoutInCell="1" allowOverlap="1" wp14:anchorId="2AF8160D" wp14:editId="0A72CD6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5715" r="12700" b="7620"/>
                      <wp:wrapNone/>
                      <wp:docPr id="156" name="Rectangle 10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5" o:spid="_x0000_s1026" style="position:absolute;margin-left:5.2pt;margin-top:14.65pt;width:7.15pt;height:10.2pt;z-index:25298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CwSfMC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4320" behindDoc="0" locked="0" layoutInCell="1" allowOverlap="1" wp14:anchorId="713F0311" wp14:editId="19659FC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8255" r="12700" b="13335"/>
                      <wp:wrapNone/>
                      <wp:docPr id="155" name="Rectangle 10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4" o:spid="_x0000_s1026" style="position:absolute;margin-left:5.2pt;margin-top:2.1pt;width:7.15pt;height:9.55pt;z-index:25298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pg7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D3mmDs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0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omputer Lab with internet service</w:t>
            </w:r>
          </w:p>
        </w:tc>
        <w:tc>
          <w:tcPr>
            <w:tcW w:w="2789" w:type="dxa"/>
          </w:tcPr>
          <w:p w:rsidR="00A8264A" w:rsidRPr="0073564E" w:rsidRDefault="00A8264A" w:rsidP="00F86EFF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inimum one room with at least 25 functional computer and for 25 students seating arrangement</w:t>
            </w:r>
          </w:p>
        </w:tc>
        <w:tc>
          <w:tcPr>
            <w:tcW w:w="2610" w:type="dxa"/>
          </w:tcPr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14016" behindDoc="0" locked="0" layoutInCell="1" allowOverlap="1" wp14:anchorId="6AAF9831" wp14:editId="6D6E762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1430" r="12700" b="10160"/>
                      <wp:wrapNone/>
                      <wp:docPr id="154" name="Rectangle 10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3" o:spid="_x0000_s1026" style="position:absolute;margin-left:5.2pt;margin-top:3.55pt;width:7.15pt;height:9.55pt;z-index:25301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AzIvYk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12992" behindDoc="0" locked="0" layoutInCell="1" allowOverlap="1" wp14:anchorId="41B794A7" wp14:editId="3ACEA67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8255" r="12700" b="5080"/>
                      <wp:wrapNone/>
                      <wp:docPr id="153" name="Rectangle 10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2" o:spid="_x0000_s1026" style="position:absolute;margin-left:5.2pt;margin-top:14.65pt;width:7.15pt;height:10.2pt;z-index:25301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B1BhcQ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11968" behindDoc="0" locked="0" layoutInCell="1" allowOverlap="1" wp14:anchorId="24D49D8A" wp14:editId="0BAC721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0795" r="12700" b="10795"/>
                      <wp:wrapNone/>
                      <wp:docPr id="152" name="Rectangle 10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1" o:spid="_x0000_s1026" style="position:absolute;margin-left:5.2pt;margin-top:2.1pt;width:7.15pt;height:9.55pt;z-index:25301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DyPOIIHwIAAD8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1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uditorium/ Multipurpose Hall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One Hall to accommodate at least 100 students</w:t>
            </w:r>
          </w:p>
        </w:tc>
        <w:tc>
          <w:tcPr>
            <w:tcW w:w="2610" w:type="dxa"/>
          </w:tcPr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8656" behindDoc="0" locked="0" layoutInCell="1" allowOverlap="1" wp14:anchorId="71A22769" wp14:editId="74CECA6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3335" r="12700" b="8255"/>
                      <wp:wrapNone/>
                      <wp:docPr id="151" name="Rectangle 10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8" o:spid="_x0000_s1026" style="position:absolute;margin-left:5.2pt;margin-top:3.55pt;width:7.15pt;height:9.55pt;z-index:25299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HKe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Arkcp4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7632" behindDoc="0" locked="0" layoutInCell="1" allowOverlap="1" wp14:anchorId="3C388500" wp14:editId="5F531CE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0160" r="12700" b="12700"/>
                      <wp:wrapNone/>
                      <wp:docPr id="150" name="Rectangle 10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7" o:spid="_x0000_s1026" style="position:absolute;margin-left:5.2pt;margin-top:14.65pt;width:7.15pt;height:10.2pt;z-index:25299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C7fy+C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6608" behindDoc="0" locked="0" layoutInCell="1" allowOverlap="1" wp14:anchorId="1288A3D6" wp14:editId="1F01FB0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2700" r="12700" b="8890"/>
                      <wp:wrapNone/>
                      <wp:docPr id="149" name="Rectangle 10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6" o:spid="_x0000_s1026" style="position:absolute;margin-left:5.2pt;margin-top:2.1pt;width:7.15pt;height:9.55pt;z-index:25299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CO642c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lastRenderedPageBreak/>
              <w:t>12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dmin Office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Minimum one room</w:t>
            </w:r>
          </w:p>
        </w:tc>
        <w:tc>
          <w:tcPr>
            <w:tcW w:w="2610" w:type="dxa"/>
          </w:tcPr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9440" behindDoc="0" locked="0" layoutInCell="1" allowOverlap="1" wp14:anchorId="2A07C416" wp14:editId="06FA4E9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6350" r="12700" b="5715"/>
                      <wp:wrapNone/>
                      <wp:docPr id="148" name="Rectangle 10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9" o:spid="_x0000_s1026" style="position:absolute;margin-left:5.2pt;margin-top:3.55pt;width:7.15pt;height:9.55pt;z-index:25298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Djnl/g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8416" behindDoc="0" locked="0" layoutInCell="1" allowOverlap="1" wp14:anchorId="4BA5E573" wp14:editId="36604A8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147" name="Rectangle 10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8" o:spid="_x0000_s1026" style="position:absolute;margin-left:5.2pt;margin-top:14.65pt;width:7.15pt;height:10.2pt;z-index:25298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nncWny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87392" behindDoc="0" locked="0" layoutInCell="1" allowOverlap="1" wp14:anchorId="27176659" wp14:editId="47BE273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146" name="Rectangle 10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17" o:spid="_x0000_s1026" style="position:absolute;margin-left:5.2pt;margin-top:2.1pt;width:7.15pt;height:9.55pt;z-index:25298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EuDIgIAAD8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Av7EuD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3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ize of Admin Office</w:t>
            </w:r>
          </w:p>
        </w:tc>
        <w:tc>
          <w:tcPr>
            <w:tcW w:w="278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Capacity of 02 person</w:t>
            </w:r>
          </w:p>
        </w:tc>
        <w:tc>
          <w:tcPr>
            <w:tcW w:w="2610" w:type="dxa"/>
          </w:tcPr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2512" behindDoc="0" locked="0" layoutInCell="1" allowOverlap="1" wp14:anchorId="64F4573A" wp14:editId="0CC346E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8890" r="12700" b="12700"/>
                      <wp:wrapNone/>
                      <wp:docPr id="145" name="Rectangle 10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2" o:spid="_x0000_s1026" style="position:absolute;margin-left:5.2pt;margin-top:3.55pt;width:7.15pt;height:9.55pt;z-index:25299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ENF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DMEQ0U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1488" behindDoc="0" locked="0" layoutInCell="1" allowOverlap="1" wp14:anchorId="3A82F46A" wp14:editId="4CE755B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6350" r="12700" b="6985"/>
                      <wp:wrapNone/>
                      <wp:docPr id="144" name="Rectangle 10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1" o:spid="_x0000_s1026" style="position:absolute;margin-left:5.2pt;margin-top:14.65pt;width:7.15pt;height:10.2pt;z-index:25299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LQ+tl0hAgAAPw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0464" behindDoc="0" locked="0" layoutInCell="1" allowOverlap="1" wp14:anchorId="61CFDA5E" wp14:editId="7DF92B4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8890" r="12700" b="12700"/>
                      <wp:wrapNone/>
                      <wp:docPr id="143" name="Rectangle 10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0" o:spid="_x0000_s1026" style="position:absolute;margin-left:5.2pt;margin-top:2.1pt;width:7.15pt;height:9.55pt;z-index:25299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M3wHMQ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9B634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4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onference Room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Minimum one room to accommodate 10- 15 students</w:t>
            </w:r>
          </w:p>
        </w:tc>
        <w:tc>
          <w:tcPr>
            <w:tcW w:w="2610" w:type="dxa"/>
          </w:tcPr>
          <w:p w:rsidR="00A8264A" w:rsidRPr="0073564E" w:rsidRDefault="00A8264A" w:rsidP="00EE5459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5584" behindDoc="0" locked="0" layoutInCell="1" allowOverlap="1" wp14:anchorId="5AFE288B" wp14:editId="63664FF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1430" r="12700" b="10160"/>
                      <wp:wrapNone/>
                      <wp:docPr id="142" name="Rectangle 10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5" o:spid="_x0000_s1026" style="position:absolute;margin-left:5.2pt;margin-top:3.55pt;width:7.15pt;height:9.55pt;z-index:25299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EE5459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4560" behindDoc="0" locked="0" layoutInCell="1" allowOverlap="1" wp14:anchorId="671666AF" wp14:editId="616E2B0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8890" r="12700" b="13970"/>
                      <wp:wrapNone/>
                      <wp:docPr id="141" name="Rectangle 10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4" o:spid="_x0000_s1026" style="position:absolute;margin-left:5.2pt;margin-top:14.65pt;width:7.15pt;height:10.2pt;z-index:25299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CuYBKe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3536" behindDoc="0" locked="0" layoutInCell="1" allowOverlap="1" wp14:anchorId="5A74A0A0" wp14:editId="4742FD1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1430" r="12700" b="10160"/>
                      <wp:wrapNone/>
                      <wp:docPr id="140" name="Rectangle 10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3" o:spid="_x0000_s1026" style="position:absolute;margin-left:5.2pt;margin-top:2.1pt;width:7.15pt;height:9.55pt;z-index:25299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ATHrzM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EE5459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5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Library 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inimum one with at least 30-50 students seating arrangement.</w:t>
            </w:r>
          </w:p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inimum 1500 books</w:t>
            </w:r>
          </w:p>
        </w:tc>
        <w:tc>
          <w:tcPr>
            <w:tcW w:w="2610" w:type="dxa"/>
          </w:tcPr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2999680" behindDoc="0" locked="0" layoutInCell="1" allowOverlap="1" wp14:anchorId="6FF4CC9F" wp14:editId="1D5AEB7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3970" r="12700" b="7620"/>
                      <wp:wrapNone/>
                      <wp:docPr id="139" name="Rectangle 10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29" o:spid="_x0000_s1026" style="position:absolute;margin-left:5.2pt;margin-top:3.55pt;width:7.15pt;height:9.55pt;z-index:25299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CVVuZD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0704" behindDoc="0" locked="0" layoutInCell="1" allowOverlap="1" wp14:anchorId="4408303D" wp14:editId="092F5F3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1430" r="12700" b="11430"/>
                      <wp:wrapNone/>
                      <wp:docPr id="138" name="Rectangle 10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0" o:spid="_x0000_s1026" style="position:absolute;margin-left:5.2pt;margin-top:14.65pt;width:7.15pt;height:10.2pt;z-index:25300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CFGLVM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1728" behindDoc="0" locked="0" layoutInCell="1" allowOverlap="1" wp14:anchorId="79658125" wp14:editId="46186E6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970" r="12700" b="7620"/>
                      <wp:wrapNone/>
                      <wp:docPr id="137" name="Rectangle 10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1" o:spid="_x0000_s1026" style="position:absolute;margin-left:5.2pt;margin-top:2.1pt;width:7.15pt;height:9.55pt;z-index:25300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COINCs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6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afeteria</w:t>
            </w:r>
            <w:r w:rsidR="00DE498D" w:rsidRPr="0073564E">
              <w:rPr>
                <w:rFonts w:cstheme="minorHAnsi"/>
              </w:rPr>
              <w:t>/Tuck Shop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Minimum one </w:t>
            </w:r>
          </w:p>
        </w:tc>
        <w:tc>
          <w:tcPr>
            <w:tcW w:w="2610" w:type="dxa"/>
          </w:tcPr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2752" behindDoc="0" locked="0" layoutInCell="1" allowOverlap="1" wp14:anchorId="3250A9A8" wp14:editId="5B89610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9525" r="12700" b="12065"/>
                      <wp:wrapNone/>
                      <wp:docPr id="136" name="Rectangle 10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2" o:spid="_x0000_s1026" style="position:absolute;margin-left:5.2pt;margin-top:3.55pt;width:7.15pt;height:9.55pt;z-index:25300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Dtqml4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3776" behindDoc="0" locked="0" layoutInCell="1" allowOverlap="1" wp14:anchorId="405B4E70" wp14:editId="09DCE7D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6350" r="12700" b="6985"/>
                      <wp:wrapNone/>
                      <wp:docPr id="135" name="Rectangle 10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3" o:spid="_x0000_s1026" style="position:absolute;margin-left:5.2pt;margin-top:14.65pt;width:7.15pt;height:10.2pt;z-index:25300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20hucy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4800" behindDoc="0" locked="0" layoutInCell="1" allowOverlap="1" wp14:anchorId="7AB6218D" wp14:editId="38321C4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8890" r="12700" b="12700"/>
                      <wp:wrapNone/>
                      <wp:docPr id="134" name="Rectangle 10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4" o:spid="_x0000_s1026" style="position:absolute;margin-left:5.2pt;margin-top:2.1pt;width:7.15pt;height:9.55pt;z-index:25300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HHv094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DE498D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7</w:t>
            </w:r>
          </w:p>
        </w:tc>
        <w:tc>
          <w:tcPr>
            <w:tcW w:w="2432" w:type="dxa"/>
          </w:tcPr>
          <w:p w:rsidR="00A8264A" w:rsidRPr="0073564E" w:rsidRDefault="00A8264A" w:rsidP="00DE498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Toilets</w:t>
            </w:r>
            <w:r w:rsidR="00DE498D" w:rsidRPr="0073564E">
              <w:rPr>
                <w:rFonts w:cstheme="minorHAnsi"/>
              </w:rPr>
              <w:t xml:space="preserve"> for Males and Females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inimum two for Males and Two for Females</w:t>
            </w:r>
          </w:p>
        </w:tc>
        <w:tc>
          <w:tcPr>
            <w:tcW w:w="2610" w:type="dxa"/>
          </w:tcPr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5824" behindDoc="0" locked="0" layoutInCell="1" allowOverlap="1" wp14:anchorId="7572B104" wp14:editId="4BFDEAA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2065" r="12700" b="9525"/>
                      <wp:wrapNone/>
                      <wp:docPr id="133" name="Rectangle 10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5" o:spid="_x0000_s1026" style="position:absolute;margin-left:5.2pt;margin-top:3.55pt;width:7.15pt;height:9.55pt;z-index:25300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6848" behindDoc="0" locked="0" layoutInCell="1" allowOverlap="1" wp14:anchorId="671EE5D9" wp14:editId="27649AF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8890" r="12700" b="13970"/>
                      <wp:wrapNone/>
                      <wp:docPr id="132" name="Rectangle 10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6" o:spid="_x0000_s1026" style="position:absolute;margin-left:5.2pt;margin-top:14.65pt;width:7.15pt;height:10.2pt;z-index:25300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xgMkFC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7872" behindDoc="0" locked="0" layoutInCell="1" allowOverlap="1" wp14:anchorId="599A97A0" wp14:editId="1AB7CC6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1430" r="12700" b="10160"/>
                      <wp:wrapNone/>
                      <wp:docPr id="131" name="Rectangle 10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7" o:spid="_x0000_s1026" style="position:absolute;margin-left:5.2pt;margin-top:2.1pt;width:7.15pt;height:9.55pt;z-index:25300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Dw4SMf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539" w:type="dxa"/>
          </w:tcPr>
          <w:p w:rsidR="00A8264A" w:rsidRPr="0073564E" w:rsidRDefault="00DE498D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8</w:t>
            </w:r>
          </w:p>
        </w:tc>
        <w:tc>
          <w:tcPr>
            <w:tcW w:w="2432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ommon Room</w:t>
            </w:r>
          </w:p>
        </w:tc>
        <w:tc>
          <w:tcPr>
            <w:tcW w:w="2789" w:type="dxa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inimum one for Male and Female</w:t>
            </w:r>
          </w:p>
        </w:tc>
        <w:tc>
          <w:tcPr>
            <w:tcW w:w="2610" w:type="dxa"/>
          </w:tcPr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8896" behindDoc="0" locked="0" layoutInCell="1" allowOverlap="1" wp14:anchorId="1829B894" wp14:editId="139AD6D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080" r="12700" b="6985"/>
                      <wp:wrapNone/>
                      <wp:docPr id="130" name="Rectangle 10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8" o:spid="_x0000_s1026" style="position:absolute;margin-left:5.2pt;margin-top:3.55pt;width:7.15pt;height:9.55pt;z-index:25300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AIYtZI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09920" behindDoc="0" locked="0" layoutInCell="1" allowOverlap="1" wp14:anchorId="3630BE1D" wp14:editId="06FA275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065" r="12700" b="10795"/>
                      <wp:wrapNone/>
                      <wp:docPr id="129" name="Rectangle 10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39" o:spid="_x0000_s1026" style="position:absolute;margin-left:5.2pt;margin-top:14.65pt;width:7.15pt;height:10.2pt;z-index:25300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A99nRW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010944" behindDoc="0" locked="0" layoutInCell="1" allowOverlap="1" wp14:anchorId="45C509E7" wp14:editId="3319CB1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080" r="12700" b="6985"/>
                      <wp:wrapNone/>
                      <wp:docPr id="128" name="Rectangle 10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0" o:spid="_x0000_s1026" style="position:absolute;margin-left:5.2pt;margin-top:2.1pt;width:7.15pt;height:9.55pt;z-index:25301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Cxpvg+HwIAAD8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A8264A" w:rsidRPr="0073564E" w:rsidRDefault="00A8264A" w:rsidP="00184180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340" w:type="dxa"/>
            <w:gridSpan w:val="2"/>
          </w:tcPr>
          <w:p w:rsidR="00A8264A" w:rsidRPr="0073564E" w:rsidRDefault="00A8264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Proof of facility</w:t>
            </w:r>
          </w:p>
        </w:tc>
      </w:tr>
      <w:tr w:rsidR="00A8264A" w:rsidRPr="0073564E" w:rsidTr="00DE5568">
        <w:tc>
          <w:tcPr>
            <w:tcW w:w="10710" w:type="dxa"/>
            <w:gridSpan w:val="6"/>
          </w:tcPr>
          <w:p w:rsidR="00A8264A" w:rsidRPr="0073564E" w:rsidRDefault="00A8264A" w:rsidP="00DE498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w:t xml:space="preserve">SCORE </w:t>
            </w:r>
            <w:r w:rsidR="00DE498D" w:rsidRPr="0073564E">
              <w:rPr>
                <w:rFonts w:cstheme="minorHAnsi"/>
                <w:noProof/>
              </w:rPr>
              <w:t>2(S2</w:t>
            </w:r>
            <w:r w:rsidRPr="0073564E">
              <w:rPr>
                <w:rFonts w:cstheme="minorHAnsi"/>
                <w:noProof/>
              </w:rPr>
              <w:t>)={TV/(No. of Questions*2)}*100*Weight</w:t>
            </w:r>
          </w:p>
        </w:tc>
      </w:tr>
      <w:tr w:rsidR="00A8264A" w:rsidRPr="0073564E" w:rsidTr="00DE5568">
        <w:tc>
          <w:tcPr>
            <w:tcW w:w="10710" w:type="dxa"/>
            <w:gridSpan w:val="6"/>
          </w:tcPr>
          <w:p w:rsidR="00A8264A" w:rsidRPr="0073564E" w:rsidRDefault="000640CC" w:rsidP="00BD583E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  <w:b/>
              </w:rPr>
            </w:pPr>
            <w:r w:rsidRPr="0073564E">
              <w:rPr>
                <w:rFonts w:cstheme="minorHAnsi"/>
              </w:rPr>
              <w:t>Physical Infrastructure of Parent/Affiliated Hospitals</w:t>
            </w:r>
            <w:r w:rsidRPr="0073564E">
              <w:rPr>
                <w:rFonts w:cstheme="minorHAnsi"/>
                <w:noProof/>
              </w:rPr>
              <w:t xml:space="preserve">                                                                   Weight=0.15</w:t>
            </w: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edical Unit</w:t>
            </w:r>
          </w:p>
        </w:tc>
        <w:tc>
          <w:tcPr>
            <w:tcW w:w="2789" w:type="dxa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color w:val="FF0000"/>
              </w:rPr>
              <w:t xml:space="preserve">Minimum </w:t>
            </w:r>
          </w:p>
        </w:tc>
        <w:tc>
          <w:tcPr>
            <w:tcW w:w="2790" w:type="dxa"/>
            <w:gridSpan w:val="2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33504" behindDoc="0" locked="0" layoutInCell="1" allowOverlap="1" wp14:anchorId="7F903772" wp14:editId="5AABFC4F">
                      <wp:simplePos x="0" y="0"/>
                      <wp:positionH relativeFrom="column">
                        <wp:posOffset>69427</wp:posOffset>
                      </wp:positionH>
                      <wp:positionV relativeFrom="paragraph">
                        <wp:posOffset>38311</wp:posOffset>
                      </wp:positionV>
                      <wp:extent cx="90805" cy="121285"/>
                      <wp:effectExtent l="0" t="0" r="23495" b="12065"/>
                      <wp:wrapNone/>
                      <wp:docPr id="239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45pt;margin-top:3pt;width:7.15pt;height:9.55pt;z-index:2533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7dLIQ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32480" behindDoc="0" locked="0" layoutInCell="1" allowOverlap="1" wp14:anchorId="12FB521F" wp14:editId="4E8A268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38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2pt;margin-top:2.1pt;width:7.15pt;height:9.55pt;z-index:2533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8OeSvCACAAA+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</w:tc>
        <w:tc>
          <w:tcPr>
            <w:tcW w:w="2160" w:type="dxa"/>
            <w:vMerge w:val="restart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of attached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(Bed statement with patient census sheet)</w:t>
            </w: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432" w:type="dxa"/>
          </w:tcPr>
          <w:p w:rsidR="000640CC" w:rsidRPr="0073564E" w:rsidRDefault="000640CC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urgical Unit</w:t>
            </w:r>
          </w:p>
        </w:tc>
        <w:tc>
          <w:tcPr>
            <w:tcW w:w="2789" w:type="dxa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</w:t>
            </w:r>
          </w:p>
          <w:p w:rsidR="000640CC" w:rsidRPr="0073564E" w:rsidRDefault="000640C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790" w:type="dxa"/>
            <w:gridSpan w:val="2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35552" behindDoc="0" locked="0" layoutInCell="1" allowOverlap="1" wp14:anchorId="24F617BD" wp14:editId="0FF974B2">
                      <wp:simplePos x="0" y="0"/>
                      <wp:positionH relativeFrom="column">
                        <wp:posOffset>69427</wp:posOffset>
                      </wp:positionH>
                      <wp:positionV relativeFrom="paragraph">
                        <wp:posOffset>38311</wp:posOffset>
                      </wp:positionV>
                      <wp:extent cx="90805" cy="121285"/>
                      <wp:effectExtent l="0" t="0" r="23495" b="12065"/>
                      <wp:wrapNone/>
                      <wp:docPr id="240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45pt;margin-top:3pt;width:7.15pt;height:9.55pt;z-index:2533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34528" behindDoc="0" locked="0" layoutInCell="1" allowOverlap="1" wp14:anchorId="6FFE8BA1" wp14:editId="133F9DD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241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2pt;margin-top:2.1pt;width:7.15pt;height:9.55pt;z-index:2533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s2C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CVKzYI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</w:tc>
        <w:tc>
          <w:tcPr>
            <w:tcW w:w="2160" w:type="dxa"/>
            <w:vMerge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2432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Gynecology and Obstetrics Unit</w:t>
            </w:r>
          </w:p>
        </w:tc>
        <w:tc>
          <w:tcPr>
            <w:tcW w:w="278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37600" behindDoc="0" locked="0" layoutInCell="1" allowOverlap="1" wp14:anchorId="0A963E36" wp14:editId="40DD4495">
                      <wp:simplePos x="0" y="0"/>
                      <wp:positionH relativeFrom="column">
                        <wp:posOffset>69427</wp:posOffset>
                      </wp:positionH>
                      <wp:positionV relativeFrom="paragraph">
                        <wp:posOffset>38311</wp:posOffset>
                      </wp:positionV>
                      <wp:extent cx="90805" cy="121285"/>
                      <wp:effectExtent l="0" t="0" r="23495" b="12065"/>
                      <wp:wrapNone/>
                      <wp:docPr id="242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45pt;margin-top:3pt;width:7.15pt;height:9.55pt;z-index:2533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36576" behindDoc="0" locked="0" layoutInCell="1" allowOverlap="1" wp14:anchorId="039CCCFE" wp14:editId="3170DCF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243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2pt;margin-top:2.1pt;width:7.15pt;height:9.55pt;z-index:2533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CJfIyY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</w:tc>
        <w:tc>
          <w:tcPr>
            <w:tcW w:w="2160" w:type="dxa"/>
            <w:vMerge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4</w:t>
            </w:r>
          </w:p>
        </w:tc>
        <w:tc>
          <w:tcPr>
            <w:tcW w:w="2432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ediatrics Unit</w:t>
            </w:r>
          </w:p>
        </w:tc>
        <w:tc>
          <w:tcPr>
            <w:tcW w:w="278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39648" behindDoc="0" locked="0" layoutInCell="1" allowOverlap="1" wp14:anchorId="51DA3F35" wp14:editId="3CB7ACAB">
                      <wp:simplePos x="0" y="0"/>
                      <wp:positionH relativeFrom="column">
                        <wp:posOffset>69427</wp:posOffset>
                      </wp:positionH>
                      <wp:positionV relativeFrom="paragraph">
                        <wp:posOffset>38311</wp:posOffset>
                      </wp:positionV>
                      <wp:extent cx="90805" cy="121285"/>
                      <wp:effectExtent l="0" t="0" r="23495" b="12065"/>
                      <wp:wrapNone/>
                      <wp:docPr id="244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45pt;margin-top:3pt;width:7.15pt;height:9.55pt;z-index:2533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6+v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38624" behindDoc="0" locked="0" layoutInCell="1" allowOverlap="1" wp14:anchorId="6D6802D8" wp14:editId="4A4219C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245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2pt;margin-top:2.1pt;width:7.15pt;height:9.55pt;z-index:2533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amZgECACAAA/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</w:tc>
        <w:tc>
          <w:tcPr>
            <w:tcW w:w="2160" w:type="dxa"/>
            <w:vMerge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5</w:t>
            </w:r>
          </w:p>
        </w:tc>
        <w:tc>
          <w:tcPr>
            <w:tcW w:w="2432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Eye Unit</w:t>
            </w:r>
          </w:p>
        </w:tc>
        <w:tc>
          <w:tcPr>
            <w:tcW w:w="278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1696" behindDoc="0" locked="0" layoutInCell="1" allowOverlap="1" wp14:anchorId="64E46E37" wp14:editId="2A651C48">
                      <wp:simplePos x="0" y="0"/>
                      <wp:positionH relativeFrom="column">
                        <wp:posOffset>69427</wp:posOffset>
                      </wp:positionH>
                      <wp:positionV relativeFrom="paragraph">
                        <wp:posOffset>38311</wp:posOffset>
                      </wp:positionV>
                      <wp:extent cx="90805" cy="121285"/>
                      <wp:effectExtent l="0" t="0" r="23495" b="12065"/>
                      <wp:wrapNone/>
                      <wp:docPr id="246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45pt;margin-top:3pt;width:7.15pt;height:9.55pt;z-index:2533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0672" behindDoc="0" locked="0" layoutInCell="1" allowOverlap="1" wp14:anchorId="03FACA01" wp14:editId="472445A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247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2pt;margin-top:2.1pt;width:7.15pt;height:9.55pt;z-index:2533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G1zjrQ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</w:tc>
        <w:tc>
          <w:tcPr>
            <w:tcW w:w="2160" w:type="dxa"/>
            <w:vMerge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6</w:t>
            </w:r>
          </w:p>
        </w:tc>
        <w:tc>
          <w:tcPr>
            <w:tcW w:w="2432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ENT Unit</w:t>
            </w:r>
          </w:p>
        </w:tc>
        <w:tc>
          <w:tcPr>
            <w:tcW w:w="278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3744" behindDoc="0" locked="0" layoutInCell="1" allowOverlap="1" wp14:anchorId="559107D6" wp14:editId="37E6735C">
                      <wp:simplePos x="0" y="0"/>
                      <wp:positionH relativeFrom="column">
                        <wp:posOffset>69427</wp:posOffset>
                      </wp:positionH>
                      <wp:positionV relativeFrom="paragraph">
                        <wp:posOffset>38311</wp:posOffset>
                      </wp:positionV>
                      <wp:extent cx="90805" cy="121285"/>
                      <wp:effectExtent l="0" t="0" r="23495" b="12065"/>
                      <wp:wrapNone/>
                      <wp:docPr id="248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45pt;margin-top:3pt;width:7.15pt;height:9.55pt;z-index:2533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2720" behindDoc="0" locked="0" layoutInCell="1" allowOverlap="1" wp14:anchorId="1EE4695D" wp14:editId="3BAADF9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249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2pt;margin-top:2.1pt;width:7.15pt;height:9.55pt;z-index:2533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PoU5nw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</w:tc>
        <w:tc>
          <w:tcPr>
            <w:tcW w:w="2160" w:type="dxa"/>
            <w:vMerge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7</w:t>
            </w:r>
          </w:p>
        </w:tc>
        <w:tc>
          <w:tcPr>
            <w:tcW w:w="2432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ccident/Emergency Unit</w:t>
            </w:r>
          </w:p>
        </w:tc>
        <w:tc>
          <w:tcPr>
            <w:tcW w:w="278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5792" behindDoc="0" locked="0" layoutInCell="1" allowOverlap="1" wp14:anchorId="254F7BCB" wp14:editId="754CE479">
                      <wp:simplePos x="0" y="0"/>
                      <wp:positionH relativeFrom="column">
                        <wp:posOffset>69427</wp:posOffset>
                      </wp:positionH>
                      <wp:positionV relativeFrom="paragraph">
                        <wp:posOffset>38311</wp:posOffset>
                      </wp:positionV>
                      <wp:extent cx="90805" cy="121285"/>
                      <wp:effectExtent l="0" t="0" r="23495" b="12065"/>
                      <wp:wrapNone/>
                      <wp:docPr id="250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45pt;margin-top:3pt;width:7.15pt;height:9.55pt;z-index:2533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mJy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4768" behindDoc="0" locked="0" layoutInCell="1" allowOverlap="1" wp14:anchorId="21E5EBF9" wp14:editId="0C9A663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251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2pt;margin-top:2.1pt;width:7.15pt;height:9.55pt;z-index:2533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63N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P53rc0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</w:tc>
        <w:tc>
          <w:tcPr>
            <w:tcW w:w="2160" w:type="dxa"/>
            <w:vMerge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8</w:t>
            </w:r>
          </w:p>
        </w:tc>
        <w:tc>
          <w:tcPr>
            <w:tcW w:w="2432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Intensive Care Unit</w:t>
            </w:r>
          </w:p>
        </w:tc>
        <w:tc>
          <w:tcPr>
            <w:tcW w:w="278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7840" behindDoc="0" locked="0" layoutInCell="1" allowOverlap="1" wp14:anchorId="1A50B6CF" wp14:editId="2581E0B8">
                      <wp:simplePos x="0" y="0"/>
                      <wp:positionH relativeFrom="column">
                        <wp:posOffset>69427</wp:posOffset>
                      </wp:positionH>
                      <wp:positionV relativeFrom="paragraph">
                        <wp:posOffset>38311</wp:posOffset>
                      </wp:positionV>
                      <wp:extent cx="90805" cy="121285"/>
                      <wp:effectExtent l="0" t="0" r="23495" b="12065"/>
                      <wp:wrapNone/>
                      <wp:docPr id="252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45pt;margin-top:3pt;width:7.15pt;height:9.55pt;z-index:25334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4zW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6816" behindDoc="0" locked="0" layoutInCell="1" allowOverlap="1" wp14:anchorId="0296AB32" wp14:editId="6932410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253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2pt;margin-top:2.1pt;width:7.15pt;height:9.55pt;z-index:2533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PliQ2k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</w:tc>
        <w:tc>
          <w:tcPr>
            <w:tcW w:w="2160" w:type="dxa"/>
            <w:vMerge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9</w:t>
            </w:r>
          </w:p>
        </w:tc>
        <w:tc>
          <w:tcPr>
            <w:tcW w:w="2432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pecialized Units</w:t>
            </w:r>
          </w:p>
        </w:tc>
        <w:tc>
          <w:tcPr>
            <w:tcW w:w="278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9888" behindDoc="0" locked="0" layoutInCell="1" allowOverlap="1" wp14:anchorId="47F69027" wp14:editId="5904FF62">
                      <wp:simplePos x="0" y="0"/>
                      <wp:positionH relativeFrom="column">
                        <wp:posOffset>69427</wp:posOffset>
                      </wp:positionH>
                      <wp:positionV relativeFrom="paragraph">
                        <wp:posOffset>38311</wp:posOffset>
                      </wp:positionV>
                      <wp:extent cx="90805" cy="121285"/>
                      <wp:effectExtent l="0" t="0" r="23495" b="12065"/>
                      <wp:wrapNone/>
                      <wp:docPr id="254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45pt;margin-top:3pt;width:7.15pt;height:9.55pt;z-index:2533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s/g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640CC" w:rsidRPr="0073564E" w:rsidRDefault="000640CC" w:rsidP="000640C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348864" behindDoc="0" locked="0" layoutInCell="1" allowOverlap="1" wp14:anchorId="2FC63CED" wp14:editId="631C204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255" name="Rectangle 12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4" o:spid="_x0000_s1026" style="position:absolute;margin-left:5.2pt;margin-top:2.1pt;width:7.15pt;height:9.55pt;z-index:2533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BfIA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sVsAXyACAAA/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</w:tc>
        <w:tc>
          <w:tcPr>
            <w:tcW w:w="2160" w:type="dxa"/>
            <w:vMerge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0640CC" w:rsidRPr="0073564E" w:rsidTr="00DE5568">
        <w:tc>
          <w:tcPr>
            <w:tcW w:w="10710" w:type="dxa"/>
            <w:gridSpan w:val="6"/>
          </w:tcPr>
          <w:p w:rsidR="000640CC" w:rsidRPr="0073564E" w:rsidRDefault="000F6F6F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w:t>SCORE 3(S3</w:t>
            </w:r>
            <w:r w:rsidR="000640CC" w:rsidRPr="0073564E">
              <w:rPr>
                <w:rFonts w:cstheme="minorHAnsi"/>
                <w:noProof/>
              </w:rPr>
              <w:t>)={TV/(No. of Questions*2)}*100*Weight</w:t>
            </w:r>
          </w:p>
        </w:tc>
      </w:tr>
      <w:tr w:rsidR="000640CC" w:rsidRPr="0073564E" w:rsidTr="00DE5568">
        <w:tc>
          <w:tcPr>
            <w:tcW w:w="10710" w:type="dxa"/>
            <w:gridSpan w:val="6"/>
          </w:tcPr>
          <w:p w:rsidR="000640CC" w:rsidRPr="0073564E" w:rsidRDefault="00C24B3C" w:rsidP="00C24B3C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Financial Management                                                                                                                       </w:t>
            </w:r>
            <w:r w:rsidRPr="0073564E">
              <w:rPr>
                <w:rFonts w:cstheme="minorHAnsi"/>
                <w:b/>
              </w:rPr>
              <w:t>Weight= 0.05</w:t>
            </w:r>
          </w:p>
        </w:tc>
      </w:tr>
      <w:tr w:rsidR="000640CC" w:rsidRPr="0073564E" w:rsidTr="00DE5568">
        <w:tc>
          <w:tcPr>
            <w:tcW w:w="539" w:type="dxa"/>
          </w:tcPr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  <w:p w:rsidR="000640CC" w:rsidRPr="0073564E" w:rsidRDefault="000640C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432" w:type="dxa"/>
          </w:tcPr>
          <w:p w:rsidR="000640CC" w:rsidRPr="0073564E" w:rsidRDefault="00C24B3C" w:rsidP="00340ECF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Endowment Fund/Financial Status/parent/sub </w:t>
            </w:r>
            <w:r w:rsidRPr="0073564E">
              <w:rPr>
                <w:rFonts w:cstheme="minorHAnsi"/>
              </w:rPr>
              <w:lastRenderedPageBreak/>
              <w:t>campus</w:t>
            </w:r>
          </w:p>
        </w:tc>
        <w:tc>
          <w:tcPr>
            <w:tcW w:w="2789" w:type="dxa"/>
          </w:tcPr>
          <w:p w:rsidR="000640CC" w:rsidRPr="0073564E" w:rsidRDefault="00C24B3C" w:rsidP="00160ADD">
            <w:pPr>
              <w:tabs>
                <w:tab w:val="left" w:pos="6030"/>
              </w:tabs>
              <w:rPr>
                <w:rFonts w:cstheme="minorHAnsi"/>
              </w:rPr>
            </w:pPr>
            <w:proofErr w:type="spellStart"/>
            <w:r w:rsidRPr="0073564E">
              <w:rPr>
                <w:rFonts w:cstheme="minorHAnsi"/>
              </w:rPr>
              <w:lastRenderedPageBreak/>
              <w:t>Rs</w:t>
            </w:r>
            <w:proofErr w:type="spellEnd"/>
            <w:r w:rsidRPr="0073564E">
              <w:rPr>
                <w:rFonts w:cstheme="minorHAnsi"/>
              </w:rPr>
              <w:t>. 1 Million</w:t>
            </w:r>
          </w:p>
        </w:tc>
        <w:tc>
          <w:tcPr>
            <w:tcW w:w="2790" w:type="dxa"/>
            <w:gridSpan w:val="2"/>
          </w:tcPr>
          <w:p w:rsidR="00C24B3C" w:rsidRPr="0073564E" w:rsidRDefault="00C24B3C" w:rsidP="00C24B3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405184" behindDoc="0" locked="0" layoutInCell="1" allowOverlap="1" wp14:anchorId="490EDE8B" wp14:editId="5A7C4E6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3970" r="12700" b="7620"/>
                      <wp:wrapNone/>
                      <wp:docPr id="199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1" o:spid="_x0000_s1026" style="position:absolute;margin-left:5.2pt;margin-top:3.55pt;width:7.15pt;height:9.55pt;z-index:2534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C24B3C" w:rsidRPr="0073564E" w:rsidRDefault="00C24B3C" w:rsidP="00C24B3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404160" behindDoc="0" locked="0" layoutInCell="1" allowOverlap="1" wp14:anchorId="6DD92321" wp14:editId="3E25950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1430" r="12700" b="11430"/>
                      <wp:wrapNone/>
                      <wp:docPr id="198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9" o:spid="_x0000_s1026" style="position:absolute;margin-left:5.2pt;margin-top:14.65pt;width:7.15pt;height:10.2pt;z-index:25340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403136" behindDoc="0" locked="0" layoutInCell="1" allowOverlap="1" wp14:anchorId="42D35143" wp14:editId="3FE14CC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970" r="12700" b="7620"/>
                      <wp:wrapNone/>
                      <wp:docPr id="197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8" o:spid="_x0000_s1026" style="position:absolute;margin-left:5.2pt;margin-top:2.1pt;width:7.15pt;height:9.55pt;z-index:25340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bP2fgyACAAA9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C24B3C" w:rsidRPr="0073564E" w:rsidRDefault="00C24B3C" w:rsidP="00C24B3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0640CC" w:rsidRPr="0073564E" w:rsidRDefault="00C24B3C" w:rsidP="00C24B3C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lastRenderedPageBreak/>
              <w:t xml:space="preserve">       2=Not Applicable</w:t>
            </w:r>
          </w:p>
        </w:tc>
        <w:tc>
          <w:tcPr>
            <w:tcW w:w="2160" w:type="dxa"/>
          </w:tcPr>
          <w:p w:rsidR="000640CC" w:rsidRPr="0073564E" w:rsidRDefault="00C24B3C" w:rsidP="00340ECF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lastRenderedPageBreak/>
              <w:t>Statement of account</w:t>
            </w:r>
          </w:p>
        </w:tc>
      </w:tr>
      <w:tr w:rsidR="00C24B3C" w:rsidRPr="0073564E" w:rsidTr="00DE5568">
        <w:tc>
          <w:tcPr>
            <w:tcW w:w="539" w:type="dxa"/>
          </w:tcPr>
          <w:p w:rsidR="00C24B3C" w:rsidRPr="0073564E" w:rsidRDefault="00C24B3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lastRenderedPageBreak/>
              <w:t>2</w:t>
            </w:r>
          </w:p>
        </w:tc>
        <w:tc>
          <w:tcPr>
            <w:tcW w:w="2432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Total budget</w:t>
            </w:r>
          </w:p>
        </w:tc>
        <w:tc>
          <w:tcPr>
            <w:tcW w:w="2789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 xml:space="preserve">Separate budget for Nursing </w:t>
            </w:r>
          </w:p>
        </w:tc>
        <w:tc>
          <w:tcPr>
            <w:tcW w:w="2790" w:type="dxa"/>
            <w:gridSpan w:val="2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1360" behindDoc="0" locked="0" layoutInCell="1" allowOverlap="1" wp14:anchorId="414A8B03" wp14:editId="63C3D87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6985" r="12700" b="5080"/>
                      <wp:wrapNone/>
                      <wp:docPr id="196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5" o:spid="_x0000_s1026" style="position:absolute;margin-left:5.2pt;margin-top:3.55pt;width:7.15pt;height:9.55pt;z-index:25371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09312" behindDoc="0" locked="0" layoutInCell="1" allowOverlap="1" wp14:anchorId="6B534588" wp14:editId="749F747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3970" r="12700" b="8890"/>
                      <wp:wrapNone/>
                      <wp:docPr id="195" name="Rectangl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3" o:spid="_x0000_s1026" style="position:absolute;margin-left:5.2pt;margin-top:14.65pt;width:7.15pt;height:10.2pt;z-index:25370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M9Mc+AhAgAAPQ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08288" behindDoc="0" locked="0" layoutInCell="1" allowOverlap="1" wp14:anchorId="2444791D" wp14:editId="71E70CB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6985" r="12700" b="5080"/>
                      <wp:wrapNone/>
                      <wp:docPr id="194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2" o:spid="_x0000_s1026" style="position:absolute;margin-left:5.2pt;margin-top:2.1pt;width:7.15pt;height:9.55pt;z-index:25370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COb2PCHwIAAD0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0336" behindDoc="0" locked="0" layoutInCell="1" allowOverlap="1" wp14:anchorId="47DF0D96" wp14:editId="5319162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-2540</wp:posOffset>
                      </wp:positionV>
                      <wp:extent cx="90805" cy="129540"/>
                      <wp:effectExtent l="10795" t="13970" r="12700" b="8890"/>
                      <wp:wrapNone/>
                      <wp:docPr id="193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4" o:spid="_x0000_s1026" style="position:absolute;margin-left:5.2pt;margin-top:-.2pt;width:7.15pt;height:10.2pt;z-index:25371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160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Copy of budget description of departments budgetary processes</w:t>
            </w:r>
          </w:p>
        </w:tc>
      </w:tr>
      <w:tr w:rsidR="00C24B3C" w:rsidRPr="0073564E" w:rsidTr="00DE5568">
        <w:tc>
          <w:tcPr>
            <w:tcW w:w="539" w:type="dxa"/>
          </w:tcPr>
          <w:p w:rsidR="00C24B3C" w:rsidRPr="0073564E" w:rsidRDefault="00C24B3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2432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Operational budget</w:t>
            </w:r>
          </w:p>
        </w:tc>
        <w:tc>
          <w:tcPr>
            <w:tcW w:w="2789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Bank statement</w:t>
            </w:r>
          </w:p>
        </w:tc>
        <w:tc>
          <w:tcPr>
            <w:tcW w:w="2790" w:type="dxa"/>
            <w:gridSpan w:val="2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5456" behindDoc="0" locked="0" layoutInCell="1" allowOverlap="1" wp14:anchorId="0474784B" wp14:editId="033794B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0160" r="12700" b="11430"/>
                      <wp:wrapNone/>
                      <wp:docPr id="192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9" o:spid="_x0000_s1026" style="position:absolute;margin-left:5.2pt;margin-top:3.55pt;width:7.15pt;height:9.55pt;z-index:25371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3408" behindDoc="0" locked="0" layoutInCell="1" allowOverlap="1" wp14:anchorId="0650DE31" wp14:editId="6768A9A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6985" r="12700" b="6350"/>
                      <wp:wrapNone/>
                      <wp:docPr id="191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7" o:spid="_x0000_s1026" style="position:absolute;margin-left:5.2pt;margin-top:14.65pt;width:7.15pt;height:10.2pt;z-index:25371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K6m4p0hAgAAPQ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2384" behindDoc="0" locked="0" layoutInCell="1" allowOverlap="1" wp14:anchorId="3540A6A8" wp14:editId="0C46421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9525" r="12700" b="12065"/>
                      <wp:wrapNone/>
                      <wp:docPr id="190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6" o:spid="_x0000_s1026" style="position:absolute;margin-left:5.2pt;margin-top:2.1pt;width:7.15pt;height:9.55pt;z-index:25371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DvhfK/HwIAAD0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4432" behindDoc="0" locked="0" layoutInCell="1" allowOverlap="1" wp14:anchorId="7E614124" wp14:editId="740D006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-2540</wp:posOffset>
                      </wp:positionV>
                      <wp:extent cx="90805" cy="129540"/>
                      <wp:effectExtent l="10795" t="6985" r="12700" b="6350"/>
                      <wp:wrapNone/>
                      <wp:docPr id="189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8" o:spid="_x0000_s1026" style="position:absolute;margin-left:5.2pt;margin-top:-.2pt;width:7.15pt;height:10.2pt;z-index:25371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160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Copy of budget</w:t>
            </w:r>
          </w:p>
        </w:tc>
      </w:tr>
      <w:tr w:rsidR="00C24B3C" w:rsidRPr="0073564E" w:rsidTr="00DE5568">
        <w:tc>
          <w:tcPr>
            <w:tcW w:w="539" w:type="dxa"/>
          </w:tcPr>
          <w:p w:rsidR="00C24B3C" w:rsidRPr="0073564E" w:rsidRDefault="00C24B3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4</w:t>
            </w:r>
          </w:p>
        </w:tc>
        <w:tc>
          <w:tcPr>
            <w:tcW w:w="2432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Developmental budget</w:t>
            </w:r>
          </w:p>
        </w:tc>
        <w:tc>
          <w:tcPr>
            <w:tcW w:w="2789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8 % of whole budget</w:t>
            </w:r>
          </w:p>
        </w:tc>
        <w:tc>
          <w:tcPr>
            <w:tcW w:w="2790" w:type="dxa"/>
            <w:gridSpan w:val="2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9552" behindDoc="0" locked="0" layoutInCell="1" allowOverlap="1" wp14:anchorId="31D57910" wp14:editId="6592283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2700" r="12700" b="8890"/>
                      <wp:wrapNone/>
                      <wp:docPr id="188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3" o:spid="_x0000_s1026" style="position:absolute;margin-left:5.2pt;margin-top:3.55pt;width:7.15pt;height:9.55pt;z-index:25371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7504" behindDoc="0" locked="0" layoutInCell="1" allowOverlap="1" wp14:anchorId="331D91CF" wp14:editId="106F852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9525" r="12700" b="13335"/>
                      <wp:wrapNone/>
                      <wp:docPr id="187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1" o:spid="_x0000_s1026" style="position:absolute;margin-left:5.2pt;margin-top:14.65pt;width:7.15pt;height:10.2pt;z-index:25371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6480" behindDoc="0" locked="0" layoutInCell="1" allowOverlap="1" wp14:anchorId="2153B934" wp14:editId="23F4D4C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2065" r="12700" b="9525"/>
                      <wp:wrapNone/>
                      <wp:docPr id="186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0" o:spid="_x0000_s1026" style="position:absolute;margin-left:5.2pt;margin-top:2.1pt;width:7.15pt;height:9.55pt;z-index:25371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DjIxQ9HwIAAD0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18528" behindDoc="0" locked="0" layoutInCell="1" allowOverlap="1" wp14:anchorId="0293F525" wp14:editId="013042E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-2540</wp:posOffset>
                      </wp:positionV>
                      <wp:extent cx="90805" cy="129540"/>
                      <wp:effectExtent l="10795" t="10160" r="12700" b="12700"/>
                      <wp:wrapNone/>
                      <wp:docPr id="185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2" o:spid="_x0000_s1026" style="position:absolute;margin-left:5.2pt;margin-top:-.2pt;width:7.15pt;height:10.2pt;z-index:25371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160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</w:rPr>
              <w:t>Copy of budget</w:t>
            </w:r>
          </w:p>
        </w:tc>
      </w:tr>
      <w:tr w:rsidR="00C24B3C" w:rsidRPr="0073564E" w:rsidTr="00DE5568">
        <w:tc>
          <w:tcPr>
            <w:tcW w:w="539" w:type="dxa"/>
          </w:tcPr>
          <w:p w:rsidR="00C24B3C" w:rsidRPr="0073564E" w:rsidRDefault="00C24B3C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5</w:t>
            </w:r>
          </w:p>
        </w:tc>
        <w:tc>
          <w:tcPr>
            <w:tcW w:w="2432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alaries and benefits for faculty</w:t>
            </w:r>
          </w:p>
        </w:tc>
        <w:tc>
          <w:tcPr>
            <w:tcW w:w="2789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in salaries should be according  to Government criteria</w:t>
            </w:r>
          </w:p>
        </w:tc>
        <w:tc>
          <w:tcPr>
            <w:tcW w:w="2790" w:type="dxa"/>
            <w:gridSpan w:val="2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20576" behindDoc="0" locked="0" layoutInCell="1" allowOverlap="1" wp14:anchorId="3383E6E0" wp14:editId="663CDE0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184" name="Rectangle 1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74" o:spid="_x0000_s1026" style="position:absolute;margin-left:5.2pt;margin-top:3.55pt;width:7.15pt;height:9.55pt;z-index:25372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DY2paa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21600" behindDoc="0" locked="0" layoutInCell="1" allowOverlap="1" wp14:anchorId="481DDA21" wp14:editId="3C45F0F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183" name="Rectangle 1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75" o:spid="_x0000_s1026" style="position:absolute;margin-left:5.2pt;margin-top:14.65pt;width:7.15pt;height:10.2pt;z-index:2537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oRQ8Ay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722624" behindDoc="0" locked="0" layoutInCell="1" allowOverlap="1" wp14:anchorId="623915EE" wp14:editId="430B372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182" name="Rectangle 1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76" o:spid="_x0000_s1026" style="position:absolute;margin-left:5.2pt;margin-top:2.1pt;width:7.15pt;height:9.55pt;z-index:25372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skbIgIAAD8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AmLskb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C24B3C" w:rsidRPr="0073564E" w:rsidRDefault="00C24B3C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Observations during visit</w:t>
            </w:r>
          </w:p>
        </w:tc>
      </w:tr>
      <w:tr w:rsidR="00C24B3C" w:rsidRPr="0073564E" w:rsidTr="00DE5568">
        <w:tc>
          <w:tcPr>
            <w:tcW w:w="10710" w:type="dxa"/>
            <w:gridSpan w:val="6"/>
          </w:tcPr>
          <w:p w:rsidR="00C24B3C" w:rsidRPr="0073564E" w:rsidRDefault="000F6F6F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w:t>SCORE 4(S4</w:t>
            </w:r>
            <w:r w:rsidR="00C24B3C" w:rsidRPr="0073564E">
              <w:rPr>
                <w:rFonts w:cstheme="minorHAnsi"/>
                <w:noProof/>
              </w:rPr>
              <w:t>)={TV/(No. of Questions*2)}*100*Weight</w:t>
            </w:r>
          </w:p>
        </w:tc>
      </w:tr>
      <w:tr w:rsidR="00C24B3C" w:rsidRPr="0073564E" w:rsidTr="00DE5568">
        <w:tc>
          <w:tcPr>
            <w:tcW w:w="10710" w:type="dxa"/>
            <w:gridSpan w:val="6"/>
          </w:tcPr>
          <w:p w:rsidR="00C24B3C" w:rsidRPr="0073564E" w:rsidRDefault="00FF6F8A" w:rsidP="00BD583E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  <w:b/>
              </w:rPr>
            </w:pPr>
            <w:r w:rsidRPr="0073564E">
              <w:rPr>
                <w:rFonts w:cstheme="minorHAnsi"/>
              </w:rPr>
              <w:t>Faculty &amp; Staff</w:t>
            </w:r>
            <w:r w:rsidRPr="0073564E">
              <w:rPr>
                <w:rFonts w:cstheme="minorHAnsi"/>
                <w:noProof/>
              </w:rPr>
              <w:t xml:space="preserve">                                                                                                                                  Weight=0.10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0B22FF" w:rsidRPr="0073564E" w:rsidRDefault="00FF6F8A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Head of I</w:t>
            </w:r>
            <w:r w:rsidR="000B22FF" w:rsidRPr="0073564E">
              <w:rPr>
                <w:rFonts w:cstheme="minorHAnsi"/>
              </w:rPr>
              <w:t xml:space="preserve">nstitution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(mandatory)</w:t>
            </w:r>
          </w:p>
        </w:tc>
        <w:tc>
          <w:tcPr>
            <w:tcW w:w="2789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s per PNC Criteria</w:t>
            </w: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82720" behindDoc="0" locked="0" layoutInCell="1" allowOverlap="1" wp14:anchorId="204EEDDE" wp14:editId="0F08215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56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398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D2J4HY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83744" behindDoc="0" locked="0" layoutInCell="1" allowOverlap="1" wp14:anchorId="45F2AE5D" wp14:editId="0A17F76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57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398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DH4J2S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84768" behindDoc="0" locked="0" layoutInCell="1" allowOverlap="1" wp14:anchorId="547A3D06" wp14:editId="7083E18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58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398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DG+3Lw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FF6F8A" w:rsidP="00FF6F8A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Resume, </w:t>
            </w:r>
            <w:r w:rsidR="000B22FF" w:rsidRPr="0073564E">
              <w:rPr>
                <w:rFonts w:cstheme="minorHAnsi"/>
              </w:rPr>
              <w:t xml:space="preserve">appointment letter and joining report of Director Nursing  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2432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trength of faculty</w:t>
            </w:r>
          </w:p>
        </w:tc>
        <w:tc>
          <w:tcPr>
            <w:tcW w:w="2789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1: 50 ratio for class room teaching, 1: 10 for clinical supervision, 1; 20 for tutorials  </w:t>
            </w: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85792" behindDoc="0" locked="0" layoutInCell="1" allowOverlap="1" wp14:anchorId="0E6FC36D" wp14:editId="70A8D5B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59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398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AlnRwE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86816" behindDoc="0" locked="0" layoutInCell="1" allowOverlap="1" wp14:anchorId="181C5C6D" wp14:editId="13126DE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60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398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ioglgS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87840" behindDoc="0" locked="0" layoutInCell="1" allowOverlap="1" wp14:anchorId="450E37FD" wp14:editId="4D86CA4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61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398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5gsIgIAAD8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AgL5gs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List of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faculty  with designations, resume ,appointment letter and joining report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2432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Visiting faculty</w:t>
            </w:r>
          </w:p>
        </w:tc>
        <w:tc>
          <w:tcPr>
            <w:tcW w:w="2789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Less  than  30%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of the total</w:t>
            </w: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88864" behindDoc="0" locked="0" layoutInCell="1" allowOverlap="1" wp14:anchorId="470B4981" wp14:editId="170FC4C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62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398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+01IgIAAD8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Af4+01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89888" behindDoc="0" locked="0" layoutInCell="1" allowOverlap="1" wp14:anchorId="52FD3493" wp14:editId="56D6D84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63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398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LhQEmi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90912" behindDoc="0" locked="0" layoutInCell="1" allowOverlap="1" wp14:anchorId="0B33CC5A" wp14:editId="5D3340C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64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399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DMivoB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List of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faculty  with designations, resume ,appointment letter and joining report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4</w:t>
            </w:r>
          </w:p>
        </w:tc>
        <w:tc>
          <w:tcPr>
            <w:tcW w:w="2432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Teaching experience</w:t>
            </w:r>
          </w:p>
        </w:tc>
        <w:tc>
          <w:tcPr>
            <w:tcW w:w="2789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No   more   than 30% of the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Teaching </w:t>
            </w:r>
          </w:p>
          <w:p w:rsidR="00FF6F8A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Faculty  will  be Nursing Graduates with less than  3 Years   of teaching experience  in the relevant subject  or  3 Years of experience  in Nursing Practice</w:t>
            </w: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91936" behindDoc="0" locked="0" layoutInCell="1" allowOverlap="1" wp14:anchorId="12491951" wp14:editId="195CF80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65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399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2G8IgIAAD8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D0U2G8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92960" behindDoc="0" locked="0" layoutInCell="1" allowOverlap="1" wp14:anchorId="1EA479A4" wp14:editId="26DB528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66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399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wrFmty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3993984" behindDoc="0" locked="0" layoutInCell="1" allowOverlap="1" wp14:anchorId="46FA0FF6" wp14:editId="0243211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67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399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BoFtsa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List of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faculty  with designations, resume ,appointment letter and joining report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5</w:t>
            </w:r>
          </w:p>
        </w:tc>
        <w:tc>
          <w:tcPr>
            <w:tcW w:w="2432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Percentage of full time faculty to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total faculty</w:t>
            </w:r>
          </w:p>
        </w:tc>
        <w:tc>
          <w:tcPr>
            <w:tcW w:w="2789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Full time faculty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should not be less than 70%</w:t>
            </w: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051328" behindDoc="0" locked="0" layoutInCell="1" allowOverlap="1" wp14:anchorId="645854B4" wp14:editId="2BB65AD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68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405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ChvIgIAAD8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DHqChv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052352" behindDoc="0" locked="0" layoutInCell="1" allowOverlap="1" wp14:anchorId="0DC754E7" wp14:editId="3310EC3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69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405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9l/BwC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053376" behindDoc="0" locked="0" layoutInCell="1" allowOverlap="1" wp14:anchorId="2B440DEC" wp14:editId="6CD6D2D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70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405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BYmzfc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List of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</w:t>
            </w:r>
            <w:r w:rsidR="00FF6F8A" w:rsidRPr="0073564E">
              <w:rPr>
                <w:rFonts w:cstheme="minorHAnsi"/>
              </w:rPr>
              <w:t>F</w:t>
            </w:r>
            <w:r w:rsidRPr="0073564E">
              <w:rPr>
                <w:rFonts w:cstheme="minorHAnsi"/>
              </w:rPr>
              <w:t>aculty</w:t>
            </w:r>
            <w:r w:rsidR="00FF6F8A" w:rsidRPr="0073564E">
              <w:rPr>
                <w:rFonts w:cstheme="minorHAnsi"/>
              </w:rPr>
              <w:t xml:space="preserve"> as proof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6</w:t>
            </w:r>
          </w:p>
        </w:tc>
        <w:tc>
          <w:tcPr>
            <w:tcW w:w="2432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Registration  of  faculty  members with Pakistan Nursing council</w:t>
            </w:r>
          </w:p>
        </w:tc>
        <w:tc>
          <w:tcPr>
            <w:tcW w:w="2789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All faculty   should be registered with PNC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054400" behindDoc="0" locked="0" layoutInCell="1" allowOverlap="1" wp14:anchorId="0862DC6C" wp14:editId="53AEC0C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71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405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BgQqxh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055424" behindDoc="0" locked="0" layoutInCell="1" allowOverlap="1" wp14:anchorId="722645D7" wp14:editId="4152481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72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405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VqCrai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056448" behindDoc="0" locked="0" layoutInCell="1" allowOverlap="1" wp14:anchorId="0CA52F85" wp14:editId="381CB08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73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405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D8BxbH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Registration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certificates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of faculty members 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lastRenderedPageBreak/>
              <w:t>7</w:t>
            </w:r>
          </w:p>
        </w:tc>
        <w:tc>
          <w:tcPr>
            <w:tcW w:w="2432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Adoption of PNC eligibility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criteria for appointments of faculty members</w:t>
            </w:r>
          </w:p>
        </w:tc>
        <w:tc>
          <w:tcPr>
            <w:tcW w:w="2789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Qualifications/experience  of  all faculty according to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PNC criteria</w:t>
            </w: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07648" behindDoc="0" locked="0" layoutInCell="1" allowOverlap="1" wp14:anchorId="3FACC8CA" wp14:editId="629FCB7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74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410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CM585M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08672" behindDoc="0" locked="0" layoutInCell="1" allowOverlap="1" wp14:anchorId="274E8002" wp14:editId="0991A16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75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410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C9ECfj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09696" behindDoc="0" locked="0" layoutInCell="1" allowOverlap="1" wp14:anchorId="32E98346" wp14:editId="435DD744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76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410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AQonTq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Resumes  of </w:t>
            </w:r>
          </w:p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faculty members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8</w:t>
            </w:r>
          </w:p>
        </w:tc>
        <w:tc>
          <w:tcPr>
            <w:tcW w:w="2432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Teaching/ clinical faculty workload management</w:t>
            </w:r>
          </w:p>
        </w:tc>
        <w:tc>
          <w:tcPr>
            <w:tcW w:w="2789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Class Room Teaching load 15 </w:t>
            </w:r>
            <w:proofErr w:type="spellStart"/>
            <w:r w:rsidRPr="0073564E">
              <w:rPr>
                <w:rFonts w:cstheme="minorHAnsi"/>
              </w:rPr>
              <w:t>hrs</w:t>
            </w:r>
            <w:proofErr w:type="spellEnd"/>
            <w:r w:rsidRPr="0073564E">
              <w:rPr>
                <w:rFonts w:cstheme="minorHAnsi"/>
              </w:rPr>
              <w:t xml:space="preserve">/weak, clinical supervision load 25 </w:t>
            </w:r>
            <w:proofErr w:type="spellStart"/>
            <w:r w:rsidRPr="0073564E">
              <w:rPr>
                <w:rFonts w:cstheme="minorHAnsi"/>
              </w:rPr>
              <w:t>hrs</w:t>
            </w:r>
            <w:proofErr w:type="spellEnd"/>
            <w:r w:rsidRPr="0073564E">
              <w:rPr>
                <w:rFonts w:cstheme="minorHAnsi"/>
              </w:rPr>
              <w:t>/weak</w:t>
            </w: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10720" behindDoc="0" locked="0" layoutInCell="1" allowOverlap="1" wp14:anchorId="02182672" wp14:editId="7387959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77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411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Aoe+9X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11744" behindDoc="0" locked="0" layoutInCell="1" allowOverlap="1" wp14:anchorId="33839CB4" wp14:editId="5B1F68C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78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411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jutuMC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12768" behindDoc="0" locked="0" layoutInCell="1" allowOverlap="1" wp14:anchorId="5F0272E7" wp14:editId="7BFEE9F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79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411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AkTNOd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Schedule attached 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9</w:t>
            </w:r>
          </w:p>
        </w:tc>
        <w:tc>
          <w:tcPr>
            <w:tcW w:w="2432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Faculty Development Plans</w:t>
            </w:r>
          </w:p>
        </w:tc>
        <w:tc>
          <w:tcPr>
            <w:tcW w:w="2789" w:type="dxa"/>
          </w:tcPr>
          <w:p w:rsidR="000B22FF" w:rsidRPr="0073564E" w:rsidRDefault="00FF6F8A" w:rsidP="00FF6F8A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                 Present</w:t>
            </w: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13792" behindDoc="0" locked="0" layoutInCell="1" allowOverlap="1" wp14:anchorId="7D63D2EB" wp14:editId="799F882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80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411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CYmKD/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14816" behindDoc="0" locked="0" layoutInCell="1" allowOverlap="1" wp14:anchorId="7837AAC4" wp14:editId="0A9F169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81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411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qW9JUC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15840" behindDoc="0" locked="0" layoutInCell="1" allowOverlap="1" wp14:anchorId="14337727" wp14:editId="156EDF2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82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411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opy of faculty development plan</w:t>
            </w:r>
          </w:p>
        </w:tc>
      </w:tr>
      <w:tr w:rsidR="000B22FF" w:rsidRPr="0073564E" w:rsidTr="00DE5568">
        <w:tc>
          <w:tcPr>
            <w:tcW w:w="539" w:type="dxa"/>
          </w:tcPr>
          <w:p w:rsidR="000B22FF" w:rsidRPr="0073564E" w:rsidRDefault="00FF6F8A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0</w:t>
            </w:r>
          </w:p>
        </w:tc>
        <w:tc>
          <w:tcPr>
            <w:tcW w:w="2432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vailability of qualified laboratory  staff</w:t>
            </w:r>
          </w:p>
        </w:tc>
        <w:tc>
          <w:tcPr>
            <w:tcW w:w="2789" w:type="dxa"/>
          </w:tcPr>
          <w:p w:rsidR="000B22FF" w:rsidRPr="0073564E" w:rsidRDefault="000B22FF" w:rsidP="003A1E75">
            <w:pPr>
              <w:tabs>
                <w:tab w:val="left" w:pos="6030"/>
              </w:tabs>
              <w:ind w:firstLine="720"/>
              <w:rPr>
                <w:rFonts w:cstheme="minorHAnsi"/>
              </w:rPr>
            </w:pPr>
            <w:r w:rsidRPr="0073564E">
              <w:rPr>
                <w:rFonts w:cstheme="minorHAnsi"/>
              </w:rPr>
              <w:t>One per lab</w:t>
            </w:r>
          </w:p>
        </w:tc>
        <w:tc>
          <w:tcPr>
            <w:tcW w:w="2790" w:type="dxa"/>
            <w:gridSpan w:val="2"/>
          </w:tcPr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16864" behindDoc="0" locked="0" layoutInCell="1" allowOverlap="1" wp14:anchorId="59736F53" wp14:editId="3C8297A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715" r="12700" b="6350"/>
                      <wp:wrapNone/>
                      <wp:docPr id="283" name="Rectangle 10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2" o:spid="_x0000_s1026" style="position:absolute;margin-left:5.2pt;margin-top:3.55pt;width:7.15pt;height:9.55pt;z-index:25411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A8BIHkIgIAAD8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17888" behindDoc="0" locked="0" layoutInCell="1" allowOverlap="1" wp14:anchorId="79017720" wp14:editId="4843F81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700" r="12700" b="10160"/>
                      <wp:wrapNone/>
                      <wp:docPr id="284" name="Rectangle 10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3" o:spid="_x0000_s1026" style="position:absolute;margin-left:5.2pt;margin-top:14.65pt;width:7.15pt;height:10.2pt;z-index:25411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118912" behindDoc="0" locked="0" layoutInCell="1" allowOverlap="1" wp14:anchorId="72907E29" wp14:editId="2C44F0D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715" r="12700" b="6350"/>
                      <wp:wrapNone/>
                      <wp:docPr id="285" name="Rectangle 1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4" o:spid="_x0000_s1026" style="position:absolute;margin-left:5.2pt;margin-top:2.1pt;width:7.15pt;height:9.55pt;z-index:25411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O9tltA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B22FF" w:rsidRPr="0073564E" w:rsidRDefault="000B22FF" w:rsidP="000B22FF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0B22FF" w:rsidRPr="0073564E" w:rsidRDefault="000B22F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ppoint and joining letter attached</w:t>
            </w:r>
          </w:p>
        </w:tc>
      </w:tr>
      <w:tr w:rsidR="000B22FF" w:rsidRPr="0073564E" w:rsidTr="00DE5568">
        <w:tc>
          <w:tcPr>
            <w:tcW w:w="10710" w:type="dxa"/>
            <w:gridSpan w:val="6"/>
            <w:tcBorders>
              <w:right w:val="single" w:sz="4" w:space="0" w:color="auto"/>
            </w:tcBorders>
          </w:tcPr>
          <w:p w:rsidR="000B22FF" w:rsidRPr="0073564E" w:rsidRDefault="000B22FF" w:rsidP="000F6F6F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w:t xml:space="preserve">SCORE </w:t>
            </w:r>
            <w:r w:rsidR="000F6F6F" w:rsidRPr="0073564E">
              <w:rPr>
                <w:rFonts w:cstheme="minorHAnsi"/>
                <w:noProof/>
              </w:rPr>
              <w:t>5(S5</w:t>
            </w:r>
            <w:r w:rsidRPr="0073564E">
              <w:rPr>
                <w:rFonts w:cstheme="minorHAnsi"/>
                <w:noProof/>
              </w:rPr>
              <w:t>)={TV/(No. of Questions*2)}*100*Weight</w:t>
            </w:r>
          </w:p>
        </w:tc>
      </w:tr>
      <w:tr w:rsidR="000B22FF" w:rsidRPr="0073564E" w:rsidTr="00DE5568">
        <w:tc>
          <w:tcPr>
            <w:tcW w:w="10710" w:type="dxa"/>
            <w:gridSpan w:val="6"/>
            <w:tcBorders>
              <w:right w:val="single" w:sz="4" w:space="0" w:color="auto"/>
            </w:tcBorders>
          </w:tcPr>
          <w:p w:rsidR="000B22FF" w:rsidRPr="0073564E" w:rsidRDefault="000F6F6F" w:rsidP="00BD583E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  <w:b/>
              </w:rPr>
            </w:pPr>
            <w:r w:rsidRPr="0073564E">
              <w:rPr>
                <w:rFonts w:cstheme="minorHAnsi"/>
              </w:rPr>
              <w:t>Academic Process &amp; Evaluation                                                                                                           Weight=0.02</w:t>
            </w:r>
          </w:p>
        </w:tc>
      </w:tr>
      <w:tr w:rsidR="000F6F6F" w:rsidRPr="0073564E" w:rsidTr="00DE5568">
        <w:tc>
          <w:tcPr>
            <w:tcW w:w="539" w:type="dxa"/>
          </w:tcPr>
          <w:p w:rsidR="000F6F6F" w:rsidRPr="0073564E" w:rsidRDefault="000F6F6F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gram Goals and Objectives</w:t>
            </w:r>
          </w:p>
        </w:tc>
        <w:tc>
          <w:tcPr>
            <w:tcW w:w="2789" w:type="dxa"/>
          </w:tcPr>
          <w:p w:rsidR="000F6F6F" w:rsidRPr="0073564E" w:rsidRDefault="000F6F6F" w:rsidP="000F6F6F">
            <w:pPr>
              <w:tabs>
                <w:tab w:val="left" w:pos="6030"/>
              </w:tabs>
              <w:jc w:val="both"/>
              <w:rPr>
                <w:rFonts w:cstheme="minorHAnsi"/>
              </w:rPr>
            </w:pPr>
            <w:r w:rsidRPr="0073564E">
              <w:rPr>
                <w:rFonts w:cstheme="minorHAnsi"/>
              </w:rPr>
              <w:t>Well explicit</w:t>
            </w:r>
          </w:p>
        </w:tc>
        <w:tc>
          <w:tcPr>
            <w:tcW w:w="2790" w:type="dxa"/>
            <w:gridSpan w:val="2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0464" behindDoc="0" locked="0" layoutInCell="1" allowOverlap="1" wp14:anchorId="6BD945CB" wp14:editId="0957721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35560</wp:posOffset>
                      </wp:positionV>
                      <wp:extent cx="90805" cy="121285"/>
                      <wp:effectExtent l="10795" t="5715" r="12700" b="6350"/>
                      <wp:wrapNone/>
                      <wp:docPr id="127" name="Rectangle 10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7" o:spid="_x0000_s1026" style="position:absolute;margin-left:5.2pt;margin-top:2.8pt;width:7.15pt;height:9.55pt;z-index:25427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0 = Not defined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1488" behindDoc="0" locked="0" layoutInCell="1" allowOverlap="1" wp14:anchorId="7AC07AB3" wp14:editId="4530148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33655</wp:posOffset>
                      </wp:positionV>
                      <wp:extent cx="90805" cy="121285"/>
                      <wp:effectExtent l="10795" t="12065" r="12700" b="9525"/>
                      <wp:wrapNone/>
                      <wp:docPr id="126" name="Rectangle 10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8" o:spid="_x0000_s1026" style="position:absolute;margin-left:5.2pt;margin-top:2.65pt;width:7.15pt;height:9.55pt;z-index:25427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1 = Vaguely defined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2512" behindDoc="0" locked="0" layoutInCell="1" allowOverlap="1" wp14:anchorId="609016F2" wp14:editId="12CD199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33655</wp:posOffset>
                      </wp:positionV>
                      <wp:extent cx="90805" cy="121285"/>
                      <wp:effectExtent l="10795" t="11430" r="12700" b="10160"/>
                      <wp:wrapNone/>
                      <wp:docPr id="125" name="Rectangle 10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49" o:spid="_x0000_s1026" style="position:absolute;margin-left:5.2pt;margin-top:2.65pt;width:7.15pt;height:9.55pt;z-index:25427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2 = Well defined</w:t>
            </w:r>
          </w:p>
        </w:tc>
        <w:tc>
          <w:tcPr>
            <w:tcW w:w="2160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pproved Mission and Objective</w:t>
            </w:r>
          </w:p>
        </w:tc>
      </w:tr>
      <w:tr w:rsidR="000F6F6F" w:rsidRPr="0073564E" w:rsidTr="00DE5568">
        <w:tc>
          <w:tcPr>
            <w:tcW w:w="539" w:type="dxa"/>
          </w:tcPr>
          <w:p w:rsidR="000F6F6F" w:rsidRPr="0073564E" w:rsidRDefault="000F6F6F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2432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tructured Academic program/Strategic Plan</w:t>
            </w:r>
          </w:p>
        </w:tc>
        <w:tc>
          <w:tcPr>
            <w:tcW w:w="2789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As per PNC/HEC </w:t>
            </w:r>
          </w:p>
        </w:tc>
        <w:tc>
          <w:tcPr>
            <w:tcW w:w="2790" w:type="dxa"/>
            <w:gridSpan w:val="2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3536" behindDoc="0" locked="0" layoutInCell="1" allowOverlap="1" wp14:anchorId="615B3089" wp14:editId="0261D59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35560</wp:posOffset>
                      </wp:positionV>
                      <wp:extent cx="90805" cy="121285"/>
                      <wp:effectExtent l="10795" t="8890" r="12700" b="12700"/>
                      <wp:wrapNone/>
                      <wp:docPr id="124" name="Rectangle 10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0" o:spid="_x0000_s1026" style="position:absolute;margin-left:5.2pt;margin-top:2.8pt;width:7.15pt;height:9.55pt;z-index:25427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0 = Not defined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4560" behindDoc="0" locked="0" layoutInCell="1" allowOverlap="1" wp14:anchorId="7E4B787C" wp14:editId="305A389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33655</wp:posOffset>
                      </wp:positionV>
                      <wp:extent cx="90805" cy="121285"/>
                      <wp:effectExtent l="10795" t="6350" r="12700" b="5715"/>
                      <wp:wrapNone/>
                      <wp:docPr id="123" name="Rectangle 10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1" o:spid="_x0000_s1026" style="position:absolute;margin-left:5.2pt;margin-top:2.65pt;width:7.15pt;height:9.55pt;z-index:25427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1 = Vaguely defined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5584" behindDoc="0" locked="0" layoutInCell="1" allowOverlap="1" wp14:anchorId="1038E553" wp14:editId="71C2620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33655</wp:posOffset>
                      </wp:positionV>
                      <wp:extent cx="90805" cy="121285"/>
                      <wp:effectExtent l="10795" t="5715" r="12700" b="6350"/>
                      <wp:wrapNone/>
                      <wp:docPr id="122" name="Rectangle 10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2" o:spid="_x0000_s1026" style="position:absolute;margin-left:5.2pt;margin-top:2.65pt;width:7.15pt;height:9.55pt;z-index:25427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XvCIQIAAD8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2 = Well defined</w:t>
            </w:r>
          </w:p>
        </w:tc>
        <w:tc>
          <w:tcPr>
            <w:tcW w:w="2160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opy of approved faculty master plan</w:t>
            </w:r>
          </w:p>
        </w:tc>
      </w:tr>
      <w:tr w:rsidR="000F6F6F" w:rsidRPr="0073564E" w:rsidTr="00DE5568">
        <w:tc>
          <w:tcPr>
            <w:tcW w:w="539" w:type="dxa"/>
          </w:tcPr>
          <w:p w:rsidR="000F6F6F" w:rsidRPr="0073564E" w:rsidRDefault="000F6F6F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2432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urriculum Management</w:t>
            </w:r>
          </w:p>
        </w:tc>
        <w:tc>
          <w:tcPr>
            <w:tcW w:w="2789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s per PNC/HEC</w:t>
            </w:r>
          </w:p>
        </w:tc>
        <w:tc>
          <w:tcPr>
            <w:tcW w:w="2790" w:type="dxa"/>
            <w:gridSpan w:val="2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6608" behindDoc="0" locked="0" layoutInCell="1" allowOverlap="1" wp14:anchorId="4937FF03" wp14:editId="043EE6C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7940</wp:posOffset>
                      </wp:positionV>
                      <wp:extent cx="90805" cy="121285"/>
                      <wp:effectExtent l="10795" t="5080" r="12700" b="6985"/>
                      <wp:wrapNone/>
                      <wp:docPr id="121" name="Rectangle 10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3" o:spid="_x0000_s1026" style="position:absolute;margin-left:5.2pt;margin-top:2.2pt;width:7.15pt;height:9.55pt;z-index:25427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0 = Not in line with  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           PNC/HEC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7632" behindDoc="0" locked="0" layoutInCell="1" allowOverlap="1" wp14:anchorId="7C289EE8" wp14:editId="3D652E1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0955</wp:posOffset>
                      </wp:positionV>
                      <wp:extent cx="90805" cy="121285"/>
                      <wp:effectExtent l="10795" t="5715" r="12700" b="6350"/>
                      <wp:wrapNone/>
                      <wp:docPr id="120" name="Rectangle 10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4" o:spid="_x0000_s1026" style="position:absolute;margin-left:5.2pt;margin-top:1.65pt;width:7.15pt;height:9.55pt;z-index:25427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1 = Partially in line  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           PNC/HEC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8656" behindDoc="0" locked="0" layoutInCell="1" allowOverlap="1" wp14:anchorId="6DA5A295" wp14:editId="065B2ED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9050</wp:posOffset>
                      </wp:positionV>
                      <wp:extent cx="90805" cy="121285"/>
                      <wp:effectExtent l="10795" t="11430" r="12700" b="10160"/>
                      <wp:wrapNone/>
                      <wp:docPr id="119" name="Rectangle 10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5" o:spid="_x0000_s1026" style="position:absolute;margin-left:5.2pt;margin-top:1.5pt;width:7.15pt;height:9.55pt;z-index:25427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2 = Compliant</w:t>
            </w:r>
          </w:p>
        </w:tc>
        <w:tc>
          <w:tcPr>
            <w:tcW w:w="2160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of attached</w:t>
            </w:r>
          </w:p>
        </w:tc>
      </w:tr>
      <w:tr w:rsidR="000F6F6F" w:rsidRPr="0073564E" w:rsidTr="00DE5568">
        <w:tc>
          <w:tcPr>
            <w:tcW w:w="539" w:type="dxa"/>
          </w:tcPr>
          <w:p w:rsidR="000F6F6F" w:rsidRPr="0073564E" w:rsidRDefault="000F6F6F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4</w:t>
            </w:r>
          </w:p>
        </w:tc>
        <w:tc>
          <w:tcPr>
            <w:tcW w:w="2432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cademic Assessment an evaluation</w:t>
            </w:r>
          </w:p>
        </w:tc>
        <w:tc>
          <w:tcPr>
            <w:tcW w:w="2789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nnual/semester system Policy as per PNC/HEC</w:t>
            </w:r>
          </w:p>
        </w:tc>
        <w:tc>
          <w:tcPr>
            <w:tcW w:w="2790" w:type="dxa"/>
            <w:gridSpan w:val="2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79680" behindDoc="0" locked="0" layoutInCell="1" allowOverlap="1" wp14:anchorId="732163A5" wp14:editId="62F893D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080" r="12700" b="6985"/>
                      <wp:wrapNone/>
                      <wp:docPr id="118" name="Rectangle 10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6" o:spid="_x0000_s1026" style="position:absolute;margin-left:5.2pt;margin-top:3.55pt;width:7.15pt;height:9.55pt;z-index:25427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H01Vvw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0704" behindDoc="0" locked="0" layoutInCell="1" allowOverlap="1" wp14:anchorId="754CBCAD" wp14:editId="1BEF38A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1430" r="12700" b="11430"/>
                      <wp:wrapNone/>
                      <wp:docPr id="117" name="Rectangle 10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7" o:spid="_x0000_s1026" style="position:absolute;margin-left:5.2pt;margin-top:14.65pt;width:7.15pt;height:10.2pt;z-index:25428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26XXmyMCAAA/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1728" behindDoc="0" locked="0" layoutInCell="1" allowOverlap="1" wp14:anchorId="435E1A0B" wp14:editId="0C19DFA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970" r="12700" b="7620"/>
                      <wp:wrapNone/>
                      <wp:docPr id="116" name="Rectangle 10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8" o:spid="_x0000_s1026" style="position:absolute;margin-left:5.2pt;margin-top:2.1pt;width:7.15pt;height:9.55pt;z-index:25428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Go+ioc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2752" behindDoc="0" locked="0" layoutInCell="1" allowOverlap="1" wp14:anchorId="57A4EFD7" wp14:editId="6D91E87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-2540</wp:posOffset>
                      </wp:positionV>
                      <wp:extent cx="90805" cy="129540"/>
                      <wp:effectExtent l="10795" t="12065" r="12700" b="10795"/>
                      <wp:wrapNone/>
                      <wp:docPr id="115" name="Rectangle 10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59" o:spid="_x0000_s1026" style="position:absolute;margin-left:5.2pt;margin-top:-.2pt;width:7.15pt;height:10.2pt;z-index:25428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160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of attached</w:t>
            </w:r>
          </w:p>
        </w:tc>
      </w:tr>
      <w:tr w:rsidR="000F6F6F" w:rsidRPr="0073564E" w:rsidTr="00DE5568">
        <w:tc>
          <w:tcPr>
            <w:tcW w:w="539" w:type="dxa"/>
          </w:tcPr>
          <w:p w:rsidR="000F6F6F" w:rsidRPr="0073564E" w:rsidRDefault="000F6F6F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5</w:t>
            </w:r>
          </w:p>
        </w:tc>
        <w:tc>
          <w:tcPr>
            <w:tcW w:w="2432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Management of </w:t>
            </w:r>
            <w:proofErr w:type="spellStart"/>
            <w:r w:rsidRPr="0073564E">
              <w:rPr>
                <w:rFonts w:cstheme="minorHAnsi"/>
              </w:rPr>
              <w:t>students</w:t>
            </w:r>
            <w:proofErr w:type="spellEnd"/>
            <w:r w:rsidRPr="0073564E">
              <w:rPr>
                <w:rFonts w:cstheme="minorHAnsi"/>
              </w:rPr>
              <w:t xml:space="preserve"> academic records</w:t>
            </w:r>
          </w:p>
        </w:tc>
        <w:tc>
          <w:tcPr>
            <w:tcW w:w="2789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s per PNC guidelines</w:t>
            </w:r>
          </w:p>
        </w:tc>
        <w:tc>
          <w:tcPr>
            <w:tcW w:w="2790" w:type="dxa"/>
            <w:gridSpan w:val="2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3776" behindDoc="0" locked="0" layoutInCell="1" allowOverlap="1" wp14:anchorId="11900383" wp14:editId="5CE369D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7620" r="12700" b="13970"/>
                      <wp:wrapNone/>
                      <wp:docPr id="114" name="Rectangle 10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0" o:spid="_x0000_s1026" style="position:absolute;margin-left:5.2pt;margin-top:3.55pt;width:7.15pt;height:9.55pt;z-index:25428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DiYa6EhAgAAPw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4800" behindDoc="0" locked="0" layoutInCell="1" allowOverlap="1" wp14:anchorId="1B5F5DBB" wp14:editId="349B8A8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5080" r="12700" b="8255"/>
                      <wp:wrapNone/>
                      <wp:docPr id="113" name="Rectangle 10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1" o:spid="_x0000_s1026" style="position:absolute;margin-left:5.2pt;margin-top:14.65pt;width:7.15pt;height:10.2pt;z-index:25428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BBVsE4IgIAAD8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5824" behindDoc="0" locked="0" layoutInCell="1" allowOverlap="1" wp14:anchorId="4E1D39D9" wp14:editId="5241228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7620" r="12700" b="13970"/>
                      <wp:wrapNone/>
                      <wp:docPr id="112" name="Rectangle 10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2" o:spid="_x0000_s1026" style="position:absolute;margin-left:5.2pt;margin-top:2.1pt;width:7.15pt;height:9.55pt;z-index:25428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MZsNCAhAgAAPw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6848" behindDoc="0" locked="0" layoutInCell="1" allowOverlap="1" wp14:anchorId="27D5A58D" wp14:editId="4A3CE14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-2540</wp:posOffset>
                      </wp:positionV>
                      <wp:extent cx="90805" cy="129540"/>
                      <wp:effectExtent l="10795" t="5080" r="12700" b="8255"/>
                      <wp:wrapNone/>
                      <wp:docPr id="111" name="Rectangle 10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3" o:spid="_x0000_s1026" style="position:absolute;margin-left:5.2pt;margin-top:-.2pt;width:7.15pt;height:10.2pt;z-index:25428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2=Not Applicable</w:t>
            </w:r>
          </w:p>
        </w:tc>
        <w:tc>
          <w:tcPr>
            <w:tcW w:w="2160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Observation</w:t>
            </w:r>
          </w:p>
        </w:tc>
      </w:tr>
      <w:tr w:rsidR="000F6F6F" w:rsidRPr="0073564E" w:rsidTr="00DE5568">
        <w:tc>
          <w:tcPr>
            <w:tcW w:w="539" w:type="dxa"/>
          </w:tcPr>
          <w:p w:rsidR="000F6F6F" w:rsidRPr="0073564E" w:rsidRDefault="000F6F6F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6</w:t>
            </w:r>
          </w:p>
        </w:tc>
        <w:tc>
          <w:tcPr>
            <w:tcW w:w="2432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tudents  feedback mechanism</w:t>
            </w:r>
          </w:p>
        </w:tc>
        <w:tc>
          <w:tcPr>
            <w:tcW w:w="2789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s per HEC guidelines</w:t>
            </w:r>
          </w:p>
        </w:tc>
        <w:tc>
          <w:tcPr>
            <w:tcW w:w="2790" w:type="dxa"/>
            <w:gridSpan w:val="2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7872" behindDoc="0" locked="0" layoutInCell="1" allowOverlap="1" wp14:anchorId="1C9B061C" wp14:editId="0246252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35560</wp:posOffset>
                      </wp:positionV>
                      <wp:extent cx="90805" cy="121285"/>
                      <wp:effectExtent l="10795" t="10160" r="12700" b="11430"/>
                      <wp:wrapNone/>
                      <wp:docPr id="110" name="Rectangle 10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4" o:spid="_x0000_s1026" style="position:absolute;margin-left:5.2pt;margin-top:2.8pt;width:7.15pt;height:9.55pt;z-index:25428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0 = Not defined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8896" behindDoc="0" locked="0" layoutInCell="1" allowOverlap="1" wp14:anchorId="580D3AB7" wp14:editId="0E9252A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33655</wp:posOffset>
                      </wp:positionV>
                      <wp:extent cx="90805" cy="121285"/>
                      <wp:effectExtent l="10795" t="7620" r="12700" b="13970"/>
                      <wp:wrapNone/>
                      <wp:docPr id="109" name="Rectangle 10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5" o:spid="_x0000_s1026" style="position:absolute;margin-left:5.2pt;margin-top:2.65pt;width:7.15pt;height:9.55pt;z-index:25428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1 = Vaguely defined 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89920" behindDoc="0" locked="0" layoutInCell="1" allowOverlap="1" wp14:anchorId="1E78B44C" wp14:editId="17A977D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33655</wp:posOffset>
                      </wp:positionV>
                      <wp:extent cx="90805" cy="121285"/>
                      <wp:effectExtent l="10795" t="6350" r="12700" b="5715"/>
                      <wp:wrapNone/>
                      <wp:docPr id="108" name="Rectangle 10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6" o:spid="_x0000_s1026" style="position:absolute;margin-left:5.2pt;margin-top:2.65pt;width:7.15pt;height:9.55pt;z-index:25428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</w:rPr>
              <w:t xml:space="preserve">      2 = Well defined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</w:p>
        </w:tc>
        <w:tc>
          <w:tcPr>
            <w:tcW w:w="2160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Observation</w:t>
            </w:r>
          </w:p>
        </w:tc>
      </w:tr>
      <w:tr w:rsidR="000F6F6F" w:rsidRPr="0073564E" w:rsidTr="00DE5568">
        <w:tc>
          <w:tcPr>
            <w:tcW w:w="539" w:type="dxa"/>
          </w:tcPr>
          <w:p w:rsidR="000F6F6F" w:rsidRPr="0073564E" w:rsidRDefault="000F6F6F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7</w:t>
            </w:r>
          </w:p>
        </w:tc>
        <w:tc>
          <w:tcPr>
            <w:tcW w:w="2432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cademic  Atmosphere</w:t>
            </w:r>
          </w:p>
        </w:tc>
        <w:tc>
          <w:tcPr>
            <w:tcW w:w="2789" w:type="dxa"/>
          </w:tcPr>
          <w:p w:rsidR="000F6F6F" w:rsidRPr="0073564E" w:rsidRDefault="000F6F6F" w:rsidP="000F6F6F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ound safe for students learning</w:t>
            </w:r>
          </w:p>
        </w:tc>
        <w:tc>
          <w:tcPr>
            <w:tcW w:w="2790" w:type="dxa"/>
            <w:gridSpan w:val="2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90944" behindDoc="0" locked="0" layoutInCell="1" allowOverlap="1" wp14:anchorId="5B683239" wp14:editId="475BA5D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5875</wp:posOffset>
                      </wp:positionV>
                      <wp:extent cx="90805" cy="121285"/>
                      <wp:effectExtent l="10795" t="13335" r="12700" b="8255"/>
                      <wp:wrapNone/>
                      <wp:docPr id="107" name="Rectangle 10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7" o:spid="_x0000_s1026" style="position:absolute;margin-left:5.2pt;margin-top:1.25pt;width:7.15pt;height:9.55pt;z-index:25429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Uncomfortable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91968" behindDoc="0" locked="0" layoutInCell="1" allowOverlap="1" wp14:anchorId="21F65A50" wp14:editId="02F378C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8890</wp:posOffset>
                      </wp:positionV>
                      <wp:extent cx="90805" cy="121285"/>
                      <wp:effectExtent l="10795" t="5080" r="12700" b="6985"/>
                      <wp:wrapNone/>
                      <wp:docPr id="106" name="Rectangle 10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8" o:spid="_x0000_s1026" style="position:absolute;margin-left:5.2pt;margin-top:.7pt;width:7.15pt;height:9.55pt;z-index:25429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fortable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92992" behindDoc="0" locked="0" layoutInCell="1" allowOverlap="1" wp14:anchorId="516DD365" wp14:editId="7D53A6C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540</wp:posOffset>
                      </wp:positionV>
                      <wp:extent cx="90805" cy="121285"/>
                      <wp:effectExtent l="10795" t="7620" r="12700" b="13970"/>
                      <wp:wrapNone/>
                      <wp:docPr id="105" name="Rectangle 10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69" o:spid="_x0000_s1026" style="position:absolute;margin-left:5.2pt;margin-top:.2pt;width:7.15pt;height:9.55pt;z-index:25429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 2=Comfortable</w:t>
            </w:r>
          </w:p>
        </w:tc>
        <w:tc>
          <w:tcPr>
            <w:tcW w:w="2160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Observation</w:t>
            </w:r>
          </w:p>
        </w:tc>
      </w:tr>
      <w:tr w:rsidR="000F6F6F" w:rsidRPr="0073564E" w:rsidTr="00DE5568">
        <w:tc>
          <w:tcPr>
            <w:tcW w:w="539" w:type="dxa"/>
          </w:tcPr>
          <w:p w:rsidR="000F6F6F" w:rsidRPr="0073564E" w:rsidRDefault="000F6F6F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8</w:t>
            </w:r>
          </w:p>
        </w:tc>
        <w:tc>
          <w:tcPr>
            <w:tcW w:w="2432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cademic Counseling system</w:t>
            </w:r>
          </w:p>
        </w:tc>
        <w:tc>
          <w:tcPr>
            <w:tcW w:w="2789" w:type="dxa"/>
          </w:tcPr>
          <w:p w:rsidR="000F6F6F" w:rsidRPr="0073564E" w:rsidRDefault="000F6F6F" w:rsidP="00032D38">
            <w:pPr>
              <w:tabs>
                <w:tab w:val="left" w:pos="6030"/>
              </w:tabs>
              <w:ind w:firstLine="720"/>
              <w:rPr>
                <w:rFonts w:cstheme="minorHAnsi"/>
              </w:rPr>
            </w:pPr>
            <w:r w:rsidRPr="0073564E">
              <w:rPr>
                <w:rFonts w:cstheme="minorHAnsi"/>
              </w:rPr>
              <w:t>Present</w:t>
            </w:r>
          </w:p>
        </w:tc>
        <w:tc>
          <w:tcPr>
            <w:tcW w:w="2790" w:type="dxa"/>
            <w:gridSpan w:val="2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94016" behindDoc="0" locked="0" layoutInCell="1" allowOverlap="1" wp14:anchorId="0D311B86" wp14:editId="2FF99C4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4765</wp:posOffset>
                      </wp:positionV>
                      <wp:extent cx="90805" cy="121285"/>
                      <wp:effectExtent l="10795" t="5715" r="12700" b="6350"/>
                      <wp:wrapNone/>
                      <wp:docPr id="104" name="Rectangle 10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0" o:spid="_x0000_s1026" style="position:absolute;margin-left:5.2pt;margin-top:1.95pt;width:7.15pt;height:9.55pt;z-index:25429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295040" behindDoc="0" locked="0" layoutInCell="1" allowOverlap="1" wp14:anchorId="15EC2269" wp14:editId="1EF0E3D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3495</wp:posOffset>
                      </wp:positionV>
                      <wp:extent cx="90805" cy="121285"/>
                      <wp:effectExtent l="10795" t="13335" r="12700" b="8255"/>
                      <wp:wrapNone/>
                      <wp:docPr id="103" name="Rectangle 10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71" o:spid="_x0000_s1026" style="position:absolute;margin-left:5.2pt;margin-top:1.85pt;width:7.15pt;height:9.55pt;z-index:25429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 1=Present</w:t>
            </w:r>
          </w:p>
        </w:tc>
        <w:tc>
          <w:tcPr>
            <w:tcW w:w="2160" w:type="dxa"/>
          </w:tcPr>
          <w:p w:rsidR="000F6F6F" w:rsidRPr="0073564E" w:rsidRDefault="000F6F6F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inutes of meeting</w:t>
            </w:r>
          </w:p>
        </w:tc>
      </w:tr>
      <w:tr w:rsidR="000F6F6F" w:rsidRPr="0073564E" w:rsidTr="00DE5568">
        <w:tc>
          <w:tcPr>
            <w:tcW w:w="10710" w:type="dxa"/>
            <w:gridSpan w:val="6"/>
          </w:tcPr>
          <w:p w:rsidR="000F6F6F" w:rsidRPr="0073564E" w:rsidRDefault="000F6F6F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w:t>SCORE 6(S6)={TV/(No. of Questions*2)}*100*Weight</w:t>
            </w:r>
          </w:p>
        </w:tc>
      </w:tr>
      <w:tr w:rsidR="000F6F6F" w:rsidRPr="0073564E" w:rsidTr="00DE5568">
        <w:tc>
          <w:tcPr>
            <w:tcW w:w="10710" w:type="dxa"/>
            <w:gridSpan w:val="6"/>
          </w:tcPr>
          <w:p w:rsidR="000F6F6F" w:rsidRPr="0073564E" w:rsidRDefault="00DE5568" w:rsidP="00BD583E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  <w:b/>
              </w:rPr>
            </w:pPr>
            <w:r w:rsidRPr="0073564E">
              <w:rPr>
                <w:rFonts w:cstheme="minorHAnsi"/>
                <w:noProof/>
              </w:rPr>
              <w:lastRenderedPageBreak/>
              <w:t>Teaching and learning Resources                                                                                                    Weight=0.10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aboratories chemicals, equipments and glass wears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Refer to list of chemicals, glassware &amp; equipment according to Annex.1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9616" behindDoc="0" locked="0" layoutInCell="1" allowOverlap="1" wp14:anchorId="1A61BD2C" wp14:editId="32A3037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6985" r="12700" b="5080"/>
                      <wp:wrapNone/>
                      <wp:docPr id="72" name="Rectangle 1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02" o:spid="_x0000_s1026" style="position:absolute;margin-left:5.2pt;margin-top:3.55pt;width:7.15pt;height:9.55pt;z-index:25431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LwL/4I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0640" behindDoc="0" locked="0" layoutInCell="1" allowOverlap="1" wp14:anchorId="32C80AAD" wp14:editId="3F4E55A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3970" r="12700" b="8890"/>
                      <wp:wrapNone/>
                      <wp:docPr id="71" name="Rectangle 11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03" o:spid="_x0000_s1026" style="position:absolute;margin-left:5.2pt;margin-top:14.65pt;width:7.15pt;height:10.2pt;z-index:25432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CK6fiJIgIAAD4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1664" behindDoc="0" locked="0" layoutInCell="1" allowOverlap="1" wp14:anchorId="3B38DA75" wp14:editId="0F219ED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6985" r="12700" b="5080"/>
                      <wp:wrapNone/>
                      <wp:docPr id="70" name="Rectangle 1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04" o:spid="_x0000_s1026" style="position:absolute;margin-left:5.2pt;margin-top:2.1pt;width:7.15pt;height:9.55pt;z-index:25432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CBORSQ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chemicals, glassware &amp; equipment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Quality of Laboratories chemicals, equipments and glass wears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ind w:firstLine="720"/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2688" behindDoc="0" locked="0" layoutInCell="1" allowOverlap="1" wp14:anchorId="17D7338A" wp14:editId="35E0E6A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0795" r="12700" b="10795"/>
                      <wp:wrapNone/>
                      <wp:docPr id="69" name="Rectangle 11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05" o:spid="_x0000_s1026" style="position:absolute;margin-left:5.2pt;margin-top:3.55pt;width:7.15pt;height:9.55pt;z-index:25432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FzCT3E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Poor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3712" behindDoc="0" locked="0" layoutInCell="1" allowOverlap="1" wp14:anchorId="0FFDBDB6" wp14:editId="14639A34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7620" r="12700" b="5715"/>
                      <wp:wrapNone/>
                      <wp:docPr id="68" name="Rectangle 1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06" o:spid="_x0000_s1026" style="position:absolute;margin-left:5.2pt;margin-top:14.65pt;width:7.15pt;height:10.2pt;z-index:25432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Db+LppIgIAAD4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4736" behindDoc="0" locked="0" layoutInCell="1" allowOverlap="1" wp14:anchorId="4C1F8160" wp14:editId="6FB31A7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0160" r="12700" b="11430"/>
                      <wp:wrapNone/>
                      <wp:docPr id="67" name="Rectangle 11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07" o:spid="_x0000_s1026" style="position:absolute;margin-left:5.2pt;margin-top:2.1pt;width:7.15pt;height:9.55pt;z-index:25432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H1oOw4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Good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Excellent</w:t>
            </w: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of of Vendors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Reference and text books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Minimum requirement 1500-2000 books &amp; 5 journal out of which two shall be foreign 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5760" behindDoc="0" locked="0" layoutInCell="1" allowOverlap="1" wp14:anchorId="450B11DC" wp14:editId="54B8FB7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3970" r="12700" b="7620"/>
                      <wp:wrapNone/>
                      <wp:docPr id="66" name="Rectangle 1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08" o:spid="_x0000_s1026" style="position:absolute;margin-left:5.2pt;margin-top:3.55pt;width:7.15pt;height:9.55pt;z-index:25432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IXrzlk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6784" behindDoc="0" locked="0" layoutInCell="1" allowOverlap="1" wp14:anchorId="5793D633" wp14:editId="5D8D57C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1430" r="12700" b="11430"/>
                      <wp:wrapNone/>
                      <wp:docPr id="65" name="Rectangle 11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09" o:spid="_x0000_s1026" style="position:absolute;margin-left:5.2pt;margin-top:14.65pt;width:7.15pt;height:10.2pt;z-index:25432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CzCclSIgIAAD4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7808" behindDoc="0" locked="0" layoutInCell="1" allowOverlap="1" wp14:anchorId="126DC47D" wp14:editId="1817BCA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970" r="12700" b="7620"/>
                      <wp:wrapNone/>
                      <wp:docPr id="64" name="Rectangle 1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0" o:spid="_x0000_s1026" style="position:absolute;margin-left:5.2pt;margin-top:2.1pt;width:7.15pt;height:9.55pt;z-index:25432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o0eaXSACAAA+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Books &amp; Journals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4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odels of Anatomy Lab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s per subject requirement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8832" behindDoc="0" locked="0" layoutInCell="1" allowOverlap="1" wp14:anchorId="61AD83A6" wp14:editId="58A0527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7620" r="12700" b="13970"/>
                      <wp:wrapNone/>
                      <wp:docPr id="63" name="Rectangle 11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1" o:spid="_x0000_s1026" style="position:absolute;margin-left:5.2pt;margin-top:3.55pt;width:7.15pt;height:9.55pt;z-index:25432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29856" behindDoc="0" locked="0" layoutInCell="1" allowOverlap="1" wp14:anchorId="198987CA" wp14:editId="4C2B05F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3970" r="12700" b="8890"/>
                      <wp:wrapNone/>
                      <wp:docPr id="62" name="Rectangle 11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2" o:spid="_x0000_s1026" style="position:absolute;margin-left:5.2pt;margin-top:14.65pt;width:7.15pt;height:10.2pt;z-index:25432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AUq22XIgIAAD4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30880" behindDoc="0" locked="0" layoutInCell="1" allowOverlap="1" wp14:anchorId="29905CF9" wp14:editId="224B958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6985" r="12700" b="5080"/>
                      <wp:wrapNone/>
                      <wp:docPr id="61" name="Rectangle 11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3" o:spid="_x0000_s1026" style="position:absolute;margin-left:5.2pt;margin-top:2.1pt;width:7.15pt;height:9.55pt;z-index:25433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CJJapw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Models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5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Equipments of Skill Lab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s per subject requirement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31904" behindDoc="0" locked="0" layoutInCell="1" allowOverlap="1" wp14:anchorId="48B4F493" wp14:editId="611787A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0795" r="12700" b="10795"/>
                      <wp:wrapNone/>
                      <wp:docPr id="60" name="Rectangle 1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4" o:spid="_x0000_s1026" style="position:absolute;margin-left:5.2pt;margin-top:3.55pt;width:7.15pt;height:9.55pt;z-index:25433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MH2f3o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32928" behindDoc="0" locked="0" layoutInCell="1" allowOverlap="1" wp14:anchorId="5EBB690E" wp14:editId="56BA2D0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8255" r="12700" b="5080"/>
                      <wp:wrapNone/>
                      <wp:docPr id="59" name="Rectangle 11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5" o:spid="_x0000_s1026" style="position:absolute;margin-left:5.2pt;margin-top:14.65pt;width:7.15pt;height:10.2pt;z-index:25433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EIZHfohAgAAPg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33952" behindDoc="0" locked="0" layoutInCell="1" allowOverlap="1" wp14:anchorId="3F5F4C4D" wp14:editId="45FEF41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0795" r="12700" b="10795"/>
                      <wp:wrapNone/>
                      <wp:docPr id="58" name="Rectangle 1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6" o:spid="_x0000_s1026" style="position:absolute;margin-left:5.2pt;margin-top:2.1pt;width:7.15pt;height:9.55pt;z-index:25433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xSPo4iACAAA+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skill lab utensils, equipment, manikins/simulators  and machines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6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lass Room A V Aids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s per PNC criteria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34976" behindDoc="0" locked="0" layoutInCell="1" allowOverlap="1" wp14:anchorId="60E83468" wp14:editId="472F703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3970" r="12700" b="7620"/>
                      <wp:wrapNone/>
                      <wp:docPr id="57" name="Rectangle 11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24" o:spid="_x0000_s1026" style="position:absolute;margin-left:5.2pt;margin-top:3.55pt;width:7.15pt;height:9.55pt;z-index:25433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AmPvBE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n-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36000" behindDoc="0" locked="0" layoutInCell="1" allowOverlap="1" wp14:anchorId="01F1DB09" wp14:editId="366C99F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0795" r="12700" b="12065"/>
                      <wp:wrapNone/>
                      <wp:docPr id="56" name="Rectangle 1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25" o:spid="_x0000_s1026" style="position:absolute;margin-left:5.2pt;margin-top:14.65pt;width:7.15pt;height:10.2pt;z-index:25433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37024" behindDoc="0" locked="0" layoutInCell="1" allowOverlap="1" wp14:anchorId="7F5AC329" wp14:editId="57FE027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55" name="Rectangle 11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26" o:spid="_x0000_s1026" style="position:absolute;margin-left:5.2pt;margin-top:2.1pt;width:7.15pt;height:9.55pt;z-index:25433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uFdOAiACAAA+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equipments,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furniture and machines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7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Number of Computers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1 for 2 students in case of IT course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38048" behindDoc="0" locked="0" layoutInCell="1" allowOverlap="1" wp14:anchorId="46B171C3" wp14:editId="20661A3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7620" r="12700" b="13970"/>
                      <wp:wrapNone/>
                      <wp:docPr id="54" name="Rectangle 11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7" o:spid="_x0000_s1026" style="position:absolute;margin-left:5.2pt;margin-top:3.55pt;width:7.15pt;height:9.55pt;z-index:25433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I434NU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39072" behindDoc="0" locked="0" layoutInCell="1" allowOverlap="1" wp14:anchorId="08085154" wp14:editId="4224B07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5080" r="12700" b="8255"/>
                      <wp:wrapNone/>
                      <wp:docPr id="53" name="Rectangle 11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8" o:spid="_x0000_s1026" style="position:absolute;margin-left:5.2pt;margin-top:14.65pt;width:7.15pt;height:10.2pt;z-index:25433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B3lf7/IgIAAD4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40096" behindDoc="0" locked="0" layoutInCell="1" allowOverlap="1" wp14:anchorId="1492EB33" wp14:editId="6355C3D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7620" r="12700" b="13970"/>
                      <wp:wrapNone/>
                      <wp:docPr id="52" name="Rectangle 1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19" o:spid="_x0000_s1026" style="position:absolute;margin-left:5.2pt;margin-top:2.1pt;width:7.15pt;height:9.55pt;z-index:25434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RmIXUCACAAA+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Computers with specification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8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brary resources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hotocopy  machine/ computers/ internet access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41120" behindDoc="0" locked="0" layoutInCell="1" allowOverlap="1" wp14:anchorId="6C45FCEB" wp14:editId="5404B4F6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0160" r="12700" b="11430"/>
                      <wp:wrapNone/>
                      <wp:docPr id="51" name="Rectangle 1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20" o:spid="_x0000_s1026" style="position:absolute;margin-left:5.2pt;margin-top:3.55pt;width:7.15pt;height:9.55pt;z-index:25434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t present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42144" behindDoc="0" locked="0" layoutInCell="1" allowOverlap="1" wp14:anchorId="539F294B" wp14:editId="1BFFF99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0160" r="12700" b="11430"/>
                      <wp:wrapNone/>
                      <wp:docPr id="50" name="Rectangle 1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21" o:spid="_x0000_s1026" style="position:absolute;margin-left:5.2pt;margin-top:2.1pt;width:7.15pt;height:9.55pt;z-index:25434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resources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9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ccess to HEC digital library</w:t>
            </w:r>
          </w:p>
        </w:tc>
        <w:tc>
          <w:tcPr>
            <w:tcW w:w="2789" w:type="dxa"/>
          </w:tcPr>
          <w:p w:rsidR="00DE5568" w:rsidRPr="0073564E" w:rsidRDefault="00BB65B5" w:rsidP="003A1E75">
            <w:pPr>
              <w:tabs>
                <w:tab w:val="left" w:pos="6030"/>
              </w:tabs>
              <w:ind w:firstLine="720"/>
              <w:rPr>
                <w:rFonts w:cstheme="minorHAnsi"/>
              </w:rPr>
            </w:pPr>
            <w:r w:rsidRPr="00BB65B5">
              <w:rPr>
                <w:rFonts w:cstheme="minorHAnsi"/>
                <w:color w:val="FF0000"/>
              </w:rPr>
              <w:t>XXXX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43168" behindDoc="0" locked="0" layoutInCell="1" allowOverlap="1" wp14:anchorId="4617CDEF" wp14:editId="1A4411C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3970" r="12700" b="7620"/>
                      <wp:wrapNone/>
                      <wp:docPr id="49" name="Rectangle 11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22" o:spid="_x0000_s1026" style="position:absolute;margin-left:5.2pt;margin-top:3.55pt;width:7.15pt;height:9.55pt;z-index:25434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44192" behindDoc="0" locked="0" layoutInCell="1" allowOverlap="1" wp14:anchorId="406A0157" wp14:editId="3DC2337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970" r="12700" b="7620"/>
                      <wp:wrapNone/>
                      <wp:docPr id="48" name="Rectangle 1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23" o:spid="_x0000_s1026" style="position:absolute;margin-left:5.2pt;margin-top:2.1pt;width:7.15pt;height:9.55pt;z-index:25434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KZqoXA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Yes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ccess to library on website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0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spectus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spectus approved by academic committee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51360" behindDoc="0" locked="0" layoutInCell="1" allowOverlap="1" wp14:anchorId="5E3DDD75" wp14:editId="0665C14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9525" r="12700" b="12065"/>
                      <wp:wrapNone/>
                      <wp:docPr id="41" name="Rectangle 1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33" o:spid="_x0000_s1026" style="position:absolute;margin-left:5.2pt;margin-top:3.55pt;width:7.15pt;height:9.55pt;z-index:25435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OA4HyA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0=Not present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52384" behindDoc="0" locked="0" layoutInCell="1" allowOverlap="1" wp14:anchorId="08B55AC0" wp14:editId="30673EEF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8890" r="12700" b="12700"/>
                      <wp:wrapNone/>
                      <wp:docPr id="40" name="Rectangle 11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34" o:spid="_x0000_s1026" style="position:absolute;margin-left:5.2pt;margin-top:2.1pt;width:7.15pt;height:9.55pt;z-index:25435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AOHCsY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resent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Copy of prospectus</w:t>
            </w:r>
          </w:p>
        </w:tc>
      </w:tr>
      <w:tr w:rsidR="00DE5568" w:rsidRPr="0073564E" w:rsidTr="00DE5568">
        <w:tc>
          <w:tcPr>
            <w:tcW w:w="10710" w:type="dxa"/>
            <w:gridSpan w:val="6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w:t>SCORE 7(S7)={TV/(No. of Questions*2)}*100*Weight</w:t>
            </w:r>
          </w:p>
        </w:tc>
      </w:tr>
      <w:tr w:rsidR="00DE5568" w:rsidRPr="0073564E" w:rsidTr="00DE5568">
        <w:tc>
          <w:tcPr>
            <w:tcW w:w="10710" w:type="dxa"/>
            <w:gridSpan w:val="6"/>
          </w:tcPr>
          <w:p w:rsidR="00DE5568" w:rsidRPr="0073564E" w:rsidRDefault="00DE5568" w:rsidP="00BD583E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  <w:b/>
              </w:rPr>
            </w:pPr>
            <w:r w:rsidRPr="0073564E">
              <w:rPr>
                <w:rFonts w:cstheme="minorHAnsi"/>
                <w:b/>
              </w:rPr>
              <w:t>Extra-Curricular Activities</w:t>
            </w:r>
            <w:r w:rsidRPr="0073564E">
              <w:rPr>
                <w:rFonts w:cstheme="minorHAnsi"/>
                <w:noProof/>
              </w:rPr>
              <w:t xml:space="preserve">                                                                                                              Weight=0.03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DE5568" w:rsidRPr="0073564E" w:rsidRDefault="00DE5568" w:rsidP="00032D38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ports facilities</w:t>
            </w:r>
          </w:p>
        </w:tc>
        <w:tc>
          <w:tcPr>
            <w:tcW w:w="2789" w:type="dxa"/>
          </w:tcPr>
          <w:p w:rsidR="00DE5568" w:rsidRPr="0073564E" w:rsidRDefault="00BB65B5" w:rsidP="00032D38">
            <w:pPr>
              <w:tabs>
                <w:tab w:val="left" w:pos="6030"/>
              </w:tabs>
              <w:ind w:firstLine="720"/>
              <w:rPr>
                <w:rFonts w:cstheme="minorHAnsi"/>
              </w:rPr>
            </w:pPr>
            <w:r w:rsidRPr="00BB65B5">
              <w:rPr>
                <w:rFonts w:cstheme="minorHAnsi"/>
                <w:color w:val="FF0000"/>
              </w:rPr>
              <w:t>XXXXX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04256" behindDoc="0" locked="0" layoutInCell="1" allowOverlap="1" wp14:anchorId="03E61FBC" wp14:editId="2E5C18A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0795" r="12700" b="10795"/>
                      <wp:wrapNone/>
                      <wp:docPr id="16" name="Rectangle 1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98" o:spid="_x0000_s1026" style="position:absolute;margin-left:5.2pt;margin-top:3.55pt;width:7.15pt;height:9.55pt;z-index:25430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C/wEfU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05280" behindDoc="0" locked="0" layoutInCell="1" allowOverlap="1" wp14:anchorId="1E2AC910" wp14:editId="6A70311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7620" r="12700" b="5715"/>
                      <wp:wrapNone/>
                      <wp:docPr id="15" name="Rectangle 11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99" o:spid="_x0000_s1026" style="position:absolute;margin-left:5.2pt;margin-top:14.65pt;width:7.15pt;height:10.2pt;z-index:25430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BkSFv4hAgAAPg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06304" behindDoc="0" locked="0" layoutInCell="1" allowOverlap="1" wp14:anchorId="6D184E17" wp14:editId="5878C98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0160" r="12700" b="11430"/>
                      <wp:wrapNone/>
                      <wp:docPr id="14" name="Rectangle 12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0" o:spid="_x0000_s1026" style="position:absolute;margin-left:5.2pt;margin-top:2.1pt;width:7.15pt;height:9.55pt;z-index:25430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wfbG6iACAAA+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DE5568" w:rsidRPr="0073564E" w:rsidRDefault="00BB65B5" w:rsidP="00160ADD">
            <w:pPr>
              <w:tabs>
                <w:tab w:val="left" w:pos="6030"/>
              </w:tabs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  <w:r w:rsidRPr="00BB65B5">
              <w:rPr>
                <w:rFonts w:cstheme="minorHAnsi"/>
                <w:color w:val="FF0000"/>
              </w:rPr>
              <w:t>XXX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2432" w:type="dxa"/>
          </w:tcPr>
          <w:p w:rsidR="00DE5568" w:rsidRPr="0073564E" w:rsidRDefault="00DE5568" w:rsidP="00032D38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tudents weak</w:t>
            </w:r>
          </w:p>
        </w:tc>
        <w:tc>
          <w:tcPr>
            <w:tcW w:w="2789" w:type="dxa"/>
          </w:tcPr>
          <w:p w:rsidR="00DE5568" w:rsidRPr="0073564E" w:rsidRDefault="00DE5568" w:rsidP="00032D38">
            <w:pPr>
              <w:tabs>
                <w:tab w:val="left" w:pos="6030"/>
              </w:tabs>
              <w:ind w:firstLine="720"/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07328" behindDoc="0" locked="0" layoutInCell="1" allowOverlap="1" wp14:anchorId="2CD845F1" wp14:editId="7FFFF8B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3970" r="12700" b="7620"/>
                      <wp:wrapNone/>
                      <wp:docPr id="13" name="Rectangle 12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1" o:spid="_x0000_s1026" style="position:absolute;margin-left:5.2pt;margin-top:3.55pt;width:7.15pt;height:9.55pt;z-index:25430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08352" behindDoc="0" locked="0" layoutInCell="1" allowOverlap="1" wp14:anchorId="19F5F108" wp14:editId="0B2C845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1430" r="12700" b="11430"/>
                      <wp:wrapNone/>
                      <wp:docPr id="12" name="Rectangle 12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2" o:spid="_x0000_s1026" style="position:absolute;margin-left:5.2pt;margin-top:14.65pt;width:7.15pt;height:10.2pt;z-index:25430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HYaMSAhAgAAPg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09376" behindDoc="0" locked="0" layoutInCell="1" allowOverlap="1" wp14:anchorId="45DCEB0C" wp14:editId="4731FA1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970" r="12700" b="7620"/>
                      <wp:wrapNone/>
                      <wp:docPr id="11" name="Rectangle 12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3" o:spid="_x0000_s1026" style="position:absolute;margin-left:5.2pt;margin-top:2.1pt;width:7.15pt;height:9.55pt;z-index:25430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ED4Nis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2=Compliance</w:t>
            </w:r>
          </w:p>
        </w:tc>
        <w:tc>
          <w:tcPr>
            <w:tcW w:w="2160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2432" w:type="dxa"/>
          </w:tcPr>
          <w:p w:rsidR="00DE5568" w:rsidRPr="0073564E" w:rsidRDefault="00DE5568" w:rsidP="00032D38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icnics</w:t>
            </w:r>
          </w:p>
        </w:tc>
        <w:tc>
          <w:tcPr>
            <w:tcW w:w="2789" w:type="dxa"/>
          </w:tcPr>
          <w:p w:rsidR="00DE5568" w:rsidRPr="0073564E" w:rsidRDefault="00DE5568" w:rsidP="00032D38">
            <w:pPr>
              <w:tabs>
                <w:tab w:val="left" w:pos="6030"/>
              </w:tabs>
              <w:ind w:firstLine="720"/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0400" behindDoc="0" locked="0" layoutInCell="1" allowOverlap="1" wp14:anchorId="6354DA56" wp14:editId="4949111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8255" r="12700" b="13335"/>
                      <wp:wrapNone/>
                      <wp:docPr id="10" name="Rectangle 12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4" o:spid="_x0000_s1026" style="position:absolute;margin-left:5.2pt;margin-top:3.55pt;width:7.15pt;height:9.55pt;z-index:25431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1424" behindDoc="0" locked="0" layoutInCell="1" allowOverlap="1" wp14:anchorId="1321CF97" wp14:editId="13258FB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5715" r="12700" b="7620"/>
                      <wp:wrapNone/>
                      <wp:docPr id="9" name="Rectangle 12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5" o:spid="_x0000_s1026" style="position:absolute;margin-left:5.2pt;margin-top:14.65pt;width:7.15pt;height:10.2pt;z-index:25431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2448" behindDoc="0" locked="0" layoutInCell="1" allowOverlap="1" wp14:anchorId="23078B11" wp14:editId="736EE35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8255" r="12700" b="13335"/>
                      <wp:wrapNone/>
                      <wp:docPr id="8" name="Rectangle 12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6" o:spid="_x0000_s1026" style="position:absolute;margin-left:5.2pt;margin-top:2.1pt;width:7.15pt;height:9.55pt;z-index:25431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ADBPDSACAAA9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73564E" w:rsidRDefault="0073564E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  <w:p w:rsidR="0073564E" w:rsidRPr="0073564E" w:rsidRDefault="0073564E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160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lastRenderedPageBreak/>
              <w:t>4</w:t>
            </w:r>
          </w:p>
        </w:tc>
        <w:tc>
          <w:tcPr>
            <w:tcW w:w="2432" w:type="dxa"/>
          </w:tcPr>
          <w:p w:rsidR="00DE5568" w:rsidRPr="0073564E" w:rsidRDefault="00DE5568" w:rsidP="00032D38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Intercollegiate participation</w:t>
            </w:r>
          </w:p>
        </w:tc>
        <w:tc>
          <w:tcPr>
            <w:tcW w:w="2789" w:type="dxa"/>
          </w:tcPr>
          <w:p w:rsidR="00DE5568" w:rsidRPr="0073564E" w:rsidRDefault="00DE5568" w:rsidP="00032D38">
            <w:pPr>
              <w:tabs>
                <w:tab w:val="left" w:pos="6030"/>
              </w:tabs>
              <w:ind w:firstLine="720"/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3472" behindDoc="0" locked="0" layoutInCell="1" allowOverlap="1" wp14:anchorId="00155EF9" wp14:editId="4EE9376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2065" r="12700" b="9525"/>
                      <wp:wrapNone/>
                      <wp:docPr id="7" name="Rectangle 12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7" o:spid="_x0000_s1026" style="position:absolute;margin-left:5.2pt;margin-top:3.55pt;width:7.15pt;height:9.55pt;z-index:25431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4496" behindDoc="0" locked="0" layoutInCell="1" allowOverlap="1" wp14:anchorId="63FFF038" wp14:editId="6CAF6E7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8890" r="12700" b="13970"/>
                      <wp:wrapNone/>
                      <wp:docPr id="6" name="Rectangle 12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8" o:spid="_x0000_s1026" style="position:absolute;margin-left:5.2pt;margin-top:14.65pt;width:7.15pt;height:10.2pt;z-index:25431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5520" behindDoc="0" locked="0" layoutInCell="1" allowOverlap="1" wp14:anchorId="212E523B" wp14:editId="09156A5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1430" r="12700" b="10160"/>
                      <wp:wrapNone/>
                      <wp:docPr id="4" name="Rectangle 12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09" o:spid="_x0000_s1026" style="position:absolute;margin-left:5.2pt;margin-top:2.1pt;width:7.15pt;height:9.55pt;z-index:25431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73564E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        </w:t>
            </w:r>
            <w:r w:rsidR="00DE5568" w:rsidRPr="0073564E">
              <w:rPr>
                <w:rFonts w:cstheme="minorHAnsi"/>
                <w:noProof/>
              </w:rPr>
              <w:t>2=Compliance</w:t>
            </w:r>
          </w:p>
        </w:tc>
        <w:tc>
          <w:tcPr>
            <w:tcW w:w="2160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5</w:t>
            </w:r>
          </w:p>
        </w:tc>
        <w:tc>
          <w:tcPr>
            <w:tcW w:w="2432" w:type="dxa"/>
          </w:tcPr>
          <w:p w:rsidR="00DE5568" w:rsidRPr="0073564E" w:rsidRDefault="00DE5568" w:rsidP="00032D38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ocial and entertainment Forums</w:t>
            </w:r>
          </w:p>
        </w:tc>
        <w:tc>
          <w:tcPr>
            <w:tcW w:w="2789" w:type="dxa"/>
          </w:tcPr>
          <w:p w:rsidR="00DE5568" w:rsidRPr="0073564E" w:rsidRDefault="00DE5568" w:rsidP="00032D38">
            <w:pPr>
              <w:tabs>
                <w:tab w:val="left" w:pos="6030"/>
              </w:tabs>
              <w:ind w:firstLine="720"/>
              <w:rPr>
                <w:rFonts w:cstheme="minorHAnsi"/>
              </w:rPr>
            </w:pPr>
          </w:p>
        </w:tc>
        <w:tc>
          <w:tcPr>
            <w:tcW w:w="2790" w:type="dxa"/>
            <w:gridSpan w:val="2"/>
          </w:tcPr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6544" behindDoc="0" locked="0" layoutInCell="1" allowOverlap="1" wp14:anchorId="159D5B55" wp14:editId="50C5898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9525" r="12700" b="12065"/>
                      <wp:wrapNone/>
                      <wp:docPr id="3" name="Rectangle 12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0" o:spid="_x0000_s1026" style="position:absolute;margin-left:5.2pt;margin-top:3.55pt;width:7.15pt;height:9.55pt;z-index:25431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7568" behindDoc="0" locked="0" layoutInCell="1" allowOverlap="1" wp14:anchorId="453A8624" wp14:editId="7138FB73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6350" r="12700" b="6985"/>
                      <wp:wrapNone/>
                      <wp:docPr id="2" name="Rectangle 12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1" o:spid="_x0000_s1026" style="position:absolute;margin-left:5.2pt;margin-top:14.65pt;width:7.15pt;height:10.2pt;z-index:25431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18592" behindDoc="0" locked="0" layoutInCell="1" allowOverlap="1" wp14:anchorId="32136BF4" wp14:editId="2E214F2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8890" r="12700" b="12700"/>
                      <wp:wrapNone/>
                      <wp:docPr id="1" name="Rectangle 12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12" o:spid="_x0000_s1026" style="position:absolute;margin-left:5.2pt;margin-top:2.1pt;width:7.15pt;height:9.55pt;z-index:25431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BF3D64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DE5568" w:rsidRPr="0073564E" w:rsidTr="004D41C4">
        <w:tc>
          <w:tcPr>
            <w:tcW w:w="10710" w:type="dxa"/>
            <w:gridSpan w:val="6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w:t>SCORE 8(S8)={TV/(No. of Questions*2)}*100*Weight</w:t>
            </w:r>
          </w:p>
        </w:tc>
      </w:tr>
      <w:tr w:rsidR="00DE5568" w:rsidRPr="0073564E" w:rsidTr="004D41C4">
        <w:tc>
          <w:tcPr>
            <w:tcW w:w="10710" w:type="dxa"/>
            <w:gridSpan w:val="6"/>
          </w:tcPr>
          <w:p w:rsidR="00DE5568" w:rsidRPr="0073564E" w:rsidRDefault="00DE5568" w:rsidP="00DE5568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Research &amp; Publication                                                                                                                Weight=0.05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ublications in ISI impact factor and HEC recognized journals (X &amp; Y category) per full time faculty</w:t>
            </w:r>
          </w:p>
        </w:tc>
        <w:tc>
          <w:tcPr>
            <w:tcW w:w="2789" w:type="dxa"/>
          </w:tcPr>
          <w:p w:rsidR="00DE5568" w:rsidRPr="0073564E" w:rsidRDefault="0073564E" w:rsidP="0073564E">
            <w:pPr>
              <w:tabs>
                <w:tab w:val="left" w:pos="6030"/>
              </w:tabs>
              <w:rPr>
                <w:rFonts w:cstheme="minorHAnsi"/>
              </w:rPr>
            </w:pPr>
            <w:r>
              <w:rPr>
                <w:rFonts w:cstheme="minorHAnsi"/>
              </w:rPr>
              <w:t>As per HEC Criteria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54432" behindDoc="0" locked="0" layoutInCell="1" allowOverlap="1" wp14:anchorId="4EE73B87" wp14:editId="17E37D24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5080" r="12700" b="6985"/>
                      <wp:wrapNone/>
                      <wp:docPr id="37" name="Rectangle 1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77" o:spid="_x0000_s1026" style="position:absolute;margin-left:5.2pt;margin-top:3.55pt;width:7.15pt;height:9.55pt;z-index:25435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55456" behindDoc="0" locked="0" layoutInCell="1" allowOverlap="1" wp14:anchorId="0D44926B" wp14:editId="1AB1B92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2065" r="12700" b="10795"/>
                      <wp:wrapNone/>
                      <wp:docPr id="36" name="Rectangle 1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78" o:spid="_x0000_s1026" style="position:absolute;margin-left:5.2pt;margin-top:14.65pt;width:7.15pt;height:10.2pt;z-index:25435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56480" behindDoc="0" locked="0" layoutInCell="1" allowOverlap="1" wp14:anchorId="2F192CC4" wp14:editId="73D730FE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5080" r="12700" b="6985"/>
                      <wp:wrapNone/>
                      <wp:docPr id="35" name="Rectangle 11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79" o:spid="_x0000_s1026" style="position:absolute;margin-left:5.2pt;margin-top:2.1pt;width:7.15pt;height:9.55pt;z-index:25435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KpGdcY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List of faculty publications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Faculty attending 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International/national conference/workshop/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ymposia/ seminar</w:t>
            </w:r>
          </w:p>
        </w:tc>
        <w:tc>
          <w:tcPr>
            <w:tcW w:w="2789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Minimum 2-3 faculty members must be sent to attend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57504" behindDoc="0" locked="0" layoutInCell="1" allowOverlap="1" wp14:anchorId="217F7FA7" wp14:editId="3350FB6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6985" r="12700" b="5080"/>
                      <wp:wrapNone/>
                      <wp:docPr id="34" name="Rectangle 11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0" o:spid="_x0000_s1026" style="position:absolute;margin-left:5.2pt;margin-top:3.55pt;width:7.15pt;height:9.55pt;z-index:25435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58528" behindDoc="0" locked="0" layoutInCell="1" allowOverlap="1" wp14:anchorId="44C9F1DE" wp14:editId="12509BC1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3970" r="12700" b="8890"/>
                      <wp:wrapNone/>
                      <wp:docPr id="33" name="Rectangle 11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1" o:spid="_x0000_s1026" style="position:absolute;margin-left:5.2pt;margin-top:14.65pt;width:7.15pt;height:10.2pt;z-index:25435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DG6S/2IgIAAD4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59552" behindDoc="0" locked="0" layoutInCell="1" allowOverlap="1" wp14:anchorId="3974073E" wp14:editId="33469DFB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6985" r="12700" b="5080"/>
                      <wp:wrapNone/>
                      <wp:docPr id="32" name="Rectangle 1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2" o:spid="_x0000_s1026" style="position:absolute;margin-left:5.2pt;margin-top:2.1pt;width:7.15pt;height:9.55pt;z-index:25435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EHT2u4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of attached</w:t>
            </w:r>
          </w:p>
        </w:tc>
      </w:tr>
      <w:tr w:rsidR="00DE5568" w:rsidRPr="0073564E" w:rsidTr="00DE5568">
        <w:tc>
          <w:tcPr>
            <w:tcW w:w="539" w:type="dxa"/>
          </w:tcPr>
          <w:p w:rsidR="00DE5568" w:rsidRPr="0073564E" w:rsidRDefault="00DE556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3</w:t>
            </w:r>
          </w:p>
        </w:tc>
        <w:tc>
          <w:tcPr>
            <w:tcW w:w="2432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Students research Training</w:t>
            </w:r>
          </w:p>
        </w:tc>
        <w:tc>
          <w:tcPr>
            <w:tcW w:w="2789" w:type="dxa"/>
          </w:tcPr>
          <w:p w:rsidR="00DE5568" w:rsidRPr="0073564E" w:rsidRDefault="0073564E" w:rsidP="0073564E">
            <w:pPr>
              <w:tabs>
                <w:tab w:val="left" w:pos="6030"/>
              </w:tabs>
              <w:rPr>
                <w:rFonts w:cstheme="minorHAnsi"/>
              </w:rPr>
            </w:pPr>
            <w:r>
              <w:rPr>
                <w:rFonts w:cstheme="minorHAnsi"/>
              </w:rPr>
              <w:t>As per PNC criteria</w:t>
            </w:r>
          </w:p>
        </w:tc>
        <w:tc>
          <w:tcPr>
            <w:tcW w:w="2790" w:type="dxa"/>
            <w:gridSpan w:val="2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60576" behindDoc="0" locked="0" layoutInCell="1" allowOverlap="1" wp14:anchorId="37277276" wp14:editId="7F5EEF42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9525" r="12700" b="12065"/>
                      <wp:wrapNone/>
                      <wp:docPr id="31" name="Rectangle 11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3" o:spid="_x0000_s1026" style="position:absolute;margin-left:5.2pt;margin-top:3.55pt;width:7.15pt;height:9.55pt;z-index:25436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D4pda4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61600" behindDoc="0" locked="0" layoutInCell="1" allowOverlap="1" wp14:anchorId="780DA15F" wp14:editId="3DF4B704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6985" r="12700" b="6350"/>
                      <wp:wrapNone/>
                      <wp:docPr id="30" name="Rectangle 11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4" o:spid="_x0000_s1026" style="position:absolute;margin-left:5.2pt;margin-top:14.65pt;width:7.15pt;height:10.2pt;z-index:25436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CUjsgDIgIAAD4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62624" behindDoc="0" locked="0" layoutInCell="1" allowOverlap="1" wp14:anchorId="701DF7E1" wp14:editId="48BB745D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9525" r="12700" b="12065"/>
                      <wp:wrapNone/>
                      <wp:docPr id="29" name="Rectangle 11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5" o:spid="_x0000_s1026" style="position:absolute;margin-left:5.2pt;margin-top:2.1pt;width:7.15pt;height:9.55pt;z-index:25436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KEaah0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Proof attached</w:t>
            </w:r>
          </w:p>
        </w:tc>
      </w:tr>
      <w:tr w:rsidR="00DE5568" w:rsidRPr="0073564E" w:rsidTr="00EF47E6">
        <w:tc>
          <w:tcPr>
            <w:tcW w:w="8550" w:type="dxa"/>
            <w:gridSpan w:val="5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SCORE 9(S9)={TV/(No. of Questions*2)}*100*Weight</w:t>
            </w:r>
          </w:p>
        </w:tc>
        <w:tc>
          <w:tcPr>
            <w:tcW w:w="2160" w:type="dxa"/>
          </w:tcPr>
          <w:p w:rsidR="00DE5568" w:rsidRPr="0073564E" w:rsidRDefault="00DE5568" w:rsidP="003A1E75">
            <w:pPr>
              <w:tabs>
                <w:tab w:val="left" w:pos="6030"/>
              </w:tabs>
              <w:rPr>
                <w:rFonts w:cstheme="minorHAnsi"/>
              </w:rPr>
            </w:pPr>
          </w:p>
        </w:tc>
      </w:tr>
      <w:tr w:rsidR="00DE5568" w:rsidRPr="0073564E" w:rsidTr="001224EB">
        <w:tc>
          <w:tcPr>
            <w:tcW w:w="10710" w:type="dxa"/>
            <w:gridSpan w:val="6"/>
          </w:tcPr>
          <w:p w:rsidR="00DE5568" w:rsidRPr="0073564E" w:rsidRDefault="00DE5568" w:rsidP="00DE5568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w:t>Public Disclosure and Transparency</w:t>
            </w:r>
            <w:r w:rsidRPr="0073564E">
              <w:rPr>
                <w:rFonts w:cstheme="minorHAnsi"/>
                <w:bCs/>
              </w:rPr>
              <w:t xml:space="preserve">                                                                   </w:t>
            </w:r>
            <w:r w:rsidRPr="0073564E">
              <w:rPr>
                <w:rFonts w:cstheme="minorHAnsi"/>
                <w:noProof/>
              </w:rPr>
              <w:t>Weight=0.02</w:t>
            </w:r>
          </w:p>
        </w:tc>
      </w:tr>
      <w:tr w:rsidR="005B62A8" w:rsidRPr="0073564E" w:rsidTr="00DE5568">
        <w:tc>
          <w:tcPr>
            <w:tcW w:w="539" w:type="dxa"/>
          </w:tcPr>
          <w:p w:rsidR="005B62A8" w:rsidRPr="0073564E" w:rsidRDefault="005B62A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Website present</w:t>
            </w:r>
          </w:p>
        </w:tc>
        <w:tc>
          <w:tcPr>
            <w:tcW w:w="2789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Updated Institutional/University Website</w:t>
            </w:r>
          </w:p>
        </w:tc>
        <w:tc>
          <w:tcPr>
            <w:tcW w:w="2790" w:type="dxa"/>
            <w:gridSpan w:val="2"/>
          </w:tcPr>
          <w:p w:rsidR="005B62A8" w:rsidRPr="0073564E" w:rsidRDefault="00460C7E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pict w14:anchorId="07F154A8">
                <v:rect id="_x0000_s2239" style="position:absolute;margin-left:5.2pt;margin-top:3.55pt;width:7.15pt;height:9.55pt;z-index:254377984;mso-position-horizontal-relative:text;mso-position-vertical-relative:text"/>
              </w:pict>
            </w:r>
            <w:r w:rsidR="005B62A8" w:rsidRPr="0073564E">
              <w:rPr>
                <w:rFonts w:cstheme="minorHAnsi"/>
                <w:noProof/>
              </w:rPr>
              <w:t xml:space="preserve">      0=Non-Compliance</w:t>
            </w:r>
          </w:p>
          <w:p w:rsidR="005B62A8" w:rsidRPr="0073564E" w:rsidRDefault="00460C7E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pict w14:anchorId="50495BF7">
                <v:rect id="_x0000_s2240" style="position:absolute;margin-left:5.2pt;margin-top:14.65pt;width:7.15pt;height:10.2pt;z-index:254379008"/>
              </w:pict>
            </w:r>
            <w:r>
              <w:rPr>
                <w:rFonts w:cstheme="minorHAnsi"/>
                <w:noProof/>
              </w:rPr>
              <w:pict w14:anchorId="2959EFA5">
                <v:rect id="_x0000_s2241" style="position:absolute;margin-left:5.2pt;margin-top:2.1pt;width:7.15pt;height:9.55pt;z-index:254380032"/>
              </w:pict>
            </w:r>
            <w:r w:rsidR="005B62A8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</w:p>
          <w:p w:rsidR="005B62A8" w:rsidRPr="0073564E" w:rsidRDefault="005B62A8" w:rsidP="003A1E75">
            <w:pPr>
              <w:rPr>
                <w:rFonts w:cstheme="minorHAnsi"/>
              </w:rPr>
            </w:pPr>
            <w:r w:rsidRPr="0073564E">
              <w:rPr>
                <w:rFonts w:cstheme="minorHAnsi"/>
              </w:rPr>
              <w:t>University/Institute website</w:t>
            </w:r>
          </w:p>
        </w:tc>
      </w:tr>
      <w:tr w:rsidR="005B62A8" w:rsidRPr="0073564E" w:rsidTr="00DE5568">
        <w:tc>
          <w:tcPr>
            <w:tcW w:w="539" w:type="dxa"/>
          </w:tcPr>
          <w:p w:rsidR="005B62A8" w:rsidRPr="0073564E" w:rsidRDefault="005B62A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2432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Information on web page</w:t>
            </w:r>
          </w:p>
        </w:tc>
        <w:tc>
          <w:tcPr>
            <w:tcW w:w="2789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Information  regarding campus, programs offered and facilities</w:t>
            </w:r>
          </w:p>
        </w:tc>
        <w:tc>
          <w:tcPr>
            <w:tcW w:w="2790" w:type="dxa"/>
            <w:gridSpan w:val="2"/>
          </w:tcPr>
          <w:p w:rsidR="005B62A8" w:rsidRPr="0073564E" w:rsidRDefault="00460C7E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pict w14:anchorId="22D689F5">
                <v:rect id="_x0000_s2242" style="position:absolute;margin-left:5.2pt;margin-top:3.55pt;width:7.15pt;height:9.55pt;z-index:254381056;mso-position-horizontal-relative:text;mso-position-vertical-relative:text"/>
              </w:pict>
            </w:r>
            <w:r w:rsidR="005B62A8" w:rsidRPr="0073564E">
              <w:rPr>
                <w:rFonts w:cstheme="minorHAnsi"/>
                <w:noProof/>
              </w:rPr>
              <w:t xml:space="preserve">      0=Non-Compliance</w:t>
            </w:r>
          </w:p>
          <w:p w:rsidR="005B62A8" w:rsidRPr="0073564E" w:rsidRDefault="00460C7E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pict w14:anchorId="1B774776">
                <v:rect id="_x0000_s2243" style="position:absolute;margin-left:5.2pt;margin-top:14.65pt;width:7.15pt;height:10.2pt;z-index:254382080"/>
              </w:pict>
            </w:r>
            <w:r>
              <w:rPr>
                <w:rFonts w:cstheme="minorHAnsi"/>
                <w:noProof/>
              </w:rPr>
              <w:pict w14:anchorId="49FD29F9">
                <v:rect id="_x0000_s2244" style="position:absolute;margin-left:5.2pt;margin-top:2.1pt;width:7.15pt;height:9.55pt;z-index:254383104"/>
              </w:pict>
            </w:r>
            <w:r w:rsidR="005B62A8"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University/Institute website</w:t>
            </w:r>
          </w:p>
        </w:tc>
      </w:tr>
      <w:tr w:rsidR="005B62A8" w:rsidRPr="0073564E" w:rsidTr="00DB6FD4">
        <w:tc>
          <w:tcPr>
            <w:tcW w:w="10710" w:type="dxa"/>
            <w:gridSpan w:val="6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  <w:noProof/>
              </w:rPr>
              <w:t>SCORE 10(S10)={TV/(No. of Questions*2)}*100*Weight</w:t>
            </w:r>
          </w:p>
        </w:tc>
      </w:tr>
      <w:tr w:rsidR="005B62A8" w:rsidRPr="0073564E" w:rsidTr="00A92CDC">
        <w:tc>
          <w:tcPr>
            <w:tcW w:w="10710" w:type="dxa"/>
            <w:gridSpan w:val="6"/>
          </w:tcPr>
          <w:p w:rsidR="005B62A8" w:rsidRPr="0073564E" w:rsidRDefault="005B62A8" w:rsidP="00DE5568">
            <w:pPr>
              <w:pStyle w:val="ListParagraph"/>
              <w:numPr>
                <w:ilvl w:val="0"/>
                <w:numId w:val="1"/>
              </w:num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Quality Control                                                                                                                                          Weight=0.05</w:t>
            </w:r>
          </w:p>
        </w:tc>
      </w:tr>
      <w:tr w:rsidR="005B62A8" w:rsidRPr="0073564E" w:rsidTr="00DE5568">
        <w:tc>
          <w:tcPr>
            <w:tcW w:w="539" w:type="dxa"/>
          </w:tcPr>
          <w:p w:rsidR="005B62A8" w:rsidRPr="0073564E" w:rsidRDefault="005B62A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1</w:t>
            </w:r>
          </w:p>
        </w:tc>
        <w:tc>
          <w:tcPr>
            <w:tcW w:w="2432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QA mechanism</w:t>
            </w:r>
          </w:p>
        </w:tc>
        <w:tc>
          <w:tcPr>
            <w:tcW w:w="2789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cademic, examination, grievance,   labs, career counseling committee should be constitute</w:t>
            </w:r>
          </w:p>
        </w:tc>
        <w:tc>
          <w:tcPr>
            <w:tcW w:w="2790" w:type="dxa"/>
            <w:gridSpan w:val="2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71840" behindDoc="0" locked="0" layoutInCell="1" allowOverlap="1" wp14:anchorId="5A6BF6C4" wp14:editId="7AE69504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0795" r="12700" b="10795"/>
                      <wp:wrapNone/>
                      <wp:docPr id="28" name="Rectangle 1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6" o:spid="_x0000_s1026" style="position:absolute;margin-left:5.2pt;margin-top:3.55pt;width:7.15pt;height:9.55pt;z-index:25437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72864" behindDoc="0" locked="0" layoutInCell="1" allowOverlap="1" wp14:anchorId="7AEFB628" wp14:editId="592C1889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8255" r="12700" b="5080"/>
                      <wp:wrapNone/>
                      <wp:docPr id="27" name="Rectangle 11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7" o:spid="_x0000_s1026" style="position:absolute;margin-left:5.2pt;margin-top:14.65pt;width:7.15pt;height:10.2pt;z-index:25437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73888" behindDoc="0" locked="0" layoutInCell="1" allowOverlap="1" wp14:anchorId="0BB6314A" wp14:editId="678D9E7A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0795" r="12700" b="10795"/>
                      <wp:wrapNone/>
                      <wp:docPr id="26" name="Rectangle 11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8" o:spid="_x0000_s1026" style="position:absolute;margin-left:5.2pt;margin-top:2.1pt;width:7.15pt;height:9.55pt;z-index:25437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</w:p>
        </w:tc>
        <w:tc>
          <w:tcPr>
            <w:tcW w:w="2160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Notification of committees</w:t>
            </w:r>
          </w:p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 xml:space="preserve"> with TOR</w:t>
            </w:r>
          </w:p>
        </w:tc>
      </w:tr>
      <w:tr w:rsidR="005B62A8" w:rsidRPr="0073564E" w:rsidTr="00DE5568">
        <w:tc>
          <w:tcPr>
            <w:tcW w:w="539" w:type="dxa"/>
          </w:tcPr>
          <w:p w:rsidR="005B62A8" w:rsidRPr="0073564E" w:rsidRDefault="005B62A8" w:rsidP="00160ADD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2</w:t>
            </w:r>
          </w:p>
        </w:tc>
        <w:tc>
          <w:tcPr>
            <w:tcW w:w="2432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Quality Benchmarks and its performance</w:t>
            </w:r>
          </w:p>
        </w:tc>
        <w:tc>
          <w:tcPr>
            <w:tcW w:w="2789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  <w:r w:rsidRPr="0073564E">
              <w:rPr>
                <w:rFonts w:cstheme="minorHAnsi"/>
              </w:rPr>
              <w:t>As per PNC guidelines</w:t>
            </w:r>
          </w:p>
        </w:tc>
        <w:tc>
          <w:tcPr>
            <w:tcW w:w="2790" w:type="dxa"/>
            <w:gridSpan w:val="2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74912" behindDoc="0" locked="0" layoutInCell="1" allowOverlap="1" wp14:anchorId="3F0589CF" wp14:editId="52849BB8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45085</wp:posOffset>
                      </wp:positionV>
                      <wp:extent cx="90805" cy="121285"/>
                      <wp:effectExtent l="10795" t="13970" r="12700" b="7620"/>
                      <wp:wrapNone/>
                      <wp:docPr id="25" name="Rectangle 11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89" o:spid="_x0000_s1026" style="position:absolute;margin-left:5.2pt;margin-top:3.55pt;width:7.15pt;height:9.55pt;z-index:25437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0=Non-Compliance</w:t>
            </w:r>
          </w:p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75936" behindDoc="0" locked="0" layoutInCell="1" allowOverlap="1" wp14:anchorId="4456D3A9" wp14:editId="5202D0DC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86055</wp:posOffset>
                      </wp:positionV>
                      <wp:extent cx="90805" cy="129540"/>
                      <wp:effectExtent l="10795" t="10795" r="12700" b="12065"/>
                      <wp:wrapNone/>
                      <wp:docPr id="24" name="Rectangle 11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90" o:spid="_x0000_s1026" style="position:absolute;margin-left:5.2pt;margin-top:14.65pt;width:7.15pt;height:10.2pt;z-index:25437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4376960" behindDoc="0" locked="0" layoutInCell="1" allowOverlap="1" wp14:anchorId="5113794A" wp14:editId="7320DEE7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26670</wp:posOffset>
                      </wp:positionV>
                      <wp:extent cx="90805" cy="121285"/>
                      <wp:effectExtent l="10795" t="13335" r="12700" b="8255"/>
                      <wp:wrapNone/>
                      <wp:docPr id="23" name="Rectangle 11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12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91" o:spid="_x0000_s1026" style="position:absolute;margin-left:5.2pt;margin-top:2.1pt;width:7.15pt;height:9.55pt;z-index:25437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"/>
                  </w:pict>
                </mc:Fallback>
              </mc:AlternateContent>
            </w:r>
            <w:r w:rsidRPr="0073564E">
              <w:rPr>
                <w:rFonts w:cstheme="minorHAnsi"/>
                <w:noProof/>
              </w:rPr>
              <w:t xml:space="preserve">       1=Partially Compliance</w:t>
            </w:r>
          </w:p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 xml:space="preserve">       2=Compliance</w:t>
            </w:r>
          </w:p>
        </w:tc>
        <w:tc>
          <w:tcPr>
            <w:tcW w:w="2160" w:type="dxa"/>
          </w:tcPr>
          <w:p w:rsidR="005B62A8" w:rsidRPr="0073564E" w:rsidRDefault="005B62A8" w:rsidP="003A1E75">
            <w:pPr>
              <w:tabs>
                <w:tab w:val="left" w:pos="6030"/>
              </w:tabs>
              <w:rPr>
                <w:rFonts w:cstheme="minorHAnsi"/>
              </w:rPr>
            </w:pPr>
          </w:p>
          <w:p w:rsidR="005B62A8" w:rsidRPr="0073564E" w:rsidRDefault="005B62A8" w:rsidP="003A1E75">
            <w:pPr>
              <w:rPr>
                <w:rFonts w:cstheme="minorHAnsi"/>
              </w:rPr>
            </w:pPr>
            <w:r w:rsidRPr="0073564E">
              <w:rPr>
                <w:rFonts w:cstheme="minorHAnsi"/>
              </w:rPr>
              <w:t>Proof attached</w:t>
            </w:r>
          </w:p>
        </w:tc>
      </w:tr>
      <w:tr w:rsidR="005B62A8" w:rsidRPr="0073564E" w:rsidTr="00DE5568">
        <w:tc>
          <w:tcPr>
            <w:tcW w:w="10710" w:type="dxa"/>
            <w:gridSpan w:val="6"/>
          </w:tcPr>
          <w:p w:rsidR="005B62A8" w:rsidRPr="0073564E" w:rsidRDefault="005B62A8" w:rsidP="00DE5568">
            <w:pPr>
              <w:tabs>
                <w:tab w:val="left" w:pos="6030"/>
              </w:tabs>
              <w:rPr>
                <w:rFonts w:cstheme="minorHAnsi"/>
                <w:noProof/>
              </w:rPr>
            </w:pPr>
            <w:r w:rsidRPr="0073564E">
              <w:rPr>
                <w:rFonts w:cstheme="minorHAnsi"/>
                <w:noProof/>
              </w:rPr>
              <w:t>SCORE 11(S11)={TV/(No. of Questions*2)}*100*Weight</w:t>
            </w:r>
          </w:p>
        </w:tc>
      </w:tr>
    </w:tbl>
    <w:p w:rsidR="00D1091A" w:rsidRPr="0073564E" w:rsidRDefault="00D1091A" w:rsidP="0073564E">
      <w:pPr>
        <w:tabs>
          <w:tab w:val="left" w:pos="6030"/>
        </w:tabs>
        <w:rPr>
          <w:rFonts w:cstheme="minorHAnsi"/>
          <w:noProof/>
        </w:rPr>
      </w:pPr>
    </w:p>
    <w:p w:rsidR="00143AD8" w:rsidRDefault="00143AD8" w:rsidP="00D1091A">
      <w:pPr>
        <w:tabs>
          <w:tab w:val="left" w:pos="6030"/>
        </w:tabs>
        <w:spacing w:after="0" w:line="240" w:lineRule="auto"/>
        <w:rPr>
          <w:rFonts w:cstheme="minorHAnsi"/>
          <w:noProof/>
        </w:rPr>
      </w:pPr>
    </w:p>
    <w:p w:rsidR="0073564E" w:rsidRDefault="0073564E" w:rsidP="00D1091A">
      <w:pPr>
        <w:tabs>
          <w:tab w:val="left" w:pos="6030"/>
        </w:tabs>
        <w:spacing w:after="0" w:line="240" w:lineRule="auto"/>
        <w:rPr>
          <w:rFonts w:cstheme="minorHAnsi"/>
          <w:noProof/>
        </w:rPr>
      </w:pPr>
    </w:p>
    <w:p w:rsidR="0073564E" w:rsidRDefault="0073564E" w:rsidP="00D1091A">
      <w:pPr>
        <w:tabs>
          <w:tab w:val="left" w:pos="6030"/>
        </w:tabs>
        <w:spacing w:after="0" w:line="240" w:lineRule="auto"/>
        <w:rPr>
          <w:rFonts w:cstheme="minorHAnsi"/>
          <w:noProof/>
        </w:rPr>
      </w:pPr>
    </w:p>
    <w:p w:rsidR="0073564E" w:rsidRDefault="0073564E" w:rsidP="00D1091A">
      <w:pPr>
        <w:tabs>
          <w:tab w:val="left" w:pos="6030"/>
        </w:tabs>
        <w:spacing w:after="0" w:line="240" w:lineRule="auto"/>
        <w:rPr>
          <w:rFonts w:cstheme="minorHAnsi"/>
          <w:noProof/>
        </w:rPr>
      </w:pPr>
    </w:p>
    <w:p w:rsidR="0073564E" w:rsidRDefault="0073564E" w:rsidP="00D1091A">
      <w:pPr>
        <w:tabs>
          <w:tab w:val="left" w:pos="6030"/>
        </w:tabs>
        <w:spacing w:after="0" w:line="240" w:lineRule="auto"/>
        <w:rPr>
          <w:rFonts w:cstheme="minorHAnsi"/>
          <w:noProof/>
        </w:rPr>
      </w:pPr>
    </w:p>
    <w:p w:rsidR="0073564E" w:rsidRDefault="0073564E" w:rsidP="00D1091A">
      <w:pPr>
        <w:tabs>
          <w:tab w:val="left" w:pos="6030"/>
        </w:tabs>
        <w:spacing w:after="0" w:line="240" w:lineRule="auto"/>
        <w:rPr>
          <w:rFonts w:cstheme="minorHAnsi"/>
          <w:noProof/>
        </w:rPr>
      </w:pPr>
    </w:p>
    <w:p w:rsidR="0073564E" w:rsidRPr="0073564E" w:rsidRDefault="0073564E" w:rsidP="00D1091A">
      <w:pPr>
        <w:tabs>
          <w:tab w:val="left" w:pos="6030"/>
        </w:tabs>
        <w:spacing w:after="0" w:line="240" w:lineRule="auto"/>
        <w:rPr>
          <w:rFonts w:cstheme="minorHAnsi"/>
          <w:noProof/>
        </w:rPr>
      </w:pPr>
    </w:p>
    <w:p w:rsidR="00D1091A" w:rsidRPr="0073564E" w:rsidRDefault="00D1091A" w:rsidP="00D1091A">
      <w:pPr>
        <w:pStyle w:val="NoSpacing"/>
        <w:jc w:val="center"/>
        <w:rPr>
          <w:rFonts w:cstheme="minorHAnsi"/>
          <w:b/>
          <w:bCs/>
          <w:u w:val="single"/>
        </w:rPr>
      </w:pPr>
      <w:r w:rsidRPr="0073564E">
        <w:rPr>
          <w:rFonts w:cstheme="minorHAnsi"/>
          <w:b/>
          <w:bCs/>
          <w:u w:val="single"/>
        </w:rPr>
        <w:lastRenderedPageBreak/>
        <w:t>CUMULATIVE SCORING SHEET</w:t>
      </w:r>
    </w:p>
    <w:p w:rsidR="00D1091A" w:rsidRPr="0073564E" w:rsidRDefault="00D1091A" w:rsidP="00D1091A">
      <w:pPr>
        <w:pStyle w:val="NoSpacing"/>
        <w:jc w:val="center"/>
        <w:rPr>
          <w:rFonts w:cstheme="minorHAnsi"/>
          <w:b/>
          <w:bCs/>
          <w:u w:val="single"/>
        </w:rPr>
      </w:pPr>
      <w:r w:rsidRPr="0073564E">
        <w:rPr>
          <w:rFonts w:cstheme="minorHAnsi"/>
          <w:b/>
          <w:bCs/>
          <w:u w:val="single"/>
        </w:rPr>
        <w:t>SCORE CHART FOR 50 ADMISSIONS</w:t>
      </w:r>
    </w:p>
    <w:p w:rsidR="00D1091A" w:rsidRPr="0073564E" w:rsidRDefault="00D1091A" w:rsidP="00D1091A">
      <w:pPr>
        <w:tabs>
          <w:tab w:val="left" w:pos="6030"/>
        </w:tabs>
        <w:spacing w:after="0" w:line="240" w:lineRule="auto"/>
        <w:rPr>
          <w:rFonts w:cstheme="minorHAnsi"/>
          <w:noProof/>
        </w:rPr>
      </w:pPr>
    </w:p>
    <w:tbl>
      <w:tblPr>
        <w:tblStyle w:val="TableGrid"/>
        <w:tblpPr w:leftFromText="180" w:rightFromText="180" w:vertAnchor="page" w:horzAnchor="margin" w:tblpXSpec="center" w:tblpY="2494"/>
        <w:tblW w:w="9648" w:type="dxa"/>
        <w:tblLayout w:type="fixed"/>
        <w:tblLook w:val="04A0" w:firstRow="1" w:lastRow="0" w:firstColumn="1" w:lastColumn="0" w:noHBand="0" w:noVBand="1"/>
      </w:tblPr>
      <w:tblGrid>
        <w:gridCol w:w="817"/>
        <w:gridCol w:w="3611"/>
        <w:gridCol w:w="1170"/>
        <w:gridCol w:w="1890"/>
        <w:gridCol w:w="2160"/>
      </w:tblGrid>
      <w:tr w:rsidR="0073564E" w:rsidRPr="0073564E" w:rsidTr="0073564E">
        <w:tc>
          <w:tcPr>
            <w:tcW w:w="817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/>
              </w:rPr>
            </w:pPr>
            <w:r w:rsidRPr="0073564E">
              <w:rPr>
                <w:rFonts w:cstheme="minorHAnsi"/>
                <w:b/>
              </w:rPr>
              <w:t>S No</w:t>
            </w:r>
          </w:p>
        </w:tc>
        <w:tc>
          <w:tcPr>
            <w:tcW w:w="3611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/>
              </w:rPr>
            </w:pPr>
            <w:r w:rsidRPr="0073564E">
              <w:rPr>
                <w:rFonts w:cstheme="minorHAnsi"/>
                <w:b/>
              </w:rPr>
              <w:t>Education Standards</w:t>
            </w:r>
          </w:p>
        </w:tc>
        <w:tc>
          <w:tcPr>
            <w:tcW w:w="1170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/>
              </w:rPr>
            </w:pPr>
            <w:r w:rsidRPr="0073564E">
              <w:rPr>
                <w:rFonts w:cstheme="minorHAnsi"/>
                <w:b/>
              </w:rPr>
              <w:t>Weight</w:t>
            </w:r>
          </w:p>
        </w:tc>
        <w:tc>
          <w:tcPr>
            <w:tcW w:w="1890" w:type="dxa"/>
          </w:tcPr>
          <w:p w:rsidR="0073564E" w:rsidRPr="0073564E" w:rsidRDefault="0073564E" w:rsidP="0073564E">
            <w:pPr>
              <w:pStyle w:val="NoSpacing"/>
              <w:spacing w:line="276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in Req.in each component</w:t>
            </w:r>
          </w:p>
        </w:tc>
        <w:tc>
          <w:tcPr>
            <w:tcW w:w="2160" w:type="dxa"/>
          </w:tcPr>
          <w:p w:rsidR="0073564E" w:rsidRPr="0073564E" w:rsidRDefault="0073564E" w:rsidP="0073564E">
            <w:pPr>
              <w:pStyle w:val="NoSpacing"/>
              <w:spacing w:line="276" w:lineRule="auto"/>
              <w:jc w:val="center"/>
              <w:rPr>
                <w:rFonts w:cstheme="minorHAnsi"/>
                <w:b/>
              </w:rPr>
            </w:pPr>
            <w:r w:rsidRPr="0073564E">
              <w:rPr>
                <w:rFonts w:cstheme="minorHAnsi"/>
                <w:b/>
              </w:rPr>
              <w:t>Scores Achieved</w:t>
            </w:r>
          </w:p>
        </w:tc>
      </w:tr>
      <w:tr w:rsidR="0073564E" w:rsidRPr="0073564E" w:rsidTr="0073564E">
        <w:trPr>
          <w:trHeight w:val="432"/>
        </w:trPr>
        <w:tc>
          <w:tcPr>
            <w:tcW w:w="817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A</w:t>
            </w:r>
          </w:p>
        </w:tc>
        <w:tc>
          <w:tcPr>
            <w:tcW w:w="3611" w:type="dxa"/>
          </w:tcPr>
          <w:p w:rsidR="0073564E" w:rsidRPr="0073564E" w:rsidRDefault="0073564E" w:rsidP="006661CE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Organization &amp;Governance </w:t>
            </w:r>
            <w:r w:rsidRPr="0073564E">
              <w:rPr>
                <w:rFonts w:cstheme="minorHAnsi"/>
                <w:b/>
                <w:noProof/>
              </w:rPr>
              <w:t>/</w:t>
            </w:r>
            <w:r w:rsidRPr="0073564E">
              <w:rPr>
                <w:rFonts w:cstheme="minorHAnsi"/>
                <w:bCs/>
              </w:rPr>
              <w:t xml:space="preserve">Policy Documents </w:t>
            </w:r>
            <w:r w:rsidRPr="0073564E">
              <w:rPr>
                <w:rFonts w:cstheme="minorHAnsi"/>
                <w:b/>
                <w:bCs/>
              </w:rPr>
              <w:t>(S1)</w:t>
            </w:r>
          </w:p>
        </w:tc>
        <w:tc>
          <w:tcPr>
            <w:tcW w:w="1170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10</w:t>
            </w:r>
          </w:p>
        </w:tc>
        <w:tc>
          <w:tcPr>
            <w:tcW w:w="1890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95%</w:t>
            </w:r>
          </w:p>
        </w:tc>
        <w:tc>
          <w:tcPr>
            <w:tcW w:w="2160" w:type="dxa"/>
          </w:tcPr>
          <w:p w:rsidR="0073564E" w:rsidRPr="0073564E" w:rsidRDefault="0073564E" w:rsidP="00D1091A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1=</w:t>
            </w:r>
          </w:p>
        </w:tc>
      </w:tr>
      <w:tr w:rsidR="0073564E" w:rsidRPr="0073564E" w:rsidTr="0073564E">
        <w:trPr>
          <w:trHeight w:val="432"/>
        </w:trPr>
        <w:tc>
          <w:tcPr>
            <w:tcW w:w="817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B</w:t>
            </w:r>
          </w:p>
        </w:tc>
        <w:tc>
          <w:tcPr>
            <w:tcW w:w="3611" w:type="dxa"/>
          </w:tcPr>
          <w:p w:rsidR="0073564E" w:rsidRPr="0073564E" w:rsidRDefault="0073564E" w:rsidP="00D1091A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Physical Infrastructure of School/College </w:t>
            </w:r>
            <w:r w:rsidRPr="0073564E">
              <w:rPr>
                <w:rFonts w:cstheme="minorHAnsi"/>
                <w:b/>
                <w:bCs/>
              </w:rPr>
              <w:t>(S2)</w:t>
            </w:r>
          </w:p>
        </w:tc>
        <w:tc>
          <w:tcPr>
            <w:tcW w:w="1170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15</w:t>
            </w:r>
          </w:p>
        </w:tc>
        <w:tc>
          <w:tcPr>
            <w:tcW w:w="1890" w:type="dxa"/>
          </w:tcPr>
          <w:p w:rsidR="0073564E" w:rsidRPr="0073564E" w:rsidRDefault="0073564E" w:rsidP="00CD5BFD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80%</w:t>
            </w:r>
          </w:p>
        </w:tc>
        <w:tc>
          <w:tcPr>
            <w:tcW w:w="2160" w:type="dxa"/>
          </w:tcPr>
          <w:p w:rsidR="0073564E" w:rsidRPr="0073564E" w:rsidRDefault="0073564E" w:rsidP="00D1091A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2=</w:t>
            </w:r>
          </w:p>
        </w:tc>
      </w:tr>
      <w:tr w:rsidR="0073564E" w:rsidRPr="0073564E" w:rsidTr="0073564E">
        <w:trPr>
          <w:trHeight w:val="432"/>
        </w:trPr>
        <w:tc>
          <w:tcPr>
            <w:tcW w:w="817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C</w:t>
            </w:r>
          </w:p>
        </w:tc>
        <w:tc>
          <w:tcPr>
            <w:tcW w:w="3611" w:type="dxa"/>
          </w:tcPr>
          <w:p w:rsidR="0073564E" w:rsidRPr="0073564E" w:rsidRDefault="0073564E" w:rsidP="00D1091A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Physical Infrastructure of Parent/Affiliated Hospitals </w:t>
            </w:r>
            <w:r w:rsidRPr="0073564E">
              <w:rPr>
                <w:rFonts w:cstheme="minorHAnsi"/>
                <w:b/>
                <w:bCs/>
              </w:rPr>
              <w:t>(S3)</w:t>
            </w:r>
          </w:p>
        </w:tc>
        <w:tc>
          <w:tcPr>
            <w:tcW w:w="1170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15</w:t>
            </w:r>
          </w:p>
        </w:tc>
        <w:tc>
          <w:tcPr>
            <w:tcW w:w="1890" w:type="dxa"/>
          </w:tcPr>
          <w:p w:rsidR="0073564E" w:rsidRPr="0073564E" w:rsidRDefault="0073564E" w:rsidP="00D1091A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80%</w:t>
            </w:r>
          </w:p>
        </w:tc>
        <w:tc>
          <w:tcPr>
            <w:tcW w:w="2160" w:type="dxa"/>
          </w:tcPr>
          <w:p w:rsidR="0073564E" w:rsidRPr="0073564E" w:rsidRDefault="0073564E" w:rsidP="00D1091A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3=</w:t>
            </w:r>
          </w:p>
        </w:tc>
      </w:tr>
      <w:tr w:rsidR="0073564E" w:rsidRPr="0073564E" w:rsidTr="0073564E">
        <w:trPr>
          <w:trHeight w:val="432"/>
        </w:trPr>
        <w:tc>
          <w:tcPr>
            <w:tcW w:w="817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D</w:t>
            </w:r>
          </w:p>
        </w:tc>
        <w:tc>
          <w:tcPr>
            <w:tcW w:w="3611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Financial Management </w:t>
            </w:r>
            <w:r w:rsidRPr="0073564E">
              <w:rPr>
                <w:rFonts w:cstheme="minorHAnsi"/>
                <w:b/>
                <w:bCs/>
              </w:rPr>
              <w:t>(S4)</w:t>
            </w:r>
          </w:p>
        </w:tc>
        <w:tc>
          <w:tcPr>
            <w:tcW w:w="117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05</w:t>
            </w:r>
          </w:p>
        </w:tc>
        <w:tc>
          <w:tcPr>
            <w:tcW w:w="189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100%</w:t>
            </w:r>
          </w:p>
        </w:tc>
        <w:tc>
          <w:tcPr>
            <w:tcW w:w="2160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4=</w:t>
            </w:r>
          </w:p>
        </w:tc>
      </w:tr>
      <w:tr w:rsidR="0073564E" w:rsidRPr="0073564E" w:rsidTr="0073564E">
        <w:trPr>
          <w:trHeight w:val="326"/>
        </w:trPr>
        <w:tc>
          <w:tcPr>
            <w:tcW w:w="817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E</w:t>
            </w:r>
          </w:p>
        </w:tc>
        <w:tc>
          <w:tcPr>
            <w:tcW w:w="3611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Faculty &amp; Staff </w:t>
            </w:r>
            <w:r w:rsidRPr="0073564E">
              <w:rPr>
                <w:rFonts w:cstheme="minorHAnsi"/>
                <w:b/>
                <w:bCs/>
              </w:rPr>
              <w:t>(S5)</w:t>
            </w:r>
          </w:p>
        </w:tc>
        <w:tc>
          <w:tcPr>
            <w:tcW w:w="117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10</w:t>
            </w:r>
          </w:p>
        </w:tc>
        <w:tc>
          <w:tcPr>
            <w:tcW w:w="1890" w:type="dxa"/>
          </w:tcPr>
          <w:p w:rsidR="0073564E" w:rsidRPr="0073564E" w:rsidRDefault="0073564E" w:rsidP="00CD5BFD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     </w:t>
            </w:r>
            <w:r>
              <w:rPr>
                <w:rFonts w:cstheme="minorHAnsi"/>
                <w:bCs/>
              </w:rPr>
              <w:t xml:space="preserve">        </w:t>
            </w:r>
            <w:r w:rsidRPr="0073564E">
              <w:rPr>
                <w:rFonts w:cstheme="minorHAnsi"/>
                <w:bCs/>
              </w:rPr>
              <w:t>80%</w:t>
            </w:r>
          </w:p>
        </w:tc>
        <w:tc>
          <w:tcPr>
            <w:tcW w:w="2160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5=</w:t>
            </w:r>
          </w:p>
        </w:tc>
      </w:tr>
      <w:tr w:rsidR="0073564E" w:rsidRPr="0073564E" w:rsidTr="0073564E">
        <w:trPr>
          <w:trHeight w:val="432"/>
        </w:trPr>
        <w:tc>
          <w:tcPr>
            <w:tcW w:w="817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F</w:t>
            </w:r>
          </w:p>
        </w:tc>
        <w:tc>
          <w:tcPr>
            <w:tcW w:w="3611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Academic Process &amp; Evaluation </w:t>
            </w:r>
            <w:r w:rsidRPr="0073564E">
              <w:rPr>
                <w:rFonts w:cstheme="minorHAnsi"/>
                <w:b/>
                <w:bCs/>
              </w:rPr>
              <w:t>(S6)</w:t>
            </w:r>
          </w:p>
        </w:tc>
        <w:tc>
          <w:tcPr>
            <w:tcW w:w="117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20</w:t>
            </w:r>
          </w:p>
        </w:tc>
        <w:tc>
          <w:tcPr>
            <w:tcW w:w="189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80%</w:t>
            </w:r>
          </w:p>
        </w:tc>
        <w:tc>
          <w:tcPr>
            <w:tcW w:w="2160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6=</w:t>
            </w:r>
          </w:p>
        </w:tc>
      </w:tr>
      <w:tr w:rsidR="0073564E" w:rsidRPr="0073564E" w:rsidTr="0073564E">
        <w:trPr>
          <w:trHeight w:val="344"/>
        </w:trPr>
        <w:tc>
          <w:tcPr>
            <w:tcW w:w="817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G</w:t>
            </w:r>
          </w:p>
        </w:tc>
        <w:tc>
          <w:tcPr>
            <w:tcW w:w="3611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eastAsia="Times New Roman" w:cstheme="minorHAnsi"/>
                <w:bCs/>
                <w:color w:val="000000"/>
              </w:rPr>
              <w:t xml:space="preserve">Teaching and learning Resources </w:t>
            </w:r>
            <w:r w:rsidRPr="0073564E">
              <w:rPr>
                <w:rFonts w:cstheme="minorHAnsi"/>
                <w:b/>
                <w:bCs/>
              </w:rPr>
              <w:t>(S7)</w:t>
            </w:r>
          </w:p>
        </w:tc>
        <w:tc>
          <w:tcPr>
            <w:tcW w:w="117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10</w:t>
            </w:r>
          </w:p>
        </w:tc>
        <w:tc>
          <w:tcPr>
            <w:tcW w:w="189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80%</w:t>
            </w:r>
          </w:p>
        </w:tc>
        <w:tc>
          <w:tcPr>
            <w:tcW w:w="2160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7=</w:t>
            </w:r>
          </w:p>
        </w:tc>
      </w:tr>
      <w:tr w:rsidR="0073564E" w:rsidRPr="0073564E" w:rsidTr="0073564E">
        <w:trPr>
          <w:trHeight w:val="432"/>
        </w:trPr>
        <w:tc>
          <w:tcPr>
            <w:tcW w:w="817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H</w:t>
            </w:r>
          </w:p>
        </w:tc>
        <w:tc>
          <w:tcPr>
            <w:tcW w:w="3611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Extracurricular Activities </w:t>
            </w:r>
            <w:r w:rsidRPr="0073564E">
              <w:rPr>
                <w:rFonts w:cstheme="minorHAnsi"/>
                <w:b/>
                <w:bCs/>
              </w:rPr>
              <w:t>(S8)</w:t>
            </w:r>
          </w:p>
        </w:tc>
        <w:tc>
          <w:tcPr>
            <w:tcW w:w="117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03</w:t>
            </w:r>
          </w:p>
        </w:tc>
        <w:tc>
          <w:tcPr>
            <w:tcW w:w="189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30%</w:t>
            </w:r>
          </w:p>
        </w:tc>
        <w:tc>
          <w:tcPr>
            <w:tcW w:w="2160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8=</w:t>
            </w:r>
          </w:p>
        </w:tc>
      </w:tr>
      <w:tr w:rsidR="0073564E" w:rsidRPr="0073564E" w:rsidTr="0073564E">
        <w:trPr>
          <w:trHeight w:val="432"/>
        </w:trPr>
        <w:tc>
          <w:tcPr>
            <w:tcW w:w="817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I</w:t>
            </w:r>
          </w:p>
        </w:tc>
        <w:tc>
          <w:tcPr>
            <w:tcW w:w="3611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Research &amp; publication </w:t>
            </w:r>
            <w:r w:rsidRPr="0073564E">
              <w:rPr>
                <w:rFonts w:cstheme="minorHAnsi"/>
                <w:b/>
                <w:bCs/>
              </w:rPr>
              <w:t>(S9)</w:t>
            </w:r>
          </w:p>
        </w:tc>
        <w:tc>
          <w:tcPr>
            <w:tcW w:w="117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05</w:t>
            </w:r>
          </w:p>
        </w:tc>
        <w:tc>
          <w:tcPr>
            <w:tcW w:w="189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50%</w:t>
            </w:r>
          </w:p>
        </w:tc>
        <w:tc>
          <w:tcPr>
            <w:tcW w:w="2160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9=</w:t>
            </w:r>
          </w:p>
        </w:tc>
      </w:tr>
      <w:tr w:rsidR="0073564E" w:rsidRPr="0073564E" w:rsidTr="0073564E">
        <w:trPr>
          <w:trHeight w:val="432"/>
        </w:trPr>
        <w:tc>
          <w:tcPr>
            <w:tcW w:w="817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J</w:t>
            </w:r>
          </w:p>
        </w:tc>
        <w:tc>
          <w:tcPr>
            <w:tcW w:w="3611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Public Disclosure and Transparency  </w:t>
            </w:r>
            <w:r w:rsidRPr="0073564E">
              <w:rPr>
                <w:rFonts w:cstheme="minorHAnsi"/>
                <w:b/>
                <w:bCs/>
              </w:rPr>
              <w:t>(S10)</w:t>
            </w:r>
          </w:p>
        </w:tc>
        <w:tc>
          <w:tcPr>
            <w:tcW w:w="117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02</w:t>
            </w:r>
          </w:p>
        </w:tc>
        <w:tc>
          <w:tcPr>
            <w:tcW w:w="189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50%</w:t>
            </w:r>
          </w:p>
        </w:tc>
        <w:tc>
          <w:tcPr>
            <w:tcW w:w="2160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10=</w:t>
            </w:r>
          </w:p>
        </w:tc>
      </w:tr>
      <w:tr w:rsidR="0073564E" w:rsidRPr="0073564E" w:rsidTr="0073564E">
        <w:trPr>
          <w:trHeight w:val="389"/>
        </w:trPr>
        <w:tc>
          <w:tcPr>
            <w:tcW w:w="817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K</w:t>
            </w:r>
          </w:p>
        </w:tc>
        <w:tc>
          <w:tcPr>
            <w:tcW w:w="3611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 xml:space="preserve">Quality Control </w:t>
            </w:r>
            <w:r w:rsidRPr="0073564E">
              <w:rPr>
                <w:rFonts w:cstheme="minorHAnsi"/>
                <w:b/>
                <w:bCs/>
              </w:rPr>
              <w:t>(S11)</w:t>
            </w:r>
          </w:p>
        </w:tc>
        <w:tc>
          <w:tcPr>
            <w:tcW w:w="117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0.05</w:t>
            </w:r>
          </w:p>
        </w:tc>
        <w:tc>
          <w:tcPr>
            <w:tcW w:w="189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color w:val="000000"/>
              </w:rPr>
              <w:t>100%</w:t>
            </w:r>
          </w:p>
        </w:tc>
        <w:tc>
          <w:tcPr>
            <w:tcW w:w="2160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S11=</w:t>
            </w:r>
          </w:p>
        </w:tc>
      </w:tr>
      <w:tr w:rsidR="0073564E" w:rsidRPr="0073564E" w:rsidTr="008975D0">
        <w:trPr>
          <w:trHeight w:val="389"/>
        </w:trPr>
        <w:tc>
          <w:tcPr>
            <w:tcW w:w="4428" w:type="dxa"/>
            <w:gridSpan w:val="2"/>
          </w:tcPr>
          <w:p w:rsidR="0073564E" w:rsidRPr="0073564E" w:rsidRDefault="0073564E" w:rsidP="00A8264A">
            <w:pPr>
              <w:pStyle w:val="NoSpacing"/>
              <w:spacing w:line="276" w:lineRule="auto"/>
              <w:jc w:val="right"/>
              <w:rPr>
                <w:rFonts w:cstheme="minorHAnsi"/>
                <w:b/>
                <w:bCs/>
              </w:rPr>
            </w:pPr>
            <w:r w:rsidRPr="0073564E">
              <w:rPr>
                <w:rFonts w:cstheme="minorHAnsi"/>
                <w:b/>
                <w:bCs/>
              </w:rPr>
              <w:t>Total</w:t>
            </w:r>
          </w:p>
        </w:tc>
        <w:tc>
          <w:tcPr>
            <w:tcW w:w="1170" w:type="dxa"/>
          </w:tcPr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bCs/>
              </w:rPr>
            </w:pPr>
            <w:r w:rsidRPr="0073564E">
              <w:rPr>
                <w:rFonts w:cstheme="minorHAnsi"/>
                <w:bCs/>
              </w:rPr>
              <w:t>1</w:t>
            </w:r>
          </w:p>
        </w:tc>
        <w:tc>
          <w:tcPr>
            <w:tcW w:w="1890" w:type="dxa"/>
          </w:tcPr>
          <w:p w:rsid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Min.80% required </w:t>
            </w:r>
          </w:p>
          <w:p w:rsidR="0073564E" w:rsidRPr="0073564E" w:rsidRDefault="0073564E" w:rsidP="00BE2FF5">
            <w:pPr>
              <w:pStyle w:val="NoSpacing"/>
              <w:spacing w:line="276" w:lineRule="auto"/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For accreditation</w:t>
            </w:r>
          </w:p>
        </w:tc>
        <w:tc>
          <w:tcPr>
            <w:tcW w:w="2160" w:type="dxa"/>
          </w:tcPr>
          <w:p w:rsidR="0073564E" w:rsidRPr="0073564E" w:rsidRDefault="0073564E" w:rsidP="00BE2FF5">
            <w:pPr>
              <w:pStyle w:val="NoSpacing"/>
              <w:spacing w:line="276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Overall Score assessment: </w:t>
            </w:r>
            <w:r w:rsidR="00152FBC">
              <w:rPr>
                <w:rFonts w:cstheme="minorHAnsi"/>
                <w:bCs/>
              </w:rPr>
              <w:t>(</w:t>
            </w:r>
            <w:r>
              <w:rPr>
                <w:rFonts w:cstheme="minorHAnsi"/>
                <w:bCs/>
              </w:rPr>
              <w:t>S1+S2</w:t>
            </w:r>
            <w:r w:rsidR="00152FBC">
              <w:rPr>
                <w:rFonts w:cstheme="minorHAnsi"/>
                <w:bCs/>
              </w:rPr>
              <w:t>+S3</w:t>
            </w:r>
            <w:r>
              <w:rPr>
                <w:rFonts w:cstheme="minorHAnsi"/>
                <w:bCs/>
              </w:rPr>
              <w:t>….S11</w:t>
            </w:r>
            <w:r w:rsidR="00152FBC">
              <w:rPr>
                <w:rFonts w:cstheme="minorHAnsi"/>
                <w:bCs/>
              </w:rPr>
              <w:t>)</w:t>
            </w:r>
            <w:r>
              <w:rPr>
                <w:rFonts w:cstheme="minorHAnsi"/>
                <w:bCs/>
              </w:rPr>
              <w:t>=</w:t>
            </w:r>
          </w:p>
        </w:tc>
      </w:tr>
    </w:tbl>
    <w:p w:rsidR="00D1091A" w:rsidRPr="0073564E" w:rsidRDefault="00D1091A" w:rsidP="00D1091A">
      <w:pPr>
        <w:autoSpaceDE w:val="0"/>
        <w:autoSpaceDN w:val="0"/>
        <w:adjustRightInd w:val="0"/>
        <w:rPr>
          <w:rFonts w:cstheme="minorHAnsi"/>
          <w:b/>
          <w:bCs/>
          <w:color w:val="000000"/>
        </w:rPr>
      </w:pPr>
    </w:p>
    <w:p w:rsidR="00D1091A" w:rsidRPr="0073564E" w:rsidRDefault="00D1091A" w:rsidP="00D1091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u w:val="single"/>
        </w:rPr>
      </w:pPr>
      <w:r w:rsidRPr="0073564E">
        <w:rPr>
          <w:rFonts w:cstheme="minorHAnsi"/>
          <w:b/>
          <w:bCs/>
          <w:color w:val="000000"/>
          <w:u w:val="single"/>
        </w:rPr>
        <w:t>DECISION AS PER PNC RULE</w:t>
      </w:r>
    </w:p>
    <w:p w:rsidR="00D1091A" w:rsidRPr="0073564E" w:rsidRDefault="00D1091A" w:rsidP="00D1091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</w:rPr>
      </w:pPr>
    </w:p>
    <w:tbl>
      <w:tblPr>
        <w:tblpPr w:leftFromText="180" w:rightFromText="180" w:vertAnchor="text" w:horzAnchor="margin" w:tblpX="-342" w:tblpY="-31"/>
        <w:tblW w:w="102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28"/>
        <w:gridCol w:w="2610"/>
        <w:gridCol w:w="5015"/>
      </w:tblGrid>
      <w:tr w:rsidR="00D1091A" w:rsidRPr="0073564E" w:rsidTr="00E103EC">
        <w:trPr>
          <w:trHeight w:val="383"/>
        </w:trPr>
        <w:tc>
          <w:tcPr>
            <w:tcW w:w="2628" w:type="dxa"/>
            <w:vAlign w:val="center"/>
          </w:tcPr>
          <w:p w:rsidR="00D1091A" w:rsidRPr="0073564E" w:rsidRDefault="00D1091A" w:rsidP="00D109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73564E">
              <w:rPr>
                <w:rFonts w:cstheme="minorHAnsi"/>
                <w:b/>
                <w:color w:val="000000"/>
              </w:rPr>
              <w:t>Category*</w:t>
            </w:r>
          </w:p>
        </w:tc>
        <w:tc>
          <w:tcPr>
            <w:tcW w:w="2610" w:type="dxa"/>
            <w:vAlign w:val="center"/>
          </w:tcPr>
          <w:p w:rsidR="00D1091A" w:rsidRPr="0073564E" w:rsidRDefault="00D1091A" w:rsidP="00D1091A">
            <w:pPr>
              <w:autoSpaceDE w:val="0"/>
              <w:autoSpaceDN w:val="0"/>
              <w:adjustRightInd w:val="0"/>
              <w:spacing w:after="0" w:line="240" w:lineRule="auto"/>
              <w:ind w:left="18"/>
              <w:jc w:val="center"/>
              <w:rPr>
                <w:rFonts w:cstheme="minorHAnsi"/>
                <w:b/>
                <w:color w:val="000000"/>
              </w:rPr>
            </w:pPr>
            <w:r w:rsidRPr="0073564E">
              <w:rPr>
                <w:rFonts w:cstheme="minorHAnsi"/>
                <w:b/>
                <w:color w:val="000000"/>
              </w:rPr>
              <w:t>(%) Score</w:t>
            </w:r>
          </w:p>
        </w:tc>
        <w:tc>
          <w:tcPr>
            <w:tcW w:w="5015" w:type="dxa"/>
            <w:vAlign w:val="center"/>
          </w:tcPr>
          <w:p w:rsidR="00D1091A" w:rsidRPr="0073564E" w:rsidRDefault="00D1091A" w:rsidP="00D109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73564E">
              <w:rPr>
                <w:rFonts w:cstheme="minorHAnsi"/>
                <w:b/>
                <w:color w:val="000000"/>
              </w:rPr>
              <w:t>Status</w:t>
            </w:r>
          </w:p>
        </w:tc>
      </w:tr>
      <w:tr w:rsidR="00D1091A" w:rsidRPr="0073564E" w:rsidTr="00E103EC">
        <w:trPr>
          <w:trHeight w:val="461"/>
        </w:trPr>
        <w:tc>
          <w:tcPr>
            <w:tcW w:w="2628" w:type="dxa"/>
            <w:vAlign w:val="center"/>
          </w:tcPr>
          <w:p w:rsidR="00D1091A" w:rsidRPr="0073564E" w:rsidRDefault="00D1091A" w:rsidP="00D1091A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center"/>
              <w:rPr>
                <w:rFonts w:cstheme="minorHAnsi"/>
                <w:color w:val="000000"/>
              </w:rPr>
            </w:pPr>
            <w:r w:rsidRPr="0073564E">
              <w:rPr>
                <w:rFonts w:cstheme="minorHAnsi"/>
                <w:color w:val="000000"/>
              </w:rPr>
              <w:t>Z</w:t>
            </w:r>
          </w:p>
        </w:tc>
        <w:tc>
          <w:tcPr>
            <w:tcW w:w="2610" w:type="dxa"/>
            <w:vAlign w:val="center"/>
          </w:tcPr>
          <w:p w:rsidR="00D1091A" w:rsidRPr="0073564E" w:rsidRDefault="00940709" w:rsidP="00D92BA0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center"/>
              <w:rPr>
                <w:rFonts w:cstheme="minorHAnsi"/>
                <w:color w:val="000000" w:themeColor="text1"/>
              </w:rPr>
            </w:pPr>
            <w:r w:rsidRPr="0073564E">
              <w:rPr>
                <w:rFonts w:cstheme="minorHAnsi"/>
                <w:color w:val="000000" w:themeColor="text1"/>
              </w:rPr>
              <w:t>&lt; 7</w:t>
            </w:r>
            <w:r w:rsidR="00D92BA0" w:rsidRPr="0073564E">
              <w:rPr>
                <w:rFonts w:cstheme="minorHAnsi"/>
                <w:color w:val="000000" w:themeColor="text1"/>
              </w:rPr>
              <w:t>3</w:t>
            </w:r>
          </w:p>
        </w:tc>
        <w:tc>
          <w:tcPr>
            <w:tcW w:w="5015" w:type="dxa"/>
            <w:vAlign w:val="center"/>
          </w:tcPr>
          <w:p w:rsidR="00D1091A" w:rsidRPr="0073564E" w:rsidRDefault="00D92BA0" w:rsidP="00D1091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73564E">
              <w:rPr>
                <w:rFonts w:cstheme="minorHAnsi"/>
                <w:color w:val="000000"/>
              </w:rPr>
              <w:t>Not recommended.</w:t>
            </w:r>
          </w:p>
        </w:tc>
      </w:tr>
      <w:tr w:rsidR="00D1091A" w:rsidRPr="0073564E" w:rsidTr="00E103EC">
        <w:trPr>
          <w:trHeight w:val="461"/>
        </w:trPr>
        <w:tc>
          <w:tcPr>
            <w:tcW w:w="2628" w:type="dxa"/>
            <w:vAlign w:val="center"/>
          </w:tcPr>
          <w:p w:rsidR="00D1091A" w:rsidRPr="0073564E" w:rsidRDefault="00D1091A" w:rsidP="00D1091A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center"/>
              <w:rPr>
                <w:rFonts w:cstheme="minorHAnsi"/>
                <w:color w:val="000000"/>
              </w:rPr>
            </w:pPr>
            <w:r w:rsidRPr="0073564E">
              <w:rPr>
                <w:rFonts w:cstheme="minorHAnsi"/>
                <w:color w:val="000000"/>
              </w:rPr>
              <w:t>Y</w:t>
            </w:r>
          </w:p>
        </w:tc>
        <w:tc>
          <w:tcPr>
            <w:tcW w:w="2610" w:type="dxa"/>
            <w:vAlign w:val="center"/>
          </w:tcPr>
          <w:p w:rsidR="00D1091A" w:rsidRPr="0073564E" w:rsidRDefault="00940709" w:rsidP="00D1091A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center"/>
              <w:rPr>
                <w:rFonts w:cstheme="minorHAnsi"/>
                <w:color w:val="000000" w:themeColor="text1"/>
              </w:rPr>
            </w:pPr>
            <w:r w:rsidRPr="0073564E">
              <w:rPr>
                <w:rFonts w:cstheme="minorHAnsi"/>
                <w:color w:val="000000" w:themeColor="text1"/>
              </w:rPr>
              <w:t>74 ~ 79</w:t>
            </w:r>
          </w:p>
        </w:tc>
        <w:tc>
          <w:tcPr>
            <w:tcW w:w="5015" w:type="dxa"/>
            <w:vAlign w:val="center"/>
          </w:tcPr>
          <w:p w:rsidR="00D1091A" w:rsidRPr="0073564E" w:rsidRDefault="00D92BA0" w:rsidP="00D1091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73564E">
              <w:rPr>
                <w:rFonts w:cstheme="minorHAnsi"/>
                <w:color w:val="000000"/>
              </w:rPr>
              <w:t xml:space="preserve">Not recommended. Revisit </w:t>
            </w:r>
            <w:r w:rsidR="00D1091A" w:rsidRPr="0073564E">
              <w:rPr>
                <w:rFonts w:cstheme="minorHAnsi"/>
                <w:color w:val="000000"/>
              </w:rPr>
              <w:t xml:space="preserve"> </w:t>
            </w:r>
          </w:p>
        </w:tc>
      </w:tr>
      <w:tr w:rsidR="00D1091A" w:rsidRPr="0073564E" w:rsidTr="00E103EC">
        <w:trPr>
          <w:trHeight w:val="461"/>
        </w:trPr>
        <w:tc>
          <w:tcPr>
            <w:tcW w:w="2628" w:type="dxa"/>
            <w:vAlign w:val="center"/>
          </w:tcPr>
          <w:p w:rsidR="00D1091A" w:rsidRPr="0073564E" w:rsidRDefault="00D1091A" w:rsidP="00D1091A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center"/>
              <w:rPr>
                <w:rFonts w:cstheme="minorHAnsi"/>
                <w:color w:val="000000"/>
              </w:rPr>
            </w:pPr>
            <w:r w:rsidRPr="0073564E">
              <w:rPr>
                <w:rFonts w:cstheme="minorHAnsi"/>
                <w:color w:val="000000"/>
              </w:rPr>
              <w:t>X</w:t>
            </w:r>
          </w:p>
        </w:tc>
        <w:tc>
          <w:tcPr>
            <w:tcW w:w="2610" w:type="dxa"/>
            <w:vAlign w:val="center"/>
          </w:tcPr>
          <w:p w:rsidR="00D1091A" w:rsidRPr="0073564E" w:rsidRDefault="00D92BA0" w:rsidP="00D1091A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center"/>
              <w:rPr>
                <w:rFonts w:cstheme="minorHAnsi"/>
                <w:color w:val="000000" w:themeColor="text1"/>
              </w:rPr>
            </w:pPr>
            <w:r w:rsidRPr="0073564E">
              <w:rPr>
                <w:rFonts w:cstheme="minorHAnsi"/>
                <w:color w:val="000000" w:themeColor="text1"/>
              </w:rPr>
              <w:t>80</w:t>
            </w:r>
            <w:r w:rsidR="00D1091A" w:rsidRPr="0073564E">
              <w:rPr>
                <w:rFonts w:cstheme="minorHAnsi"/>
                <w:color w:val="000000" w:themeColor="text1"/>
              </w:rPr>
              <w:t xml:space="preserve"> ~ 85</w:t>
            </w:r>
          </w:p>
        </w:tc>
        <w:tc>
          <w:tcPr>
            <w:tcW w:w="5015" w:type="dxa"/>
            <w:vAlign w:val="center"/>
          </w:tcPr>
          <w:p w:rsidR="00D1091A" w:rsidRPr="0073564E" w:rsidRDefault="00D92BA0" w:rsidP="00D1091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73564E">
              <w:rPr>
                <w:rFonts w:cstheme="minorHAnsi"/>
                <w:color w:val="000000"/>
              </w:rPr>
              <w:t>Recommended</w:t>
            </w:r>
            <w:r w:rsidR="00D1091A" w:rsidRPr="0073564E">
              <w:rPr>
                <w:rFonts w:cstheme="minorHAnsi"/>
                <w:color w:val="000000"/>
              </w:rPr>
              <w:t xml:space="preserve"> with conditions </w:t>
            </w:r>
            <w:r w:rsidR="005F1E30" w:rsidRPr="0073564E">
              <w:rPr>
                <w:rFonts w:cstheme="minorHAnsi"/>
                <w:color w:val="000000"/>
              </w:rPr>
              <w:t>for_____ No of seats</w:t>
            </w:r>
          </w:p>
        </w:tc>
      </w:tr>
      <w:tr w:rsidR="00D1091A" w:rsidRPr="0073564E" w:rsidTr="00E103EC">
        <w:trPr>
          <w:trHeight w:val="461"/>
        </w:trPr>
        <w:tc>
          <w:tcPr>
            <w:tcW w:w="2628" w:type="dxa"/>
            <w:vAlign w:val="center"/>
          </w:tcPr>
          <w:p w:rsidR="00D1091A" w:rsidRPr="0073564E" w:rsidRDefault="00D1091A" w:rsidP="00E103EC">
            <w:pPr>
              <w:autoSpaceDE w:val="0"/>
              <w:autoSpaceDN w:val="0"/>
              <w:adjustRightInd w:val="0"/>
              <w:ind w:left="360"/>
              <w:jc w:val="center"/>
              <w:rPr>
                <w:rFonts w:cstheme="minorHAnsi"/>
                <w:color w:val="000000"/>
              </w:rPr>
            </w:pPr>
            <w:r w:rsidRPr="0073564E">
              <w:rPr>
                <w:rFonts w:cstheme="minorHAnsi"/>
                <w:color w:val="000000"/>
              </w:rPr>
              <w:t>W</w:t>
            </w:r>
          </w:p>
        </w:tc>
        <w:tc>
          <w:tcPr>
            <w:tcW w:w="2610" w:type="dxa"/>
            <w:vAlign w:val="center"/>
          </w:tcPr>
          <w:p w:rsidR="00D1091A" w:rsidRPr="0073564E" w:rsidRDefault="00D1091A" w:rsidP="00E103EC">
            <w:pPr>
              <w:autoSpaceDE w:val="0"/>
              <w:autoSpaceDN w:val="0"/>
              <w:adjustRightInd w:val="0"/>
              <w:ind w:left="360"/>
              <w:jc w:val="center"/>
              <w:rPr>
                <w:rFonts w:cstheme="minorHAnsi"/>
                <w:color w:val="000000" w:themeColor="text1"/>
              </w:rPr>
            </w:pPr>
            <w:r w:rsidRPr="0073564E">
              <w:rPr>
                <w:rFonts w:cstheme="minorHAnsi"/>
                <w:color w:val="000000" w:themeColor="text1"/>
              </w:rPr>
              <w:t>86 ~ Above</w:t>
            </w:r>
          </w:p>
        </w:tc>
        <w:tc>
          <w:tcPr>
            <w:tcW w:w="5015" w:type="dxa"/>
            <w:vAlign w:val="center"/>
          </w:tcPr>
          <w:p w:rsidR="00D1091A" w:rsidRPr="0073564E" w:rsidRDefault="00D92BA0" w:rsidP="00E103EC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73564E">
              <w:rPr>
                <w:rFonts w:cstheme="minorHAnsi"/>
                <w:color w:val="000000"/>
              </w:rPr>
              <w:t>Highly recommended</w:t>
            </w:r>
            <w:r w:rsidR="005F1E30" w:rsidRPr="0073564E">
              <w:rPr>
                <w:rFonts w:cstheme="minorHAnsi"/>
                <w:color w:val="000000"/>
              </w:rPr>
              <w:t xml:space="preserve"> for_____ No of seats.</w:t>
            </w:r>
          </w:p>
        </w:tc>
      </w:tr>
    </w:tbl>
    <w:p w:rsidR="0080295D" w:rsidRDefault="0080295D" w:rsidP="00801728">
      <w:pPr>
        <w:rPr>
          <w:rFonts w:cstheme="minorHAnsi"/>
          <w:b/>
          <w:noProof/>
          <w:u w:val="single"/>
        </w:rPr>
      </w:pPr>
    </w:p>
    <w:p w:rsidR="0080295D" w:rsidRDefault="0080295D" w:rsidP="00801728">
      <w:pPr>
        <w:rPr>
          <w:rFonts w:cstheme="minorHAnsi"/>
          <w:b/>
          <w:noProof/>
          <w:u w:val="single"/>
        </w:rPr>
      </w:pPr>
    </w:p>
    <w:p w:rsidR="0080295D" w:rsidRDefault="0080295D" w:rsidP="00801728">
      <w:pPr>
        <w:rPr>
          <w:rFonts w:cstheme="minorHAnsi"/>
          <w:b/>
          <w:noProof/>
          <w:u w:val="single"/>
        </w:rPr>
      </w:pPr>
    </w:p>
    <w:p w:rsidR="00801728" w:rsidRPr="0073564E" w:rsidRDefault="00801728" w:rsidP="00801728">
      <w:pPr>
        <w:rPr>
          <w:rFonts w:cstheme="minorHAnsi"/>
          <w:b/>
          <w:noProof/>
          <w:u w:val="single"/>
        </w:rPr>
      </w:pPr>
      <w:r w:rsidRPr="0073564E">
        <w:rPr>
          <w:rFonts w:cstheme="minorHAnsi"/>
          <w:b/>
          <w:noProof/>
          <w:u w:val="single"/>
        </w:rPr>
        <w:lastRenderedPageBreak/>
        <w:t>Observations /Conditions:</w:t>
      </w:r>
    </w:p>
    <w:p w:rsidR="00801728" w:rsidRPr="0073564E" w:rsidRDefault="00A8264A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01728" w:rsidRPr="0073564E" w:rsidRDefault="00801728" w:rsidP="00801728">
      <w:pPr>
        <w:rPr>
          <w:rFonts w:cstheme="minorHAnsi"/>
          <w:noProof/>
        </w:rPr>
      </w:pPr>
    </w:p>
    <w:p w:rsidR="00801728" w:rsidRPr="0073564E" w:rsidRDefault="00801728" w:rsidP="00801728">
      <w:pPr>
        <w:rPr>
          <w:rFonts w:cstheme="minorHAnsi"/>
          <w:b/>
          <w:noProof/>
          <w:u w:val="single"/>
        </w:rPr>
      </w:pPr>
      <w:r w:rsidRPr="0073564E">
        <w:rPr>
          <w:rFonts w:cstheme="minorHAnsi"/>
          <w:b/>
          <w:noProof/>
          <w:u w:val="single"/>
        </w:rPr>
        <w:t xml:space="preserve">Inspection Team Visited </w:t>
      </w:r>
    </w:p>
    <w:p w:rsidR="00801728" w:rsidRPr="0073564E" w:rsidRDefault="002F78BF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>1. Name of Co-ordinator</w:t>
      </w:r>
      <w:r w:rsidR="00801728" w:rsidRPr="0073564E">
        <w:rPr>
          <w:rFonts w:cstheme="minorHAnsi"/>
          <w:noProof/>
        </w:rPr>
        <w:t xml:space="preserve">:     </w:t>
      </w:r>
      <w:r w:rsidRPr="0073564E">
        <w:rPr>
          <w:rFonts w:cstheme="minorHAnsi"/>
          <w:noProof/>
        </w:rPr>
        <w:t xml:space="preserve">                                                                        </w:t>
      </w:r>
      <w:r w:rsidR="00801728" w:rsidRPr="0073564E">
        <w:rPr>
          <w:rFonts w:cstheme="minorHAnsi"/>
          <w:noProof/>
        </w:rPr>
        <w:t xml:space="preserve">Signature:    </w:t>
      </w:r>
    </w:p>
    <w:p w:rsidR="002F78BF" w:rsidRPr="0073564E" w:rsidRDefault="002F78BF" w:rsidP="00801728">
      <w:pPr>
        <w:rPr>
          <w:rFonts w:cstheme="minorHAnsi"/>
          <w:noProof/>
        </w:rPr>
      </w:pP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2. Name of Inspector:     </w:t>
      </w:r>
      <w:r w:rsidR="002F78BF" w:rsidRPr="0073564E">
        <w:rPr>
          <w:rFonts w:cstheme="minorHAnsi"/>
          <w:noProof/>
        </w:rPr>
        <w:t xml:space="preserve">                                                                             </w:t>
      </w:r>
      <w:r w:rsidRPr="0073564E">
        <w:rPr>
          <w:rFonts w:cstheme="minorHAnsi"/>
          <w:noProof/>
        </w:rPr>
        <w:t xml:space="preserve">Signature:   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3. Name of Inspector:     </w:t>
      </w:r>
      <w:r w:rsidR="002F78BF" w:rsidRPr="0073564E">
        <w:rPr>
          <w:rFonts w:cstheme="minorHAnsi"/>
          <w:noProof/>
        </w:rPr>
        <w:t xml:space="preserve">                                                                             </w:t>
      </w:r>
      <w:r w:rsidRPr="0073564E">
        <w:rPr>
          <w:rFonts w:cstheme="minorHAnsi"/>
          <w:noProof/>
        </w:rPr>
        <w:t xml:space="preserve">Signature:   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 </w:t>
      </w:r>
    </w:p>
    <w:p w:rsidR="00801728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 </w:t>
      </w:r>
    </w:p>
    <w:p w:rsidR="00BB49DF" w:rsidRPr="0073564E" w:rsidRDefault="00801728" w:rsidP="00801728">
      <w:pPr>
        <w:rPr>
          <w:rFonts w:cstheme="minorHAnsi"/>
          <w:noProof/>
        </w:rPr>
      </w:pPr>
      <w:r w:rsidRPr="0073564E">
        <w:rPr>
          <w:rFonts w:cstheme="minorHAnsi"/>
          <w:noProof/>
        </w:rPr>
        <w:t xml:space="preserve">Date of Visit:     </w:t>
      </w:r>
      <w:r w:rsidR="00C85F28" w:rsidRPr="0073564E">
        <w:rPr>
          <w:rFonts w:cstheme="minorHAnsi"/>
          <w:noProof/>
        </w:rPr>
        <w:t xml:space="preserve">   </w:t>
      </w:r>
    </w:p>
    <w:p w:rsidR="00DE498D" w:rsidRPr="0073564E" w:rsidRDefault="00DE498D" w:rsidP="00801728">
      <w:pPr>
        <w:rPr>
          <w:rFonts w:cstheme="minorHAnsi"/>
          <w:noProof/>
        </w:rPr>
      </w:pPr>
    </w:p>
    <w:p w:rsidR="00DE498D" w:rsidRPr="0073564E" w:rsidRDefault="00DE498D" w:rsidP="00801728">
      <w:pPr>
        <w:rPr>
          <w:rFonts w:cstheme="minorHAnsi"/>
          <w:noProof/>
        </w:rPr>
      </w:pPr>
    </w:p>
    <w:p w:rsidR="000F6F6F" w:rsidRPr="0073564E" w:rsidRDefault="000F6F6F" w:rsidP="00801728">
      <w:pPr>
        <w:rPr>
          <w:rFonts w:cstheme="minorHAnsi"/>
          <w:shd w:val="clear" w:color="auto" w:fill="FFFFFF"/>
        </w:rPr>
      </w:pPr>
    </w:p>
    <w:sectPr w:rsidR="000F6F6F" w:rsidRPr="0073564E" w:rsidSect="00BB49D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0C7E" w:rsidRDefault="00460C7E" w:rsidP="003773FD">
      <w:pPr>
        <w:spacing w:after="0" w:line="240" w:lineRule="auto"/>
      </w:pPr>
      <w:r>
        <w:separator/>
      </w:r>
    </w:p>
  </w:endnote>
  <w:endnote w:type="continuationSeparator" w:id="0">
    <w:p w:rsidR="00460C7E" w:rsidRDefault="00460C7E" w:rsidP="003773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4C07" w:rsidRDefault="00824C07" w:rsidP="00824C07">
    <w:pPr>
      <w:pStyle w:val="Footer"/>
      <w:jc w:val="center"/>
    </w:pPr>
    <w:r>
      <w:rPr>
        <w:color w:val="00B050"/>
      </w:rPr>
      <w:t xml:space="preserve">                                                                       PAKISTAN NURSING COUNCIL           </w:t>
    </w:r>
    <w:r w:rsidRPr="00824C07">
      <w:rPr>
        <w:color w:val="00B050"/>
      </w:rPr>
      <w:t xml:space="preserve"> </w:t>
    </w:r>
    <w:r w:rsidRPr="00824C07">
      <w:t xml:space="preserve">                                          </w:t>
    </w:r>
    <w:sdt>
      <w:sdtPr>
        <w:id w:val="-47983881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05E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824C07" w:rsidRDefault="00824C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0C7E" w:rsidRDefault="00460C7E" w:rsidP="003773FD">
      <w:pPr>
        <w:spacing w:after="0" w:line="240" w:lineRule="auto"/>
      </w:pPr>
      <w:r>
        <w:separator/>
      </w:r>
    </w:p>
  </w:footnote>
  <w:footnote w:type="continuationSeparator" w:id="0">
    <w:p w:rsidR="00460C7E" w:rsidRDefault="00460C7E" w:rsidP="003773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576CF"/>
    <w:multiLevelType w:val="hybridMultilevel"/>
    <w:tmpl w:val="9DC05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EA3BF6"/>
    <w:multiLevelType w:val="hybridMultilevel"/>
    <w:tmpl w:val="9DC05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7825D5"/>
    <w:multiLevelType w:val="hybridMultilevel"/>
    <w:tmpl w:val="4CBC15C2"/>
    <w:lvl w:ilvl="0" w:tplc="3BD2768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CA20F8"/>
    <w:multiLevelType w:val="hybridMultilevel"/>
    <w:tmpl w:val="4CBC15C2"/>
    <w:lvl w:ilvl="0" w:tplc="3BD2768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065E86"/>
    <w:multiLevelType w:val="hybridMultilevel"/>
    <w:tmpl w:val="9DC05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C192ADC"/>
    <w:multiLevelType w:val="hybridMultilevel"/>
    <w:tmpl w:val="9DC05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SxMLMwMDGzMDVQ0lEKTi0uzszPAykwrAUAepoQriwAAAA="/>
  </w:docVars>
  <w:rsids>
    <w:rsidRoot w:val="00BB49DF"/>
    <w:rsid w:val="00007389"/>
    <w:rsid w:val="00014A5D"/>
    <w:rsid w:val="00032B11"/>
    <w:rsid w:val="00032D38"/>
    <w:rsid w:val="0006249D"/>
    <w:rsid w:val="000640CC"/>
    <w:rsid w:val="000A0DBD"/>
    <w:rsid w:val="000A2DDF"/>
    <w:rsid w:val="000B22FF"/>
    <w:rsid w:val="000E3644"/>
    <w:rsid w:val="000E38DE"/>
    <w:rsid w:val="000F6F6F"/>
    <w:rsid w:val="00135FC9"/>
    <w:rsid w:val="00143398"/>
    <w:rsid w:val="00143AD8"/>
    <w:rsid w:val="00152FBC"/>
    <w:rsid w:val="00160ADD"/>
    <w:rsid w:val="00161EEF"/>
    <w:rsid w:val="00184180"/>
    <w:rsid w:val="001B7709"/>
    <w:rsid w:val="001E1CD0"/>
    <w:rsid w:val="001E28C5"/>
    <w:rsid w:val="00200BEF"/>
    <w:rsid w:val="0021473E"/>
    <w:rsid w:val="00243179"/>
    <w:rsid w:val="00247572"/>
    <w:rsid w:val="00270762"/>
    <w:rsid w:val="0027612A"/>
    <w:rsid w:val="00281A9E"/>
    <w:rsid w:val="002F78BF"/>
    <w:rsid w:val="003313C7"/>
    <w:rsid w:val="00340ECF"/>
    <w:rsid w:val="00364AB2"/>
    <w:rsid w:val="00365FE0"/>
    <w:rsid w:val="003773FD"/>
    <w:rsid w:val="003B5FA7"/>
    <w:rsid w:val="003D7EE8"/>
    <w:rsid w:val="003F0BB7"/>
    <w:rsid w:val="0041635A"/>
    <w:rsid w:val="00460C7E"/>
    <w:rsid w:val="0047104A"/>
    <w:rsid w:val="004937AC"/>
    <w:rsid w:val="004A6249"/>
    <w:rsid w:val="00525DD7"/>
    <w:rsid w:val="0053346D"/>
    <w:rsid w:val="00547110"/>
    <w:rsid w:val="00576DAB"/>
    <w:rsid w:val="00584307"/>
    <w:rsid w:val="005B356F"/>
    <w:rsid w:val="005B5E79"/>
    <w:rsid w:val="005B62A8"/>
    <w:rsid w:val="005B6A69"/>
    <w:rsid w:val="005C12C1"/>
    <w:rsid w:val="005D3E50"/>
    <w:rsid w:val="005E20DA"/>
    <w:rsid w:val="005E6EB3"/>
    <w:rsid w:val="005F1E30"/>
    <w:rsid w:val="005F218E"/>
    <w:rsid w:val="00615F0E"/>
    <w:rsid w:val="00622167"/>
    <w:rsid w:val="0063464B"/>
    <w:rsid w:val="00634851"/>
    <w:rsid w:val="00635D30"/>
    <w:rsid w:val="006460C9"/>
    <w:rsid w:val="00661DEE"/>
    <w:rsid w:val="00664A4B"/>
    <w:rsid w:val="006661CE"/>
    <w:rsid w:val="006B2C7A"/>
    <w:rsid w:val="006B375D"/>
    <w:rsid w:val="0073564E"/>
    <w:rsid w:val="00793037"/>
    <w:rsid w:val="00795146"/>
    <w:rsid w:val="007A2EDE"/>
    <w:rsid w:val="007A3C52"/>
    <w:rsid w:val="007D1B0E"/>
    <w:rsid w:val="00801728"/>
    <w:rsid w:val="0080295D"/>
    <w:rsid w:val="00824C07"/>
    <w:rsid w:val="008508D0"/>
    <w:rsid w:val="00883A07"/>
    <w:rsid w:val="008977C2"/>
    <w:rsid w:val="008A1641"/>
    <w:rsid w:val="008A510C"/>
    <w:rsid w:val="008A79B8"/>
    <w:rsid w:val="008D6F0A"/>
    <w:rsid w:val="008D7608"/>
    <w:rsid w:val="009031C5"/>
    <w:rsid w:val="00912525"/>
    <w:rsid w:val="00935552"/>
    <w:rsid w:val="00940709"/>
    <w:rsid w:val="009B6340"/>
    <w:rsid w:val="009D2E9E"/>
    <w:rsid w:val="009E0013"/>
    <w:rsid w:val="00A8264A"/>
    <w:rsid w:val="00A92CB6"/>
    <w:rsid w:val="00A97A5C"/>
    <w:rsid w:val="00AB4AD2"/>
    <w:rsid w:val="00AC0AE7"/>
    <w:rsid w:val="00AC7644"/>
    <w:rsid w:val="00B107F4"/>
    <w:rsid w:val="00B55044"/>
    <w:rsid w:val="00B8006C"/>
    <w:rsid w:val="00BA3B01"/>
    <w:rsid w:val="00BB49DF"/>
    <w:rsid w:val="00BB65B5"/>
    <w:rsid w:val="00BD3CA7"/>
    <w:rsid w:val="00BD583E"/>
    <w:rsid w:val="00BE2FF5"/>
    <w:rsid w:val="00BF3D64"/>
    <w:rsid w:val="00C24B3C"/>
    <w:rsid w:val="00C70689"/>
    <w:rsid w:val="00C81E1C"/>
    <w:rsid w:val="00C85F28"/>
    <w:rsid w:val="00CA12D4"/>
    <w:rsid w:val="00CD5BFD"/>
    <w:rsid w:val="00CD6615"/>
    <w:rsid w:val="00D1091A"/>
    <w:rsid w:val="00D92BA0"/>
    <w:rsid w:val="00DE498D"/>
    <w:rsid w:val="00DE5568"/>
    <w:rsid w:val="00E01243"/>
    <w:rsid w:val="00E415E0"/>
    <w:rsid w:val="00E533BA"/>
    <w:rsid w:val="00E66BB3"/>
    <w:rsid w:val="00E87F8C"/>
    <w:rsid w:val="00E905EE"/>
    <w:rsid w:val="00EB1ED1"/>
    <w:rsid w:val="00EB3516"/>
    <w:rsid w:val="00EE5459"/>
    <w:rsid w:val="00F24240"/>
    <w:rsid w:val="00F332A3"/>
    <w:rsid w:val="00F3405A"/>
    <w:rsid w:val="00F54930"/>
    <w:rsid w:val="00F54D75"/>
    <w:rsid w:val="00F6448E"/>
    <w:rsid w:val="00F7446C"/>
    <w:rsid w:val="00F8163E"/>
    <w:rsid w:val="00F86EFF"/>
    <w:rsid w:val="00FD79F2"/>
    <w:rsid w:val="00FF6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45"/>
    <o:shapelayout v:ext="edit">
      <o:idmap v:ext="edit" data="1,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1252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49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9D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77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3FD"/>
  </w:style>
  <w:style w:type="paragraph" w:styleId="Footer">
    <w:name w:val="footer"/>
    <w:basedOn w:val="Normal"/>
    <w:link w:val="FooterChar"/>
    <w:uiPriority w:val="99"/>
    <w:unhideWhenUsed/>
    <w:rsid w:val="00377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3FD"/>
  </w:style>
  <w:style w:type="character" w:customStyle="1" w:styleId="Heading2Char">
    <w:name w:val="Heading 2 Char"/>
    <w:basedOn w:val="DefaultParagraphFont"/>
    <w:link w:val="Heading2"/>
    <w:uiPriority w:val="9"/>
    <w:rsid w:val="00912525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rsid w:val="00160AD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4240"/>
    <w:pPr>
      <w:ind w:left="720"/>
      <w:contextualSpacing/>
    </w:pPr>
  </w:style>
  <w:style w:type="paragraph" w:styleId="NoSpacing">
    <w:name w:val="No Spacing"/>
    <w:uiPriority w:val="1"/>
    <w:qFormat/>
    <w:rsid w:val="00D1091A"/>
    <w:pPr>
      <w:spacing w:after="0" w:line="240" w:lineRule="auto"/>
    </w:pPr>
    <w:rPr>
      <w:rFonts w:eastAsiaTheme="minorHAns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1252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49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9D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77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3FD"/>
  </w:style>
  <w:style w:type="paragraph" w:styleId="Footer">
    <w:name w:val="footer"/>
    <w:basedOn w:val="Normal"/>
    <w:link w:val="FooterChar"/>
    <w:uiPriority w:val="99"/>
    <w:unhideWhenUsed/>
    <w:rsid w:val="00377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3FD"/>
  </w:style>
  <w:style w:type="character" w:customStyle="1" w:styleId="Heading2Char">
    <w:name w:val="Heading 2 Char"/>
    <w:basedOn w:val="DefaultParagraphFont"/>
    <w:link w:val="Heading2"/>
    <w:uiPriority w:val="9"/>
    <w:rsid w:val="00912525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rsid w:val="00160AD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4240"/>
    <w:pPr>
      <w:ind w:left="720"/>
      <w:contextualSpacing/>
    </w:pPr>
  </w:style>
  <w:style w:type="paragraph" w:styleId="NoSpacing">
    <w:name w:val="No Spacing"/>
    <w:uiPriority w:val="1"/>
    <w:qFormat/>
    <w:rsid w:val="00D1091A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58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2783</Words>
  <Characters>15864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kistan Nursing Council </Company>
  <LinksUpToDate>false</LinksUpToDate>
  <CharactersWithSpaces>18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shan nazly</dc:creator>
  <cp:lastModifiedBy>Hp</cp:lastModifiedBy>
  <cp:revision>24</cp:revision>
  <cp:lastPrinted>2020-02-20T07:55:00Z</cp:lastPrinted>
  <dcterms:created xsi:type="dcterms:W3CDTF">2020-02-26T09:05:00Z</dcterms:created>
  <dcterms:modified xsi:type="dcterms:W3CDTF">2021-06-16T07:09:00Z</dcterms:modified>
</cp:coreProperties>
</file>